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C2A9AC" w14:textId="74B48FFC" w:rsidR="00731A37" w:rsidRPr="00731A37" w:rsidRDefault="004435EF" w:rsidP="004435EF">
      <w:pPr>
        <w:spacing w:line="360" w:lineRule="auto"/>
        <w:ind w:left="2880"/>
        <w:jc w:val="both"/>
        <w:rPr>
          <w:rFonts w:ascii="Garamond" w:hAnsi="Garamond" w:cs="Times New Roman"/>
          <w:b/>
          <w:bCs/>
          <w:smallCaps/>
          <w:sz w:val="36"/>
          <w:szCs w:val="36"/>
        </w:rPr>
      </w:pPr>
      <w:r>
        <w:rPr>
          <w:rFonts w:ascii="Garamond" w:hAnsi="Garamond" w:cs="Times New Roman"/>
          <w:b/>
          <w:bCs/>
          <w:smallCaps/>
          <w:sz w:val="36"/>
          <w:szCs w:val="36"/>
        </w:rPr>
        <w:t xml:space="preserve">       </w:t>
      </w:r>
      <w:r w:rsidR="00CA5BEC" w:rsidRPr="00145E37">
        <w:rPr>
          <w:rFonts w:ascii="Garamond" w:hAnsi="Garamond" w:cs="Times New Roman"/>
          <w:b/>
          <w:bCs/>
          <w:smallCaps/>
          <w:sz w:val="36"/>
          <w:szCs w:val="36"/>
        </w:rPr>
        <w:t>HILARY A. OPPERMAN</w:t>
      </w:r>
    </w:p>
    <w:p w14:paraId="7FEED3DF" w14:textId="4FEA1B7A" w:rsidR="00145E37" w:rsidRPr="00874445" w:rsidRDefault="00116DF1" w:rsidP="00874445">
      <w:pPr>
        <w:spacing w:line="360" w:lineRule="auto"/>
        <w:jc w:val="center"/>
        <w:rPr>
          <w:rFonts w:ascii="Garamond" w:hAnsi="Garamond" w:cs="Times New Roman"/>
          <w:b/>
          <w:bCs/>
          <w:smallCaps/>
          <w:sz w:val="36"/>
          <w:szCs w:val="36"/>
        </w:rPr>
      </w:pPr>
      <w:r w:rsidRPr="00116DF1">
        <w:rPr>
          <w:rFonts w:ascii="Garamond" w:hAnsi="Garamond" w:cs="Times New Roman"/>
          <w:b/>
          <w:szCs w:val="21"/>
        </w:rPr>
        <w:t>Hilaryopperman@gmail.com</w:t>
      </w:r>
      <w:r w:rsidR="00D4789E">
        <w:rPr>
          <w:rFonts w:ascii="Garamond" w:hAnsi="Garamond" w:cs="Times New Roman"/>
          <w:bCs/>
          <w:szCs w:val="21"/>
        </w:rPr>
        <w:t xml:space="preserve"> </w:t>
      </w:r>
      <w:r w:rsidR="00D4789E" w:rsidRPr="00116DF1">
        <w:rPr>
          <w:rFonts w:ascii="Garamond" w:hAnsi="Garamond" w:cs="Times New Roman"/>
          <w:b/>
          <w:szCs w:val="21"/>
        </w:rPr>
        <w:t>(860) 710-8131</w:t>
      </w:r>
      <w:r w:rsidR="00D215FE" w:rsidRPr="00116DF1">
        <w:rPr>
          <w:rFonts w:ascii="Garamond" w:hAnsi="Garamond" w:cs="Times New Roman"/>
          <w:b/>
          <w:szCs w:val="21"/>
        </w:rPr>
        <w:t xml:space="preserve"> </w:t>
      </w:r>
      <w:r w:rsidR="00D215FE" w:rsidRPr="00116DF1">
        <w:rPr>
          <w:rFonts w:ascii="Garamond" w:hAnsi="Garamond" w:cs="Times New Roman"/>
          <w:b/>
          <w:color w:val="2F5496" w:themeColor="accent1" w:themeShade="BF"/>
          <w:szCs w:val="21"/>
          <w:u w:val="single"/>
        </w:rPr>
        <w:t>www.hilaryopperman.com</w:t>
      </w:r>
    </w:p>
    <w:p w14:paraId="46666AD9" w14:textId="77777777" w:rsidR="001E1745" w:rsidRPr="003E0CD0" w:rsidRDefault="001E1745" w:rsidP="002C4D11">
      <w:pPr>
        <w:pBdr>
          <w:top w:val="single" w:sz="18" w:space="1" w:color="auto"/>
          <w:bottom w:val="single" w:sz="18" w:space="0" w:color="auto"/>
        </w:pBdr>
        <w:shd w:val="clear" w:color="auto" w:fill="DBE5F1"/>
        <w:jc w:val="center"/>
        <w:rPr>
          <w:rFonts w:ascii="Garamond" w:hAnsi="Garamond"/>
          <w:b/>
          <w:spacing w:val="10"/>
          <w:sz w:val="8"/>
        </w:rPr>
      </w:pPr>
    </w:p>
    <w:p w14:paraId="5D1E0308" w14:textId="1D51F592" w:rsidR="001E1745" w:rsidRPr="00FF66D6" w:rsidRDefault="00160385" w:rsidP="00FF66D6">
      <w:pPr>
        <w:pBdr>
          <w:top w:val="single" w:sz="18" w:space="1" w:color="auto"/>
          <w:bottom w:val="single" w:sz="18" w:space="0" w:color="auto"/>
        </w:pBdr>
        <w:shd w:val="clear" w:color="auto" w:fill="DBE5F1"/>
        <w:jc w:val="center"/>
        <w:rPr>
          <w:rFonts w:ascii="Garamond" w:hAnsi="Garamond"/>
          <w:b/>
          <w:spacing w:val="10"/>
          <w:sz w:val="24"/>
          <w:szCs w:val="23"/>
        </w:rPr>
      </w:pPr>
      <w:r w:rsidRPr="003E0CD0">
        <w:rPr>
          <w:rFonts w:ascii="Garamond" w:hAnsi="Garamond"/>
          <w:b/>
          <w:smallCaps/>
          <w:spacing w:val="10"/>
          <w:sz w:val="22"/>
          <w:szCs w:val="23"/>
        </w:rPr>
        <w:t xml:space="preserve">Focus of Interest: </w:t>
      </w:r>
      <w:r w:rsidR="000728D3">
        <w:rPr>
          <w:rFonts w:ascii="Garamond" w:hAnsi="Garamond"/>
          <w:b/>
          <w:smallCaps/>
          <w:spacing w:val="10"/>
          <w:sz w:val="30"/>
          <w:szCs w:val="30"/>
        </w:rPr>
        <w:t xml:space="preserve">ART </w:t>
      </w:r>
      <w:r w:rsidR="003E38A6">
        <w:rPr>
          <w:rFonts w:ascii="Garamond" w:hAnsi="Garamond"/>
          <w:b/>
          <w:smallCaps/>
          <w:spacing w:val="10"/>
          <w:sz w:val="30"/>
          <w:szCs w:val="30"/>
        </w:rPr>
        <w:t>EDUCATO</w:t>
      </w:r>
      <w:r w:rsidR="000728D3">
        <w:rPr>
          <w:rFonts w:ascii="Garamond" w:hAnsi="Garamond"/>
          <w:b/>
          <w:smallCaps/>
          <w:spacing w:val="10"/>
          <w:sz w:val="30"/>
          <w:szCs w:val="30"/>
        </w:rPr>
        <w:t>R</w:t>
      </w:r>
      <w:r w:rsidR="009856D5">
        <w:rPr>
          <w:rFonts w:ascii="Garamond" w:hAnsi="Garamond"/>
          <w:b/>
          <w:smallCaps/>
          <w:spacing w:val="10"/>
          <w:sz w:val="30"/>
          <w:szCs w:val="30"/>
        </w:rPr>
        <w:t xml:space="preserve"> </w:t>
      </w:r>
      <w:r w:rsidR="004F5D50" w:rsidRPr="003E0CD0">
        <w:rPr>
          <w:rFonts w:ascii="Garamond" w:hAnsi="Garamond" w:cs="Tahoma"/>
          <w:b/>
          <w:bCs/>
        </w:rPr>
        <w:t xml:space="preserve"> </w:t>
      </w:r>
    </w:p>
    <w:p w14:paraId="6367271D" w14:textId="77777777" w:rsidR="001E1745" w:rsidRPr="003E0CD0" w:rsidRDefault="001E1745" w:rsidP="002C4D11">
      <w:pPr>
        <w:pBdr>
          <w:top w:val="single" w:sz="18" w:space="1" w:color="auto"/>
          <w:bottom w:val="single" w:sz="18" w:space="0" w:color="auto"/>
        </w:pBdr>
        <w:shd w:val="clear" w:color="auto" w:fill="DBE5F1"/>
        <w:jc w:val="center"/>
        <w:rPr>
          <w:rFonts w:ascii="Garamond" w:hAnsi="Garamond"/>
          <w:sz w:val="10"/>
        </w:rPr>
      </w:pPr>
    </w:p>
    <w:p w14:paraId="0754823E" w14:textId="77777777" w:rsidR="001E1745" w:rsidRPr="003E0CD0" w:rsidRDefault="001E1745" w:rsidP="001E1745">
      <w:pPr>
        <w:snapToGrid w:val="0"/>
        <w:jc w:val="both"/>
        <w:rPr>
          <w:rFonts w:ascii="Garamond" w:hAnsi="Garamond" w:cs="Tahoma"/>
          <w:sz w:val="12"/>
          <w:szCs w:val="21"/>
        </w:rPr>
      </w:pPr>
    </w:p>
    <w:p w14:paraId="59F53F74" w14:textId="54913BBA" w:rsidR="00BC4669" w:rsidRPr="004B613B" w:rsidRDefault="003E0CD0" w:rsidP="004B613B">
      <w:pPr>
        <w:jc w:val="both"/>
        <w:rPr>
          <w:rFonts w:ascii="Garamond" w:hAnsi="Garamond" w:cs="Times New Roman"/>
          <w:bCs/>
          <w:iCs/>
          <w:szCs w:val="21"/>
        </w:rPr>
      </w:pPr>
      <w:r w:rsidRPr="003E0CD0">
        <w:rPr>
          <w:rFonts w:ascii="Garamond" w:hAnsi="Garamond" w:cs="Times New Roman"/>
          <w:bCs/>
          <w:szCs w:val="21"/>
        </w:rPr>
        <w:t>Detail-oriented</w:t>
      </w:r>
      <w:r w:rsidR="00D81A11" w:rsidRPr="003E0CD0">
        <w:rPr>
          <w:rFonts w:ascii="Garamond" w:hAnsi="Garamond" w:cs="Times New Roman"/>
          <w:bCs/>
          <w:szCs w:val="21"/>
        </w:rPr>
        <w:t>, creative</w:t>
      </w:r>
      <w:r w:rsidR="002D74FC" w:rsidRPr="003E0CD0">
        <w:rPr>
          <w:rFonts w:ascii="Garamond" w:hAnsi="Garamond" w:cs="Times New Roman"/>
          <w:bCs/>
          <w:szCs w:val="21"/>
        </w:rPr>
        <w:t>,</w:t>
      </w:r>
      <w:r w:rsidR="00D81A11" w:rsidRPr="003E0CD0">
        <w:rPr>
          <w:rFonts w:ascii="Garamond" w:hAnsi="Garamond" w:cs="Times New Roman"/>
          <w:bCs/>
          <w:szCs w:val="21"/>
        </w:rPr>
        <w:t xml:space="preserve"> and </w:t>
      </w:r>
      <w:r w:rsidR="00CF61D1">
        <w:rPr>
          <w:rFonts w:ascii="Garamond" w:hAnsi="Garamond" w:cs="Times New Roman"/>
          <w:bCs/>
          <w:szCs w:val="21"/>
        </w:rPr>
        <w:t>highly visual</w:t>
      </w:r>
      <w:r w:rsidR="00D81A11" w:rsidRPr="003E0CD0">
        <w:rPr>
          <w:rFonts w:ascii="Garamond" w:hAnsi="Garamond" w:cs="Times New Roman"/>
          <w:bCs/>
          <w:szCs w:val="21"/>
        </w:rPr>
        <w:t xml:space="preserve"> arts educator</w:t>
      </w:r>
      <w:r w:rsidR="008F315C">
        <w:rPr>
          <w:rFonts w:ascii="Garamond" w:hAnsi="Garamond" w:cs="Times New Roman"/>
          <w:bCs/>
          <w:szCs w:val="21"/>
        </w:rPr>
        <w:t>,</w:t>
      </w:r>
      <w:r w:rsidR="00E709BB">
        <w:rPr>
          <w:rFonts w:ascii="Garamond" w:hAnsi="Garamond" w:cs="Times New Roman"/>
          <w:bCs/>
          <w:szCs w:val="21"/>
        </w:rPr>
        <w:t xml:space="preserve"> c</w:t>
      </w:r>
      <w:r w:rsidR="00E709BB" w:rsidRPr="003E0CD0">
        <w:rPr>
          <w:rFonts w:ascii="Garamond" w:hAnsi="Garamond" w:cs="Times New Roman"/>
          <w:bCs/>
          <w:szCs w:val="21"/>
        </w:rPr>
        <w:t>redited</w:t>
      </w:r>
      <w:r w:rsidR="00D81A11" w:rsidRPr="003E0CD0">
        <w:rPr>
          <w:rFonts w:ascii="Garamond" w:hAnsi="Garamond" w:cs="Times New Roman"/>
          <w:bCs/>
          <w:szCs w:val="21"/>
        </w:rPr>
        <w:t xml:space="preserve"> with developing inspiring hands-on art lessons, planning</w:t>
      </w:r>
      <w:r w:rsidR="006F26DD">
        <w:rPr>
          <w:rFonts w:ascii="Garamond" w:hAnsi="Garamond" w:cs="Times New Roman"/>
          <w:bCs/>
          <w:szCs w:val="21"/>
        </w:rPr>
        <w:t xml:space="preserve"> </w:t>
      </w:r>
      <w:r w:rsidR="00D450D9">
        <w:rPr>
          <w:rFonts w:ascii="Garamond" w:hAnsi="Garamond" w:cs="Times New Roman"/>
          <w:bCs/>
          <w:szCs w:val="21"/>
        </w:rPr>
        <w:t>a</w:t>
      </w:r>
      <w:r w:rsidR="009F2892">
        <w:rPr>
          <w:rFonts w:ascii="Garamond" w:hAnsi="Garamond" w:cs="Times New Roman"/>
          <w:bCs/>
          <w:szCs w:val="21"/>
        </w:rPr>
        <w:t>n arts-based</w:t>
      </w:r>
      <w:r w:rsidR="00D450D9">
        <w:rPr>
          <w:rFonts w:ascii="Garamond" w:hAnsi="Garamond" w:cs="Times New Roman"/>
          <w:bCs/>
          <w:szCs w:val="21"/>
        </w:rPr>
        <w:t xml:space="preserve"> </w:t>
      </w:r>
      <w:r w:rsidR="006F26DD">
        <w:rPr>
          <w:rFonts w:ascii="Garamond" w:hAnsi="Garamond" w:cs="Times New Roman"/>
          <w:bCs/>
          <w:szCs w:val="21"/>
        </w:rPr>
        <w:t>fundraising event</w:t>
      </w:r>
      <w:r w:rsidR="00D81A11" w:rsidRPr="003E0CD0">
        <w:rPr>
          <w:rFonts w:ascii="Garamond" w:hAnsi="Garamond" w:cs="Times New Roman"/>
          <w:bCs/>
          <w:szCs w:val="21"/>
        </w:rPr>
        <w:t xml:space="preserve">, </w:t>
      </w:r>
      <w:r w:rsidR="002D74FC" w:rsidRPr="003E0CD0">
        <w:rPr>
          <w:rFonts w:ascii="Garamond" w:hAnsi="Garamond" w:cs="Times New Roman"/>
          <w:bCs/>
          <w:szCs w:val="21"/>
        </w:rPr>
        <w:t>and improving</w:t>
      </w:r>
      <w:r w:rsidR="0013637B">
        <w:rPr>
          <w:rFonts w:ascii="Garamond" w:hAnsi="Garamond" w:cs="Times New Roman"/>
          <w:bCs/>
          <w:szCs w:val="21"/>
        </w:rPr>
        <w:t xml:space="preserve"> the</w:t>
      </w:r>
      <w:r w:rsidR="002D74FC" w:rsidRPr="003E0CD0">
        <w:rPr>
          <w:rFonts w:ascii="Garamond" w:hAnsi="Garamond" w:cs="Times New Roman"/>
          <w:bCs/>
          <w:szCs w:val="21"/>
        </w:rPr>
        <w:t xml:space="preserve"> </w:t>
      </w:r>
      <w:r w:rsidR="002D74FC" w:rsidRPr="0013637B">
        <w:rPr>
          <w:rFonts w:ascii="Garamond" w:hAnsi="Garamond" w:cs="Times New Roman"/>
          <w:bCs/>
          <w:noProof/>
          <w:szCs w:val="21"/>
        </w:rPr>
        <w:t>wel</w:t>
      </w:r>
      <w:r w:rsidR="00D263C8">
        <w:rPr>
          <w:rFonts w:ascii="Garamond" w:hAnsi="Garamond" w:cs="Times New Roman"/>
          <w:bCs/>
          <w:noProof/>
          <w:szCs w:val="21"/>
        </w:rPr>
        <w:t>lbeing</w:t>
      </w:r>
      <w:r w:rsidR="002D74FC" w:rsidRPr="003E0CD0">
        <w:rPr>
          <w:rFonts w:ascii="Garamond" w:hAnsi="Garamond" w:cs="Times New Roman"/>
          <w:bCs/>
          <w:szCs w:val="21"/>
        </w:rPr>
        <w:t xml:space="preserve"> of </w:t>
      </w:r>
      <w:r w:rsidR="009F2892">
        <w:rPr>
          <w:rFonts w:ascii="Garamond" w:hAnsi="Garamond" w:cs="Times New Roman"/>
          <w:bCs/>
          <w:szCs w:val="21"/>
        </w:rPr>
        <w:t>students</w:t>
      </w:r>
      <w:r w:rsidR="002D74FC" w:rsidRPr="003E0CD0">
        <w:rPr>
          <w:rFonts w:ascii="Garamond" w:hAnsi="Garamond" w:cs="Times New Roman"/>
          <w:bCs/>
          <w:szCs w:val="21"/>
        </w:rPr>
        <w:t xml:space="preserve">. </w:t>
      </w:r>
      <w:r w:rsidR="005B09ED" w:rsidRPr="003E0CD0">
        <w:rPr>
          <w:rFonts w:ascii="Garamond" w:hAnsi="Garamond" w:cs="Times New Roman"/>
          <w:bCs/>
          <w:szCs w:val="21"/>
        </w:rPr>
        <w:t>Talent for instilling art appreciation, including promoting creativity and open-mindedness.</w:t>
      </w:r>
      <w:r w:rsidR="003D0290" w:rsidRPr="003E0CD0">
        <w:rPr>
          <w:rFonts w:ascii="Garamond" w:hAnsi="Garamond" w:cs="Times New Roman"/>
          <w:bCs/>
          <w:szCs w:val="21"/>
        </w:rPr>
        <w:t xml:space="preserve"> </w:t>
      </w:r>
      <w:r w:rsidR="003D0290" w:rsidRPr="003E0CD0">
        <w:rPr>
          <w:rFonts w:ascii="Garamond" w:hAnsi="Garamond" w:cs="Times New Roman"/>
          <w:bCs/>
          <w:iCs/>
          <w:szCs w:val="21"/>
        </w:rPr>
        <w:t xml:space="preserve">Passionate about </w:t>
      </w:r>
      <w:r w:rsidRPr="003E0CD0">
        <w:rPr>
          <w:rFonts w:ascii="Garamond" w:hAnsi="Garamond" w:cs="Times New Roman"/>
          <w:bCs/>
          <w:iCs/>
          <w:szCs w:val="21"/>
        </w:rPr>
        <w:t xml:space="preserve">the arts, </w:t>
      </w:r>
      <w:r w:rsidR="003D0290" w:rsidRPr="003E0CD0">
        <w:rPr>
          <w:rFonts w:ascii="Garamond" w:hAnsi="Garamond" w:cs="Times New Roman"/>
          <w:bCs/>
          <w:iCs/>
          <w:szCs w:val="21"/>
        </w:rPr>
        <w:t xml:space="preserve">community development, fostering community engagements, including building capacity of community members. </w:t>
      </w:r>
      <w:r w:rsidR="002D74FC" w:rsidRPr="003E0CD0">
        <w:rPr>
          <w:rFonts w:ascii="Garamond" w:hAnsi="Garamond" w:cs="Times New Roman"/>
          <w:bCs/>
          <w:iCs/>
          <w:szCs w:val="21"/>
        </w:rPr>
        <w:t>Capable of network</w:t>
      </w:r>
      <w:r w:rsidR="00614BE5">
        <w:rPr>
          <w:rFonts w:ascii="Garamond" w:hAnsi="Garamond" w:cs="Times New Roman"/>
          <w:bCs/>
          <w:iCs/>
          <w:szCs w:val="21"/>
        </w:rPr>
        <w:t>ing</w:t>
      </w:r>
      <w:r w:rsidR="002D74FC" w:rsidRPr="003E0CD0">
        <w:rPr>
          <w:rFonts w:ascii="Garamond" w:hAnsi="Garamond" w:cs="Times New Roman"/>
          <w:bCs/>
          <w:iCs/>
          <w:szCs w:val="21"/>
        </w:rPr>
        <w:t xml:space="preserve"> effectively and creat</w:t>
      </w:r>
      <w:r w:rsidR="00994EAE">
        <w:rPr>
          <w:rFonts w:ascii="Garamond" w:hAnsi="Garamond" w:cs="Times New Roman"/>
          <w:bCs/>
          <w:iCs/>
          <w:szCs w:val="21"/>
        </w:rPr>
        <w:t>ing</w:t>
      </w:r>
      <w:r w:rsidR="002D74FC" w:rsidRPr="003E0CD0">
        <w:rPr>
          <w:rFonts w:ascii="Garamond" w:hAnsi="Garamond" w:cs="Times New Roman"/>
          <w:bCs/>
          <w:iCs/>
          <w:szCs w:val="21"/>
        </w:rPr>
        <w:t xml:space="preserve"> synergistic relationships.</w:t>
      </w:r>
    </w:p>
    <w:p w14:paraId="3090323D" w14:textId="77777777" w:rsidR="00E94123" w:rsidRPr="003E0CD0" w:rsidRDefault="00E94123" w:rsidP="00885D86">
      <w:pPr>
        <w:rPr>
          <w:rFonts w:ascii="Garamond" w:hAnsi="Garamond" w:cs="Times New Roman"/>
          <w:bCs/>
          <w:sz w:val="20"/>
          <w:szCs w:val="18"/>
        </w:rPr>
      </w:pPr>
    </w:p>
    <w:tbl>
      <w:tblPr>
        <w:tblW w:w="0" w:type="auto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0755"/>
      </w:tblGrid>
      <w:tr w:rsidR="006B267E" w:rsidRPr="003E0CD0" w14:paraId="16D17CDA" w14:textId="77777777" w:rsidTr="00F20B61">
        <w:trPr>
          <w:cantSplit/>
          <w:trHeight w:val="206"/>
        </w:trPr>
        <w:tc>
          <w:tcPr>
            <w:tcW w:w="10908" w:type="dxa"/>
            <w:tcBorders>
              <w:top w:val="double" w:sz="4" w:space="0" w:color="auto"/>
            </w:tcBorders>
            <w:vAlign w:val="center"/>
          </w:tcPr>
          <w:p w14:paraId="26E4139F" w14:textId="77777777" w:rsidR="006B267E" w:rsidRPr="003E0CD0" w:rsidRDefault="006F26DD" w:rsidP="00C94658">
            <w:pPr>
              <w:pStyle w:val="Heading3"/>
              <w:tabs>
                <w:tab w:val="clear" w:pos="3180"/>
                <w:tab w:val="left" w:pos="1200"/>
              </w:tabs>
              <w:rPr>
                <w:b w:val="0"/>
                <w:bCs w:val="0"/>
                <w:smallCaps/>
                <w:color w:val="1F497D"/>
                <w:sz w:val="26"/>
                <w:szCs w:val="26"/>
              </w:rPr>
            </w:pPr>
            <w:r>
              <w:rPr>
                <w:rFonts w:cs="Times New Roman"/>
                <w:smallCaps/>
                <w:color w:val="1F497D"/>
                <w:sz w:val="26"/>
                <w:szCs w:val="26"/>
              </w:rPr>
              <w:t>Key Areas of Experi</w:t>
            </w:r>
            <w:r w:rsidR="00FB18F9" w:rsidRPr="003E0CD0">
              <w:rPr>
                <w:rFonts w:cs="Times New Roman"/>
                <w:smallCaps/>
                <w:color w:val="1F497D"/>
                <w:sz w:val="26"/>
                <w:szCs w:val="26"/>
              </w:rPr>
              <w:t>e</w:t>
            </w:r>
            <w:r>
              <w:rPr>
                <w:rFonts w:cs="Times New Roman"/>
                <w:smallCaps/>
                <w:color w:val="1F497D"/>
                <w:sz w:val="26"/>
                <w:szCs w:val="26"/>
              </w:rPr>
              <w:t>nce</w:t>
            </w:r>
            <w:r w:rsidR="006B267E" w:rsidRPr="003E0CD0">
              <w:rPr>
                <w:rFonts w:cs="Times New Roman"/>
                <w:smallCaps/>
                <w:color w:val="1F497D"/>
                <w:sz w:val="26"/>
                <w:szCs w:val="26"/>
              </w:rPr>
              <w:t xml:space="preserve"> </w:t>
            </w:r>
          </w:p>
        </w:tc>
      </w:tr>
    </w:tbl>
    <w:p w14:paraId="7DAF729C" w14:textId="77777777" w:rsidR="005B62C1" w:rsidRPr="003E0CD0" w:rsidRDefault="005B62C1">
      <w:pPr>
        <w:pStyle w:val="Subtitle"/>
        <w:ind w:left="-115" w:firstLine="0"/>
        <w:jc w:val="both"/>
        <w:rPr>
          <w:rFonts w:ascii="Garamond" w:hAnsi="Garamond" w:cs="Times New Roman"/>
          <w:sz w:val="6"/>
          <w:szCs w:val="16"/>
        </w:rPr>
      </w:pPr>
    </w:p>
    <w:tbl>
      <w:tblPr>
        <w:tblW w:w="10890" w:type="dxa"/>
        <w:tblInd w:w="18" w:type="dxa"/>
        <w:shd w:val="clear" w:color="auto" w:fill="DBE5F1"/>
        <w:tblLook w:val="04A0" w:firstRow="1" w:lastRow="0" w:firstColumn="1" w:lastColumn="0" w:noHBand="0" w:noVBand="1"/>
      </w:tblPr>
      <w:tblGrid>
        <w:gridCol w:w="3870"/>
        <w:gridCol w:w="3510"/>
        <w:gridCol w:w="3510"/>
      </w:tblGrid>
      <w:tr w:rsidR="004C5663" w:rsidRPr="003E0CD0" w14:paraId="5A8EC63B" w14:textId="77777777" w:rsidTr="002D74FC">
        <w:tc>
          <w:tcPr>
            <w:tcW w:w="3870" w:type="dxa"/>
            <w:shd w:val="clear" w:color="auto" w:fill="DBE5F1"/>
          </w:tcPr>
          <w:p w14:paraId="4ECCCC72" w14:textId="4330ED33" w:rsidR="004C5663" w:rsidRPr="003E0CD0" w:rsidRDefault="00EF5F59" w:rsidP="004C5663">
            <w:pPr>
              <w:numPr>
                <w:ilvl w:val="0"/>
                <w:numId w:val="33"/>
              </w:numPr>
              <w:ind w:left="216" w:hanging="216"/>
              <w:rPr>
                <w:rFonts w:ascii="Garamond" w:eastAsia="Arial Unicode MS" w:hAnsi="Garamond" w:cs="Times New Roman"/>
                <w:szCs w:val="21"/>
              </w:rPr>
            </w:pPr>
            <w:r>
              <w:rPr>
                <w:rFonts w:ascii="Garamond" w:eastAsia="Arial Unicode MS" w:hAnsi="Garamond" w:cs="Times New Roman"/>
                <w:szCs w:val="21"/>
              </w:rPr>
              <w:t xml:space="preserve">Artistic Instruction </w:t>
            </w:r>
          </w:p>
        </w:tc>
        <w:tc>
          <w:tcPr>
            <w:tcW w:w="3510" w:type="dxa"/>
            <w:shd w:val="clear" w:color="auto" w:fill="DBE5F1"/>
          </w:tcPr>
          <w:p w14:paraId="21CC2255" w14:textId="77777777" w:rsidR="004C5663" w:rsidRPr="003E0CD0" w:rsidRDefault="004F5D50" w:rsidP="005528A6">
            <w:pPr>
              <w:pStyle w:val="Subtitle"/>
              <w:numPr>
                <w:ilvl w:val="0"/>
                <w:numId w:val="33"/>
              </w:numPr>
              <w:rPr>
                <w:rFonts w:ascii="Garamond" w:hAnsi="Garamond" w:cs="Times New Roman"/>
                <w:sz w:val="21"/>
                <w:szCs w:val="21"/>
              </w:rPr>
            </w:pPr>
            <w:r w:rsidRPr="003E0CD0">
              <w:rPr>
                <w:rFonts w:ascii="Garamond" w:hAnsi="Garamond" w:cs="Times New Roman"/>
                <w:sz w:val="21"/>
                <w:szCs w:val="21"/>
              </w:rPr>
              <w:t xml:space="preserve">Events Logistics Coordination </w:t>
            </w:r>
          </w:p>
        </w:tc>
        <w:tc>
          <w:tcPr>
            <w:tcW w:w="3510" w:type="dxa"/>
            <w:shd w:val="clear" w:color="auto" w:fill="DBE5F1"/>
          </w:tcPr>
          <w:p w14:paraId="2F4DE674" w14:textId="77777777" w:rsidR="004C5663" w:rsidRPr="003E0CD0" w:rsidRDefault="005B09ED" w:rsidP="00AE4750">
            <w:pPr>
              <w:pStyle w:val="Subtitle"/>
              <w:numPr>
                <w:ilvl w:val="0"/>
                <w:numId w:val="33"/>
              </w:numPr>
              <w:rPr>
                <w:rFonts w:ascii="Garamond" w:hAnsi="Garamond" w:cs="Times New Roman"/>
                <w:sz w:val="21"/>
                <w:szCs w:val="21"/>
              </w:rPr>
            </w:pPr>
            <w:r w:rsidRPr="003E0CD0">
              <w:rPr>
                <w:rFonts w:ascii="Garamond" w:hAnsi="Garamond" w:cs="Times New Roman"/>
                <w:sz w:val="21"/>
                <w:szCs w:val="21"/>
              </w:rPr>
              <w:t>Creative Art Direction</w:t>
            </w:r>
          </w:p>
        </w:tc>
      </w:tr>
      <w:tr w:rsidR="004C5663" w:rsidRPr="003E0CD0" w14:paraId="7BA1212A" w14:textId="77777777" w:rsidTr="002D74FC">
        <w:tc>
          <w:tcPr>
            <w:tcW w:w="3870" w:type="dxa"/>
            <w:shd w:val="clear" w:color="auto" w:fill="DBE5F1"/>
          </w:tcPr>
          <w:p w14:paraId="3257BA53" w14:textId="77777777" w:rsidR="004C5663" w:rsidRPr="003E0CD0" w:rsidRDefault="00D81A11" w:rsidP="00C972D4">
            <w:pPr>
              <w:numPr>
                <w:ilvl w:val="0"/>
                <w:numId w:val="33"/>
              </w:numPr>
              <w:ind w:left="216" w:hanging="216"/>
              <w:rPr>
                <w:rFonts w:ascii="Garamond" w:eastAsia="Arial Unicode MS" w:hAnsi="Garamond" w:cs="Times New Roman"/>
                <w:szCs w:val="21"/>
              </w:rPr>
            </w:pPr>
            <w:r w:rsidRPr="003E0CD0">
              <w:rPr>
                <w:rFonts w:ascii="Garamond" w:eastAsia="Arial Unicode MS" w:hAnsi="Garamond" w:cs="Times New Roman"/>
                <w:szCs w:val="21"/>
              </w:rPr>
              <w:t>Studio &amp; Production Art</w:t>
            </w:r>
          </w:p>
        </w:tc>
        <w:tc>
          <w:tcPr>
            <w:tcW w:w="3510" w:type="dxa"/>
            <w:shd w:val="clear" w:color="auto" w:fill="DBE5F1"/>
          </w:tcPr>
          <w:p w14:paraId="6A93C36A" w14:textId="77777777" w:rsidR="004C5663" w:rsidRPr="003E0CD0" w:rsidRDefault="003D0290" w:rsidP="007857C4">
            <w:pPr>
              <w:pStyle w:val="Subtitle"/>
              <w:numPr>
                <w:ilvl w:val="0"/>
                <w:numId w:val="33"/>
              </w:numPr>
              <w:rPr>
                <w:rFonts w:ascii="Garamond" w:hAnsi="Garamond" w:cs="Times New Roman"/>
                <w:sz w:val="21"/>
                <w:szCs w:val="21"/>
              </w:rPr>
            </w:pPr>
            <w:r w:rsidRPr="003E0CD0">
              <w:rPr>
                <w:rFonts w:ascii="Garamond" w:hAnsi="Garamond" w:cs="Times New Roman"/>
                <w:bCs/>
                <w:sz w:val="21"/>
                <w:szCs w:val="21"/>
              </w:rPr>
              <w:t>Community Relations &amp; Outreach</w:t>
            </w:r>
          </w:p>
        </w:tc>
        <w:tc>
          <w:tcPr>
            <w:tcW w:w="3510" w:type="dxa"/>
            <w:shd w:val="clear" w:color="auto" w:fill="DBE5F1"/>
          </w:tcPr>
          <w:p w14:paraId="41BC9B5D" w14:textId="06D68040" w:rsidR="004C5663" w:rsidRPr="003E0CD0" w:rsidRDefault="00230BFF" w:rsidP="009B7BDB">
            <w:pPr>
              <w:pStyle w:val="Subtitle"/>
              <w:numPr>
                <w:ilvl w:val="0"/>
                <w:numId w:val="33"/>
              </w:numPr>
              <w:rPr>
                <w:rFonts w:ascii="Garamond" w:hAnsi="Garamond" w:cs="Times New Roman"/>
                <w:sz w:val="21"/>
                <w:szCs w:val="21"/>
              </w:rPr>
            </w:pPr>
            <w:r>
              <w:rPr>
                <w:rFonts w:ascii="Garamond" w:hAnsi="Garamond" w:cs="Times New Roman"/>
                <w:sz w:val="21"/>
                <w:szCs w:val="21"/>
              </w:rPr>
              <w:t>Mixed-</w:t>
            </w:r>
            <w:r w:rsidR="001235D5">
              <w:rPr>
                <w:rFonts w:ascii="Garamond" w:hAnsi="Garamond" w:cs="Times New Roman"/>
                <w:sz w:val="21"/>
                <w:szCs w:val="21"/>
              </w:rPr>
              <w:t>M</w:t>
            </w:r>
            <w:r>
              <w:rPr>
                <w:rFonts w:ascii="Garamond" w:hAnsi="Garamond" w:cs="Times New Roman"/>
                <w:sz w:val="21"/>
                <w:szCs w:val="21"/>
              </w:rPr>
              <w:t xml:space="preserve">edia </w:t>
            </w:r>
            <w:r w:rsidR="00F27F71">
              <w:rPr>
                <w:rFonts w:ascii="Garamond" w:hAnsi="Garamond" w:cs="Times New Roman"/>
                <w:sz w:val="21"/>
                <w:szCs w:val="21"/>
              </w:rPr>
              <w:t>Art Creation</w:t>
            </w:r>
          </w:p>
        </w:tc>
      </w:tr>
      <w:tr w:rsidR="004C5663" w:rsidRPr="003E0CD0" w14:paraId="37649156" w14:textId="77777777" w:rsidTr="002D74FC">
        <w:tc>
          <w:tcPr>
            <w:tcW w:w="3870" w:type="dxa"/>
            <w:shd w:val="clear" w:color="auto" w:fill="DBE5F1"/>
          </w:tcPr>
          <w:p w14:paraId="6F82350D" w14:textId="466C0999" w:rsidR="004C5663" w:rsidRPr="003E0CD0" w:rsidRDefault="004534D2" w:rsidP="005528A6">
            <w:pPr>
              <w:numPr>
                <w:ilvl w:val="0"/>
                <w:numId w:val="33"/>
              </w:numPr>
              <w:ind w:left="216" w:hanging="216"/>
              <w:rPr>
                <w:rFonts w:ascii="Garamond" w:eastAsia="Arial Unicode MS" w:hAnsi="Garamond" w:cs="Times New Roman"/>
                <w:bCs/>
                <w:szCs w:val="21"/>
              </w:rPr>
            </w:pPr>
            <w:r>
              <w:rPr>
                <w:rFonts w:ascii="Garamond" w:eastAsia="Arial Unicode MS" w:hAnsi="Garamond" w:cs="Times New Roman"/>
                <w:bCs/>
                <w:szCs w:val="21"/>
              </w:rPr>
              <w:t>Lesson Plan</w:t>
            </w:r>
            <w:r w:rsidR="00621C90">
              <w:rPr>
                <w:rFonts w:ascii="Garamond" w:eastAsia="Arial Unicode MS" w:hAnsi="Garamond" w:cs="Times New Roman"/>
                <w:bCs/>
                <w:szCs w:val="21"/>
              </w:rPr>
              <w:t xml:space="preserve"> Development</w:t>
            </w:r>
          </w:p>
        </w:tc>
        <w:tc>
          <w:tcPr>
            <w:tcW w:w="3510" w:type="dxa"/>
            <w:shd w:val="clear" w:color="auto" w:fill="DBE5F1"/>
          </w:tcPr>
          <w:p w14:paraId="713A2A08" w14:textId="574A6EA5" w:rsidR="004C5663" w:rsidRPr="003E0CD0" w:rsidRDefault="00D85438" w:rsidP="007857C4">
            <w:pPr>
              <w:pStyle w:val="Subtitle"/>
              <w:numPr>
                <w:ilvl w:val="0"/>
                <w:numId w:val="33"/>
              </w:numPr>
              <w:rPr>
                <w:rFonts w:ascii="Garamond" w:hAnsi="Garamond" w:cs="Times New Roman"/>
                <w:sz w:val="21"/>
                <w:szCs w:val="21"/>
              </w:rPr>
            </w:pPr>
            <w:r>
              <w:rPr>
                <w:rFonts w:ascii="Garamond" w:hAnsi="Garamond" w:cs="Times New Roman"/>
                <w:bCs/>
                <w:sz w:val="21"/>
                <w:szCs w:val="21"/>
              </w:rPr>
              <w:t>Restorative Practices</w:t>
            </w:r>
          </w:p>
        </w:tc>
        <w:tc>
          <w:tcPr>
            <w:tcW w:w="3510" w:type="dxa"/>
            <w:shd w:val="clear" w:color="auto" w:fill="DBE5F1"/>
          </w:tcPr>
          <w:p w14:paraId="5F6B6DEA" w14:textId="77777777" w:rsidR="004C5663" w:rsidRPr="003E0CD0" w:rsidRDefault="005B09ED" w:rsidP="000055B7">
            <w:pPr>
              <w:pStyle w:val="Subtitle"/>
              <w:numPr>
                <w:ilvl w:val="0"/>
                <w:numId w:val="33"/>
              </w:numPr>
              <w:rPr>
                <w:rFonts w:ascii="Garamond" w:hAnsi="Garamond" w:cs="Times New Roman"/>
                <w:sz w:val="21"/>
                <w:szCs w:val="21"/>
              </w:rPr>
            </w:pPr>
            <w:r w:rsidRPr="003E0CD0">
              <w:rPr>
                <w:rFonts w:ascii="Garamond" w:hAnsi="Garamond" w:cs="Times New Roman"/>
                <w:sz w:val="21"/>
                <w:szCs w:val="21"/>
              </w:rPr>
              <w:t>Art Program</w:t>
            </w:r>
            <w:r w:rsidR="003D0290" w:rsidRPr="003E0CD0">
              <w:rPr>
                <w:rFonts w:ascii="Garamond" w:hAnsi="Garamond" w:cs="Times New Roman"/>
                <w:sz w:val="21"/>
                <w:szCs w:val="21"/>
              </w:rPr>
              <w:t>s</w:t>
            </w:r>
            <w:r w:rsidRPr="003E0CD0">
              <w:rPr>
                <w:rFonts w:ascii="Garamond" w:hAnsi="Garamond" w:cs="Times New Roman"/>
                <w:sz w:val="21"/>
                <w:szCs w:val="21"/>
              </w:rPr>
              <w:t xml:space="preserve"> Development</w:t>
            </w:r>
          </w:p>
        </w:tc>
      </w:tr>
    </w:tbl>
    <w:p w14:paraId="2828563A" w14:textId="77777777" w:rsidR="006F6CA5" w:rsidRPr="003E0CD0" w:rsidRDefault="006F6CA5" w:rsidP="006F6CA5">
      <w:pPr>
        <w:pStyle w:val="Subtitle"/>
        <w:ind w:left="0" w:firstLine="0"/>
        <w:jc w:val="both"/>
        <w:rPr>
          <w:rFonts w:ascii="Garamond" w:hAnsi="Garamond" w:cs="Times New Roman"/>
          <w:bCs/>
          <w:sz w:val="20"/>
          <w:szCs w:val="18"/>
        </w:rPr>
      </w:pPr>
    </w:p>
    <w:tbl>
      <w:tblPr>
        <w:tblW w:w="10965" w:type="dxa"/>
        <w:tblInd w:w="-180" w:type="dxa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1224"/>
      </w:tblGrid>
      <w:tr w:rsidR="00D71346" w:rsidRPr="00D71346" w14:paraId="78EB213C" w14:textId="77777777" w:rsidTr="00F63B9C">
        <w:trPr>
          <w:cantSplit/>
          <w:trHeight w:val="182"/>
        </w:trPr>
        <w:tc>
          <w:tcPr>
            <w:tcW w:w="10965" w:type="dxa"/>
            <w:tcBorders>
              <w:top w:val="double" w:sz="4" w:space="0" w:color="auto"/>
            </w:tcBorders>
            <w:vAlign w:val="center"/>
          </w:tcPr>
          <w:p w14:paraId="15255A72" w14:textId="200FCE72" w:rsidR="00277D5B" w:rsidRDefault="008C7167" w:rsidP="00D04CCF">
            <w:pPr>
              <w:keepNext/>
              <w:tabs>
                <w:tab w:val="left" w:pos="1200"/>
              </w:tabs>
              <w:jc w:val="center"/>
              <w:outlineLvl w:val="2"/>
              <w:rPr>
                <w:rFonts w:ascii="Garamond" w:eastAsia="PMingLiU" w:hAnsi="Garamond" w:cs="Calibri"/>
                <w:b/>
                <w:smallCaps/>
                <w:spacing w:val="10"/>
                <w:szCs w:val="21"/>
                <w:lang w:eastAsia="zh-TW"/>
              </w:rPr>
            </w:pPr>
            <w:r>
              <w:rPr>
                <w:rFonts w:ascii="Garamond" w:hAnsi="Garamond"/>
                <w:b/>
                <w:bCs/>
                <w:smallCaps/>
                <w:color w:val="1F497D"/>
                <w:sz w:val="26"/>
                <w:szCs w:val="26"/>
              </w:rPr>
              <w:t xml:space="preserve">Professional </w:t>
            </w:r>
            <w:r w:rsidR="00D661F7" w:rsidRPr="001E7F62">
              <w:rPr>
                <w:rFonts w:ascii="Garamond" w:hAnsi="Garamond"/>
                <w:b/>
                <w:bCs/>
                <w:smallCaps/>
                <w:color w:val="1F497D"/>
                <w:sz w:val="26"/>
                <w:szCs w:val="26"/>
              </w:rPr>
              <w:t>overview</w:t>
            </w:r>
          </w:p>
          <w:p w14:paraId="6C5749AB" w14:textId="77777777" w:rsidR="00D04CCF" w:rsidRDefault="00D04CCF" w:rsidP="00D04CCF">
            <w:pPr>
              <w:keepNext/>
              <w:tabs>
                <w:tab w:val="left" w:pos="1200"/>
              </w:tabs>
              <w:jc w:val="center"/>
              <w:outlineLvl w:val="2"/>
              <w:rPr>
                <w:rFonts w:ascii="Garamond" w:eastAsia="PMingLiU" w:hAnsi="Garamond" w:cs="Calibri"/>
                <w:b/>
                <w:smallCaps/>
                <w:spacing w:val="10"/>
                <w:szCs w:val="21"/>
                <w:lang w:eastAsia="zh-TW"/>
              </w:rPr>
            </w:pPr>
          </w:p>
          <w:tbl>
            <w:tblPr>
              <w:tblW w:w="110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shd w:val="clear" w:color="auto" w:fill="DBE5F1"/>
              <w:tblLook w:val="04A0" w:firstRow="1" w:lastRow="0" w:firstColumn="1" w:lastColumn="0" w:noHBand="0" w:noVBand="1"/>
            </w:tblPr>
            <w:tblGrid>
              <w:gridCol w:w="8861"/>
              <w:gridCol w:w="2147"/>
            </w:tblGrid>
            <w:tr w:rsidR="00D04CCF" w:rsidRPr="003E0CD0" w14:paraId="5669A442" w14:textId="77777777" w:rsidTr="00D51FD1">
              <w:trPr>
                <w:trHeight w:val="331"/>
              </w:trPr>
              <w:tc>
                <w:tcPr>
                  <w:tcW w:w="88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/>
                  <w:vAlign w:val="center"/>
                </w:tcPr>
                <w:p w14:paraId="748729A1" w14:textId="6AD87876" w:rsidR="00D04CCF" w:rsidRPr="003E0CD0" w:rsidRDefault="00D04CCF" w:rsidP="00D04CCF">
                  <w:pPr>
                    <w:pStyle w:val="NoSpacing"/>
                    <w:rPr>
                      <w:rFonts w:ascii="Garamond" w:hAnsi="Garamond" w:cs="Calibri"/>
                      <w:smallCaps/>
                      <w:spacing w:val="10"/>
                      <w:sz w:val="21"/>
                      <w:szCs w:val="21"/>
                    </w:rPr>
                  </w:pPr>
                  <w:r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>ART TEACHER</w:t>
                  </w:r>
                  <w:r w:rsidRPr="003E0CD0"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 xml:space="preserve"> </w:t>
                  </w:r>
                  <w:r w:rsidRPr="003E0CD0"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sym w:font="Wingdings" w:char="F09E"/>
                  </w:r>
                  <w:r w:rsidR="00A47FF3">
                    <w:rPr>
                      <w:rFonts w:ascii="Garamond" w:hAnsi="Garamond" w:cs="Calibri"/>
                      <w:sz w:val="21"/>
                      <w:szCs w:val="21"/>
                    </w:rPr>
                    <w:t>North Street School</w:t>
                  </w: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, </w:t>
                  </w:r>
                  <w:r w:rsidR="00A47FF3">
                    <w:rPr>
                      <w:rFonts w:ascii="Garamond" w:hAnsi="Garamond" w:cs="Calibri"/>
                      <w:sz w:val="21"/>
                      <w:szCs w:val="21"/>
                    </w:rPr>
                    <w:t>Windsor Locks</w:t>
                  </w:r>
                  <w:r>
                    <w:rPr>
                      <w:rFonts w:ascii="Garamond" w:hAnsi="Garamond" w:cs="Calibri"/>
                      <w:sz w:val="21"/>
                      <w:szCs w:val="21"/>
                    </w:rPr>
                    <w:t>, CT</w:t>
                  </w:r>
                </w:p>
              </w:tc>
              <w:tc>
                <w:tcPr>
                  <w:tcW w:w="21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/>
                  <w:vAlign w:val="center"/>
                </w:tcPr>
                <w:p w14:paraId="0054F5E3" w14:textId="4428F8A0" w:rsidR="00D04CCF" w:rsidRPr="003E0CD0" w:rsidRDefault="00D04CCF" w:rsidP="00D04CCF">
                  <w:pPr>
                    <w:pStyle w:val="NoSpacing"/>
                    <w:rPr>
                      <w:rFonts w:ascii="Garamond" w:hAnsi="Garamond" w:cs="Calibri"/>
                      <w:sz w:val="21"/>
                      <w:szCs w:val="21"/>
                    </w:rPr>
                  </w:pP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</w:t>
                  </w:r>
                  <w:r w:rsidR="00A47FF3">
                    <w:rPr>
                      <w:rFonts w:ascii="Garamond" w:hAnsi="Garamond" w:cs="Calibri"/>
                      <w:sz w:val="21"/>
                      <w:szCs w:val="21"/>
                    </w:rPr>
                    <w:t xml:space="preserve"> </w:t>
                  </w: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Aug 2024 </w:t>
                  </w:r>
                  <w:r w:rsidRPr="003E0CD0">
                    <w:rPr>
                      <w:rFonts w:ascii="Garamond" w:hAnsi="Garamond" w:cs="Calibri"/>
                      <w:sz w:val="21"/>
                      <w:szCs w:val="21"/>
                    </w:rPr>
                    <w:t>–</w:t>
                  </w: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</w:t>
                  </w:r>
                  <w:r w:rsidR="00A47FF3">
                    <w:rPr>
                      <w:rFonts w:ascii="Garamond" w:hAnsi="Garamond" w:cs="Calibri"/>
                      <w:sz w:val="21"/>
                      <w:szCs w:val="21"/>
                    </w:rPr>
                    <w:t>present</w:t>
                  </w:r>
                </w:p>
              </w:tc>
            </w:tr>
          </w:tbl>
          <w:p w14:paraId="2DCF6AEB" w14:textId="77777777" w:rsidR="00D04CCF" w:rsidRDefault="00D04CCF" w:rsidP="00D04CCF">
            <w:pPr>
              <w:rPr>
                <w:rFonts w:ascii="Garamond" w:hAnsi="Garamond"/>
              </w:rPr>
            </w:pPr>
          </w:p>
          <w:p w14:paraId="094593AA" w14:textId="05BB2071" w:rsidR="00D04CCF" w:rsidRPr="00D04CCF" w:rsidRDefault="00D04CCF" w:rsidP="00D04CCF">
            <w:pPr>
              <w:numPr>
                <w:ilvl w:val="0"/>
                <w:numId w:val="35"/>
              </w:numPr>
              <w:rPr>
                <w:rFonts w:ascii="Garamond" w:hAnsi="Garamond"/>
              </w:rPr>
            </w:pPr>
            <w:r w:rsidRPr="003E0CD0">
              <w:rPr>
                <w:rFonts w:ascii="Garamond" w:hAnsi="Garamond"/>
              </w:rPr>
              <w:t>Enable</w:t>
            </w:r>
            <w:r>
              <w:rPr>
                <w:rFonts w:ascii="Garamond" w:hAnsi="Garamond"/>
              </w:rPr>
              <w:t>d</w:t>
            </w:r>
            <w:r w:rsidRPr="003E0CD0">
              <w:rPr>
                <w:rFonts w:ascii="Garamond" w:hAnsi="Garamond"/>
              </w:rPr>
              <w:t xml:space="preserve"> high caliber learning</w:t>
            </w:r>
            <w:r w:rsidRPr="003E0C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E0CD0">
              <w:rPr>
                <w:rFonts w:ascii="Garamond" w:hAnsi="Garamond"/>
              </w:rPr>
              <w:t xml:space="preserve">on the premises; </w:t>
            </w:r>
            <w:r w:rsidRPr="003E0CD0">
              <w:rPr>
                <w:rFonts w:ascii="Garamond" w:hAnsi="Garamond"/>
                <w:bCs/>
              </w:rPr>
              <w:t>engage</w:t>
            </w:r>
            <w:r>
              <w:rPr>
                <w:rFonts w:ascii="Garamond" w:hAnsi="Garamond"/>
                <w:bCs/>
              </w:rPr>
              <w:t>d</w:t>
            </w:r>
            <w:r w:rsidRPr="003E0CD0">
              <w:rPr>
                <w:rFonts w:ascii="Garamond" w:hAnsi="Garamond"/>
                <w:bCs/>
              </w:rPr>
              <w:t xml:space="preserve"> learners within a positive environment through building rapport, teaching art with enthusiasm and utilizing appealing </w:t>
            </w:r>
            <w:r>
              <w:rPr>
                <w:rFonts w:ascii="Garamond" w:hAnsi="Garamond"/>
                <w:bCs/>
              </w:rPr>
              <w:t>content. Regularly attended professional development and department meetings</w:t>
            </w:r>
            <w:r w:rsidR="00165FC6">
              <w:rPr>
                <w:rFonts w:ascii="Garamond" w:hAnsi="Garamond"/>
                <w:bCs/>
              </w:rPr>
              <w:t>.</w:t>
            </w:r>
          </w:p>
          <w:p w14:paraId="7E11AB5A" w14:textId="77777777" w:rsidR="00D04CCF" w:rsidRPr="00D04CCF" w:rsidRDefault="00D04CCF" w:rsidP="00D04CCF">
            <w:pPr>
              <w:ind w:left="173"/>
              <w:rPr>
                <w:rFonts w:ascii="Garamond" w:hAnsi="Garamond"/>
              </w:rPr>
            </w:pPr>
          </w:p>
          <w:tbl>
            <w:tblPr>
              <w:tblW w:w="110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shd w:val="clear" w:color="auto" w:fill="DBE5F1"/>
              <w:tblLook w:val="04A0" w:firstRow="1" w:lastRow="0" w:firstColumn="1" w:lastColumn="0" w:noHBand="0" w:noVBand="1"/>
            </w:tblPr>
            <w:tblGrid>
              <w:gridCol w:w="8861"/>
              <w:gridCol w:w="2147"/>
            </w:tblGrid>
            <w:tr w:rsidR="00D04CCF" w:rsidRPr="003E0CD0" w14:paraId="4FB395D7" w14:textId="77777777" w:rsidTr="00D51FD1">
              <w:trPr>
                <w:trHeight w:val="331"/>
              </w:trPr>
              <w:tc>
                <w:tcPr>
                  <w:tcW w:w="88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/>
                  <w:vAlign w:val="center"/>
                </w:tcPr>
                <w:p w14:paraId="39A84E4E" w14:textId="77777777" w:rsidR="00D04CCF" w:rsidRPr="003E0CD0" w:rsidRDefault="00D04CCF" w:rsidP="00D04CCF">
                  <w:pPr>
                    <w:pStyle w:val="NoSpacing"/>
                    <w:rPr>
                      <w:rFonts w:ascii="Garamond" w:hAnsi="Garamond" w:cs="Calibri"/>
                      <w:smallCaps/>
                      <w:spacing w:val="10"/>
                      <w:sz w:val="21"/>
                      <w:szCs w:val="21"/>
                    </w:rPr>
                  </w:pPr>
                  <w:r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>ART TEACHER</w:t>
                  </w:r>
                  <w:r w:rsidRPr="003E0CD0"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 xml:space="preserve"> </w:t>
                  </w:r>
                  <w:r w:rsidRPr="003E0CD0"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sym w:font="Wingdings" w:char="F09E"/>
                  </w:r>
                  <w:r>
                    <w:rPr>
                      <w:rFonts w:ascii="Garamond" w:hAnsi="Garamond" w:cs="Calibri"/>
                      <w:sz w:val="21"/>
                      <w:szCs w:val="21"/>
                    </w:rPr>
                    <w:t>Smith Middle School, Glastonbury, CT</w:t>
                  </w:r>
                </w:p>
              </w:tc>
              <w:tc>
                <w:tcPr>
                  <w:tcW w:w="21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/>
                  <w:vAlign w:val="center"/>
                </w:tcPr>
                <w:p w14:paraId="08D0DCCF" w14:textId="4EDA156F" w:rsidR="00D04CCF" w:rsidRPr="003E0CD0" w:rsidRDefault="00D04CCF" w:rsidP="00D04CCF">
                  <w:pPr>
                    <w:pStyle w:val="NoSpacing"/>
                    <w:rPr>
                      <w:rFonts w:ascii="Garamond" w:hAnsi="Garamond" w:cs="Calibri"/>
                      <w:sz w:val="21"/>
                      <w:szCs w:val="21"/>
                    </w:rPr>
                  </w:pP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 </w:t>
                  </w:r>
                  <w:r w:rsidR="00A47FF3">
                    <w:rPr>
                      <w:rFonts w:ascii="Garamond" w:hAnsi="Garamond" w:cs="Calibri"/>
                      <w:sz w:val="21"/>
                      <w:szCs w:val="21"/>
                    </w:rPr>
                    <w:t>March</w:t>
                  </w: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</w:t>
                  </w:r>
                  <w:r w:rsidRPr="003E0CD0">
                    <w:rPr>
                      <w:rFonts w:ascii="Garamond" w:hAnsi="Garamond" w:cs="Calibri"/>
                      <w:sz w:val="21"/>
                      <w:szCs w:val="21"/>
                    </w:rPr>
                    <w:t>–</w:t>
                  </w: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June 202</w:t>
                  </w:r>
                  <w:r w:rsidR="00A47FF3">
                    <w:rPr>
                      <w:rFonts w:ascii="Garamond" w:hAnsi="Garamond" w:cs="Calibri"/>
                      <w:sz w:val="21"/>
                      <w:szCs w:val="21"/>
                    </w:rPr>
                    <w:t>4</w:t>
                  </w:r>
                </w:p>
              </w:tc>
            </w:tr>
          </w:tbl>
          <w:p w14:paraId="052EB632" w14:textId="77777777" w:rsidR="00BB7086" w:rsidRDefault="00BB7086" w:rsidP="00BB7086">
            <w:pPr>
              <w:rPr>
                <w:rFonts w:ascii="Garamond" w:hAnsi="Garamond"/>
              </w:rPr>
            </w:pPr>
          </w:p>
          <w:p w14:paraId="356B538C" w14:textId="4B13B4FD" w:rsidR="00946222" w:rsidRPr="003E0CD0" w:rsidRDefault="00BB7086" w:rsidP="00BB708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• </w:t>
            </w:r>
            <w:r w:rsidR="004471E6">
              <w:rPr>
                <w:rFonts w:ascii="Garamond" w:hAnsi="Garamond"/>
              </w:rPr>
              <w:t xml:space="preserve">Carried out the </w:t>
            </w:r>
            <w:r w:rsidR="00D97EAE">
              <w:rPr>
                <w:rFonts w:ascii="Garamond" w:hAnsi="Garamond"/>
              </w:rPr>
              <w:t xml:space="preserve">district’s </w:t>
            </w:r>
            <w:r w:rsidR="00EB7990">
              <w:rPr>
                <w:rFonts w:ascii="Garamond" w:hAnsi="Garamond"/>
              </w:rPr>
              <w:t>art curriculum for grades 7 and 8</w:t>
            </w:r>
            <w:r w:rsidR="00946222" w:rsidRPr="003E0CD0">
              <w:rPr>
                <w:rFonts w:ascii="Garamond" w:hAnsi="Garamond"/>
              </w:rPr>
              <w:t xml:space="preserve">; </w:t>
            </w:r>
            <w:r w:rsidR="005579F1">
              <w:rPr>
                <w:rFonts w:ascii="Garamond" w:hAnsi="Garamond"/>
                <w:bCs/>
              </w:rPr>
              <w:t>helped to</w:t>
            </w:r>
            <w:r w:rsidR="00692DA3">
              <w:rPr>
                <w:rFonts w:ascii="Garamond" w:hAnsi="Garamond"/>
                <w:bCs/>
              </w:rPr>
              <w:t xml:space="preserve"> plan and prepare for the end of year student art show.</w:t>
            </w:r>
          </w:p>
          <w:p w14:paraId="20C15F22" w14:textId="77777777" w:rsidR="00946222" w:rsidRPr="008009FB" w:rsidRDefault="00946222" w:rsidP="00277D5B">
            <w:pPr>
              <w:rPr>
                <w:rFonts w:ascii="Garamond" w:hAnsi="Garamond"/>
              </w:rPr>
            </w:pPr>
          </w:p>
          <w:tbl>
            <w:tblPr>
              <w:tblW w:w="110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shd w:val="clear" w:color="auto" w:fill="DBE5F1"/>
              <w:tblLook w:val="04A0" w:firstRow="1" w:lastRow="0" w:firstColumn="1" w:lastColumn="0" w:noHBand="0" w:noVBand="1"/>
            </w:tblPr>
            <w:tblGrid>
              <w:gridCol w:w="8861"/>
              <w:gridCol w:w="2147"/>
            </w:tblGrid>
            <w:tr w:rsidR="0064339D" w:rsidRPr="003E0CD0" w14:paraId="0DBCE679" w14:textId="77777777" w:rsidTr="00233F38">
              <w:trPr>
                <w:trHeight w:val="331"/>
              </w:trPr>
              <w:tc>
                <w:tcPr>
                  <w:tcW w:w="88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/>
                  <w:vAlign w:val="center"/>
                </w:tcPr>
                <w:p w14:paraId="58674AD7" w14:textId="624348F4" w:rsidR="0064339D" w:rsidRPr="003E0CD0" w:rsidRDefault="0064339D" w:rsidP="0064339D">
                  <w:pPr>
                    <w:pStyle w:val="NoSpacing"/>
                    <w:rPr>
                      <w:rFonts w:ascii="Garamond" w:hAnsi="Garamond" w:cs="Calibri"/>
                      <w:smallCaps/>
                      <w:spacing w:val="10"/>
                      <w:sz w:val="21"/>
                      <w:szCs w:val="21"/>
                    </w:rPr>
                  </w:pPr>
                  <w:r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 xml:space="preserve">LONG-TERM </w:t>
                  </w:r>
                  <w:r w:rsidR="00833B74"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 xml:space="preserve">ART </w:t>
                  </w:r>
                  <w:r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>SUBSTITUTE TEACHER</w:t>
                  </w:r>
                  <w:r w:rsidRPr="003E0CD0"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 xml:space="preserve"> </w:t>
                  </w:r>
                  <w:r w:rsidRPr="003E0CD0"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sym w:font="Wingdings" w:char="F09E"/>
                  </w:r>
                  <w:r w:rsidR="005221BC">
                    <w:rPr>
                      <w:rFonts w:ascii="Garamond" w:hAnsi="Garamond" w:cs="Calibri"/>
                      <w:sz w:val="21"/>
                      <w:szCs w:val="21"/>
                    </w:rPr>
                    <w:t>Harborside</w:t>
                  </w: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Middle School, Milford, CT</w:t>
                  </w:r>
                </w:p>
              </w:tc>
              <w:tc>
                <w:tcPr>
                  <w:tcW w:w="21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/>
                  <w:vAlign w:val="center"/>
                </w:tcPr>
                <w:p w14:paraId="0DAF00C3" w14:textId="3E13A7AE" w:rsidR="0064339D" w:rsidRPr="003E0CD0" w:rsidRDefault="0064339D" w:rsidP="0064339D">
                  <w:pPr>
                    <w:pStyle w:val="NoSpacing"/>
                    <w:rPr>
                      <w:rFonts w:ascii="Garamond" w:hAnsi="Garamond" w:cs="Calibri"/>
                      <w:sz w:val="21"/>
                      <w:szCs w:val="21"/>
                    </w:rPr>
                  </w:pP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Dec 2023 </w:t>
                  </w:r>
                  <w:r w:rsidRPr="003E0CD0">
                    <w:rPr>
                      <w:rFonts w:ascii="Garamond" w:hAnsi="Garamond" w:cs="Calibri"/>
                      <w:sz w:val="21"/>
                      <w:szCs w:val="21"/>
                    </w:rPr>
                    <w:t>–</w:t>
                  </w: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Mar 202</w:t>
                  </w:r>
                  <w:r w:rsidR="005221BC">
                    <w:rPr>
                      <w:rFonts w:ascii="Garamond" w:hAnsi="Garamond" w:cs="Calibri"/>
                      <w:sz w:val="21"/>
                      <w:szCs w:val="21"/>
                    </w:rPr>
                    <w:t>4</w:t>
                  </w:r>
                </w:p>
              </w:tc>
            </w:tr>
          </w:tbl>
          <w:p w14:paraId="7B8D15A6" w14:textId="77777777" w:rsidR="00946222" w:rsidRDefault="00946222" w:rsidP="00946222">
            <w:pPr>
              <w:keepNext/>
              <w:tabs>
                <w:tab w:val="left" w:pos="1200"/>
              </w:tabs>
              <w:outlineLvl w:val="2"/>
              <w:rPr>
                <w:rFonts w:ascii="Garamond" w:hAnsi="Garamond"/>
              </w:rPr>
            </w:pPr>
          </w:p>
          <w:p w14:paraId="495805AA" w14:textId="2ED66914" w:rsidR="00500FCB" w:rsidRDefault="00874445" w:rsidP="00946222">
            <w:pPr>
              <w:keepNext/>
              <w:tabs>
                <w:tab w:val="left" w:pos="1200"/>
              </w:tabs>
              <w:outlineLvl w:val="2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• </w:t>
            </w:r>
            <w:r w:rsidR="00AA73DC">
              <w:rPr>
                <w:rFonts w:ascii="Garamond" w:hAnsi="Garamond"/>
              </w:rPr>
              <w:t>I</w:t>
            </w:r>
            <w:r w:rsidR="00946222" w:rsidRPr="003E0CD0">
              <w:rPr>
                <w:rFonts w:ascii="Garamond" w:hAnsi="Garamond"/>
              </w:rPr>
              <w:t>mplement</w:t>
            </w:r>
            <w:r w:rsidR="00946222">
              <w:rPr>
                <w:rFonts w:ascii="Garamond" w:hAnsi="Garamond"/>
              </w:rPr>
              <w:t>ed</w:t>
            </w:r>
            <w:r w:rsidR="00946222" w:rsidRPr="003E0CD0">
              <w:rPr>
                <w:rFonts w:ascii="Garamond" w:hAnsi="Garamond"/>
              </w:rPr>
              <w:t xml:space="preserve"> curriculum</w:t>
            </w:r>
            <w:r w:rsidR="007731E9">
              <w:rPr>
                <w:rFonts w:ascii="Garamond" w:hAnsi="Garamond"/>
              </w:rPr>
              <w:t xml:space="preserve"> and </w:t>
            </w:r>
            <w:r w:rsidR="00946222" w:rsidRPr="003E0CD0">
              <w:rPr>
                <w:rFonts w:ascii="Garamond" w:hAnsi="Garamond"/>
              </w:rPr>
              <w:t>lesson plans</w:t>
            </w:r>
            <w:r w:rsidR="007731E9">
              <w:rPr>
                <w:rFonts w:ascii="Garamond" w:hAnsi="Garamond"/>
              </w:rPr>
              <w:t xml:space="preserve"> in conjunction with Teaching Artistic Behavior (TAB)</w:t>
            </w:r>
            <w:r w:rsidR="00AE0FF2">
              <w:rPr>
                <w:rFonts w:ascii="Garamond" w:hAnsi="Garamond"/>
              </w:rPr>
              <w:t xml:space="preserve"> program.</w:t>
            </w:r>
            <w:r w:rsidR="00500FCB">
              <w:rPr>
                <w:rFonts w:ascii="Garamond" w:hAnsi="Garamond"/>
              </w:rPr>
              <w:t xml:space="preserve"> </w:t>
            </w:r>
          </w:p>
          <w:p w14:paraId="667912D8" w14:textId="4EFAB882" w:rsidR="00500FCB" w:rsidRDefault="00500FCB" w:rsidP="00946222">
            <w:pPr>
              <w:keepNext/>
              <w:tabs>
                <w:tab w:val="left" w:pos="1200"/>
              </w:tabs>
              <w:outlineLvl w:val="2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• Redesigned lessons to accommodate thinking strategies</w:t>
            </w:r>
            <w:r w:rsidR="006508FB">
              <w:rPr>
                <w:rFonts w:ascii="Garamond" w:hAnsi="Garamond"/>
              </w:rPr>
              <w:t xml:space="preserve"> and checked for student growth through informative and formative growth.</w:t>
            </w:r>
          </w:p>
          <w:p w14:paraId="5AD32AF1" w14:textId="77777777" w:rsidR="00C64995" w:rsidRPr="00500FCB" w:rsidRDefault="00C64995" w:rsidP="00946222">
            <w:pPr>
              <w:keepNext/>
              <w:tabs>
                <w:tab w:val="left" w:pos="1200"/>
              </w:tabs>
              <w:outlineLvl w:val="2"/>
              <w:rPr>
                <w:rFonts w:ascii="Garamond" w:hAnsi="Garamond"/>
              </w:rPr>
            </w:pPr>
          </w:p>
          <w:tbl>
            <w:tblPr>
              <w:tblW w:w="110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shd w:val="clear" w:color="auto" w:fill="DBE5F1"/>
              <w:tblLook w:val="04A0" w:firstRow="1" w:lastRow="0" w:firstColumn="1" w:lastColumn="0" w:noHBand="0" w:noVBand="1"/>
            </w:tblPr>
            <w:tblGrid>
              <w:gridCol w:w="8861"/>
              <w:gridCol w:w="2147"/>
            </w:tblGrid>
            <w:tr w:rsidR="00B42B91" w:rsidRPr="003E0CD0" w14:paraId="32913AB5" w14:textId="77777777" w:rsidTr="00F63B9C">
              <w:trPr>
                <w:trHeight w:val="331"/>
              </w:trPr>
              <w:tc>
                <w:tcPr>
                  <w:tcW w:w="88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/>
                  <w:vAlign w:val="center"/>
                </w:tcPr>
                <w:p w14:paraId="05C98CF9" w14:textId="6DB0AD0B" w:rsidR="00B42B91" w:rsidRPr="003E0CD0" w:rsidRDefault="00724E6F" w:rsidP="00B42B91">
                  <w:pPr>
                    <w:pStyle w:val="NoSpacing"/>
                    <w:rPr>
                      <w:rFonts w:ascii="Garamond" w:hAnsi="Garamond" w:cs="Calibri"/>
                      <w:smallCaps/>
                      <w:spacing w:val="10"/>
                      <w:sz w:val="21"/>
                      <w:szCs w:val="21"/>
                    </w:rPr>
                  </w:pPr>
                  <w:r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>STUDENT TEACHER</w:t>
                  </w:r>
                  <w:r w:rsidR="00B42B91" w:rsidRPr="003E0CD0"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t xml:space="preserve"> </w:t>
                  </w:r>
                  <w:r w:rsidR="00B42B91" w:rsidRPr="003E0CD0">
                    <w:rPr>
                      <w:rFonts w:ascii="Garamond" w:hAnsi="Garamond" w:cs="Calibri"/>
                      <w:b/>
                      <w:smallCaps/>
                      <w:spacing w:val="10"/>
                      <w:sz w:val="21"/>
                      <w:szCs w:val="21"/>
                    </w:rPr>
                    <w:sym w:font="Wingdings" w:char="F09E"/>
                  </w:r>
                  <w:r w:rsidR="00E81E01">
                    <w:rPr>
                      <w:rFonts w:ascii="Garamond" w:hAnsi="Garamond" w:cs="Calibri"/>
                      <w:sz w:val="21"/>
                      <w:szCs w:val="21"/>
                    </w:rPr>
                    <w:t>Orange Ave Elementary</w:t>
                  </w:r>
                  <w:r w:rsidR="002F1B76">
                    <w:rPr>
                      <w:rFonts w:ascii="Garamond" w:hAnsi="Garamond" w:cs="Calibri"/>
                      <w:sz w:val="21"/>
                      <w:szCs w:val="21"/>
                    </w:rPr>
                    <w:t xml:space="preserve"> School</w:t>
                  </w:r>
                  <w:r w:rsidR="00197933">
                    <w:rPr>
                      <w:rFonts w:ascii="Garamond" w:hAnsi="Garamond" w:cs="Calibri"/>
                      <w:sz w:val="21"/>
                      <w:szCs w:val="21"/>
                    </w:rPr>
                    <w:t xml:space="preserve"> and East Shore Middle School</w:t>
                  </w:r>
                  <w:r w:rsidR="002F1B76">
                    <w:rPr>
                      <w:rFonts w:ascii="Garamond" w:hAnsi="Garamond" w:cs="Calibri"/>
                      <w:sz w:val="21"/>
                      <w:szCs w:val="21"/>
                    </w:rPr>
                    <w:t>, Milford</w:t>
                  </w:r>
                  <w:r w:rsidR="00197933">
                    <w:rPr>
                      <w:rFonts w:ascii="Garamond" w:hAnsi="Garamond" w:cs="Calibri"/>
                      <w:sz w:val="21"/>
                      <w:szCs w:val="21"/>
                    </w:rPr>
                    <w:t>, CT</w:t>
                  </w:r>
                </w:p>
              </w:tc>
              <w:tc>
                <w:tcPr>
                  <w:tcW w:w="21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/>
                  <w:vAlign w:val="center"/>
                </w:tcPr>
                <w:p w14:paraId="2031D3A6" w14:textId="3E88A484" w:rsidR="00B42B91" w:rsidRPr="003E0CD0" w:rsidRDefault="009A68EC" w:rsidP="009A68EC">
                  <w:pPr>
                    <w:pStyle w:val="NoSpacing"/>
                    <w:rPr>
                      <w:rFonts w:ascii="Garamond" w:hAnsi="Garamond" w:cs="Calibri"/>
                      <w:sz w:val="21"/>
                      <w:szCs w:val="21"/>
                    </w:rPr>
                  </w:pPr>
                  <w:r>
                    <w:rPr>
                      <w:rFonts w:ascii="Garamond" w:hAnsi="Garamond" w:cs="Calibri"/>
                      <w:sz w:val="21"/>
                      <w:szCs w:val="21"/>
                    </w:rPr>
                    <w:t xml:space="preserve">  </w:t>
                  </w:r>
                  <w:r w:rsidR="00197933">
                    <w:rPr>
                      <w:rFonts w:ascii="Garamond" w:hAnsi="Garamond" w:cs="Calibri"/>
                      <w:sz w:val="21"/>
                      <w:szCs w:val="21"/>
                    </w:rPr>
                    <w:t xml:space="preserve">        </w:t>
                  </w:r>
                  <w:r w:rsidR="00D74D40">
                    <w:rPr>
                      <w:rFonts w:ascii="Garamond" w:hAnsi="Garamond" w:cs="Calibri"/>
                      <w:sz w:val="21"/>
                      <w:szCs w:val="21"/>
                    </w:rPr>
                    <w:t xml:space="preserve"> </w:t>
                  </w:r>
                  <w:r w:rsidR="00E81E01">
                    <w:rPr>
                      <w:rFonts w:ascii="Garamond" w:hAnsi="Garamond" w:cs="Calibri"/>
                      <w:sz w:val="21"/>
                      <w:szCs w:val="21"/>
                    </w:rPr>
                    <w:t>Oct</w:t>
                  </w:r>
                  <w:r w:rsidR="006664E7">
                    <w:rPr>
                      <w:rFonts w:ascii="Garamond" w:hAnsi="Garamond" w:cs="Calibri"/>
                      <w:sz w:val="21"/>
                      <w:szCs w:val="21"/>
                    </w:rPr>
                    <w:t xml:space="preserve"> </w:t>
                  </w:r>
                  <w:r w:rsidR="006664E7" w:rsidRPr="003E0CD0">
                    <w:rPr>
                      <w:rFonts w:ascii="Garamond" w:hAnsi="Garamond" w:cs="Calibri"/>
                      <w:sz w:val="21"/>
                      <w:szCs w:val="21"/>
                    </w:rPr>
                    <w:t>–</w:t>
                  </w:r>
                  <w:r w:rsidR="006664E7">
                    <w:rPr>
                      <w:rFonts w:ascii="Garamond" w:hAnsi="Garamond" w:cs="Calibri"/>
                      <w:sz w:val="21"/>
                      <w:szCs w:val="21"/>
                    </w:rPr>
                    <w:t xml:space="preserve"> </w:t>
                  </w:r>
                  <w:r w:rsidR="00E81E01">
                    <w:rPr>
                      <w:rFonts w:ascii="Garamond" w:hAnsi="Garamond" w:cs="Calibri"/>
                      <w:sz w:val="21"/>
                      <w:szCs w:val="21"/>
                    </w:rPr>
                    <w:t>Dec</w:t>
                  </w:r>
                  <w:r w:rsidR="00D74D40">
                    <w:rPr>
                      <w:rFonts w:ascii="Garamond" w:hAnsi="Garamond" w:cs="Calibri"/>
                      <w:sz w:val="21"/>
                      <w:szCs w:val="21"/>
                    </w:rPr>
                    <w:t xml:space="preserve"> 2023</w:t>
                  </w:r>
                </w:p>
              </w:tc>
            </w:tr>
          </w:tbl>
          <w:p w14:paraId="0885FC76" w14:textId="01522B91" w:rsidR="00B42B91" w:rsidRPr="008009FB" w:rsidRDefault="00B42B91" w:rsidP="00B42B91">
            <w:pPr>
              <w:rPr>
                <w:rFonts w:ascii="Garamond" w:hAnsi="Garamond"/>
              </w:rPr>
            </w:pPr>
          </w:p>
          <w:p w14:paraId="544992CC" w14:textId="0518613F" w:rsidR="00197933" w:rsidRPr="00197933" w:rsidRDefault="009A68EC" w:rsidP="00197933">
            <w:pPr>
              <w:numPr>
                <w:ilvl w:val="0"/>
                <w:numId w:val="35"/>
              </w:num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ssist</w:t>
            </w:r>
            <w:r w:rsidR="00ED5662">
              <w:rPr>
                <w:rFonts w:ascii="Garamond" w:hAnsi="Garamond"/>
              </w:rPr>
              <w:t>ed</w:t>
            </w:r>
            <w:r>
              <w:rPr>
                <w:rFonts w:ascii="Garamond" w:hAnsi="Garamond"/>
              </w:rPr>
              <w:t xml:space="preserve"> with</w:t>
            </w:r>
            <w:r w:rsidR="002F1B76">
              <w:rPr>
                <w:rFonts w:ascii="Garamond" w:hAnsi="Garamond"/>
              </w:rPr>
              <w:t xml:space="preserve"> cooperating</w:t>
            </w:r>
            <w:r>
              <w:rPr>
                <w:rFonts w:ascii="Garamond" w:hAnsi="Garamond"/>
              </w:rPr>
              <w:t xml:space="preserve"> teacher and</w:t>
            </w:r>
            <w:r w:rsidR="00B42B91" w:rsidRPr="003E0CD0">
              <w:rPr>
                <w:rFonts w:ascii="Garamond" w:hAnsi="Garamond"/>
              </w:rPr>
              <w:t xml:space="preserve"> student needs; </w:t>
            </w:r>
            <w:r w:rsidR="002F1B76">
              <w:rPr>
                <w:rFonts w:ascii="Garamond" w:hAnsi="Garamond"/>
              </w:rPr>
              <w:t>promoting</w:t>
            </w:r>
            <w:r w:rsidR="00251D87">
              <w:rPr>
                <w:rFonts w:ascii="Garamond" w:hAnsi="Garamond"/>
              </w:rPr>
              <w:t xml:space="preserve"> a climate of kindness and</w:t>
            </w:r>
            <w:r w:rsidR="002F1B76">
              <w:rPr>
                <w:rFonts w:ascii="Garamond" w:hAnsi="Garamond"/>
              </w:rPr>
              <w:t xml:space="preserve"> help</w:t>
            </w:r>
            <w:r w:rsidR="004F7911">
              <w:rPr>
                <w:rFonts w:ascii="Garamond" w:hAnsi="Garamond"/>
              </w:rPr>
              <w:t>ing</w:t>
            </w:r>
            <w:r w:rsidR="002F1B76">
              <w:rPr>
                <w:rFonts w:ascii="Garamond" w:hAnsi="Garamond"/>
              </w:rPr>
              <w:t xml:space="preserve"> </w:t>
            </w:r>
            <w:r w:rsidR="00251D87">
              <w:rPr>
                <w:rFonts w:ascii="Garamond" w:hAnsi="Garamond"/>
              </w:rPr>
              <w:t xml:space="preserve">to reinforce </w:t>
            </w:r>
            <w:r w:rsidR="00FA1B29">
              <w:rPr>
                <w:rFonts w:ascii="Garamond" w:hAnsi="Garamond"/>
              </w:rPr>
              <w:t>school</w:t>
            </w:r>
            <w:r w:rsidR="008F1873">
              <w:rPr>
                <w:rFonts w:ascii="Garamond" w:hAnsi="Garamond"/>
              </w:rPr>
              <w:t xml:space="preserve"> </w:t>
            </w:r>
            <w:r w:rsidR="00251D87">
              <w:rPr>
                <w:rFonts w:ascii="Garamond" w:hAnsi="Garamond"/>
              </w:rPr>
              <w:t>expectations.</w:t>
            </w:r>
          </w:p>
          <w:p w14:paraId="253B8F09" w14:textId="15D608FB" w:rsidR="00B42B91" w:rsidRPr="00197933" w:rsidRDefault="00197933" w:rsidP="00197933">
            <w:pPr>
              <w:numPr>
                <w:ilvl w:val="0"/>
                <w:numId w:val="35"/>
              </w:num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Helped to implement lessons, distribute materials, promote artistic literacy, and </w:t>
            </w:r>
            <w:r w:rsidR="00064A2E">
              <w:rPr>
                <w:rFonts w:ascii="Garamond" w:hAnsi="Garamond"/>
              </w:rPr>
              <w:t>participated in</w:t>
            </w:r>
            <w:r>
              <w:rPr>
                <w:rFonts w:ascii="Garamond" w:hAnsi="Garamond"/>
              </w:rPr>
              <w:t xml:space="preserve"> school meetings and functions.</w:t>
            </w:r>
          </w:p>
        </w:tc>
      </w:tr>
    </w:tbl>
    <w:p w14:paraId="75F6EEF1" w14:textId="25D5A49F" w:rsidR="000E5C5E" w:rsidRPr="00E27AFC" w:rsidRDefault="000E5C5E" w:rsidP="00E27AFC">
      <w:pPr>
        <w:rPr>
          <w:rFonts w:ascii="Garamond" w:hAnsi="Garamond"/>
        </w:rPr>
      </w:pPr>
    </w:p>
    <w:tbl>
      <w:tblPr>
        <w:tblW w:w="11070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BE5F1"/>
        <w:tblLook w:val="04A0" w:firstRow="1" w:lastRow="0" w:firstColumn="1" w:lastColumn="0" w:noHBand="0" w:noVBand="1"/>
      </w:tblPr>
      <w:tblGrid>
        <w:gridCol w:w="8910"/>
        <w:gridCol w:w="2160"/>
      </w:tblGrid>
      <w:tr w:rsidR="00DC5634" w:rsidRPr="003E0CD0" w14:paraId="60CE830C" w14:textId="77777777" w:rsidTr="0034205D">
        <w:tc>
          <w:tcPr>
            <w:tcW w:w="891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vAlign w:val="center"/>
          </w:tcPr>
          <w:p w14:paraId="3DA96DD2" w14:textId="7D8CEA09" w:rsidR="00DC5634" w:rsidRPr="003E0CD0" w:rsidRDefault="00554789" w:rsidP="0034205D">
            <w:pPr>
              <w:pStyle w:val="NoSpacing"/>
              <w:rPr>
                <w:rFonts w:ascii="Garamond" w:hAnsi="Garamond" w:cs="Calibri"/>
                <w:smallCaps/>
                <w:spacing w:val="10"/>
                <w:sz w:val="21"/>
                <w:szCs w:val="21"/>
              </w:rPr>
            </w:pPr>
            <w:r w:rsidRPr="003E0CD0">
              <w:rPr>
                <w:rFonts w:ascii="Garamond" w:hAnsi="Garamond" w:cs="Calibri"/>
                <w:b/>
                <w:smallCaps/>
                <w:spacing w:val="10"/>
                <w:sz w:val="21"/>
                <w:szCs w:val="21"/>
              </w:rPr>
              <w:t>Art Instructor</w:t>
            </w:r>
            <w:r w:rsidR="00DC5634" w:rsidRPr="003E0CD0">
              <w:rPr>
                <w:rFonts w:ascii="Garamond" w:hAnsi="Garamond" w:cs="Calibri"/>
                <w:b/>
                <w:smallCaps/>
                <w:spacing w:val="10"/>
                <w:sz w:val="21"/>
                <w:szCs w:val="21"/>
              </w:rPr>
              <w:t xml:space="preserve">  </w:t>
            </w:r>
            <w:r w:rsidR="00DC5634" w:rsidRPr="003E0CD0">
              <w:rPr>
                <w:rFonts w:ascii="Garamond" w:hAnsi="Garamond" w:cs="Calibri"/>
                <w:b/>
                <w:smallCaps/>
                <w:spacing w:val="10"/>
                <w:sz w:val="21"/>
                <w:szCs w:val="21"/>
              </w:rPr>
              <w:sym w:font="Wingdings" w:char="F09E"/>
            </w:r>
            <w:r w:rsidR="00DC5634" w:rsidRPr="003E0CD0">
              <w:rPr>
                <w:rFonts w:ascii="Garamond" w:hAnsi="Garamond" w:cs="Calibri"/>
                <w:b/>
                <w:sz w:val="21"/>
                <w:szCs w:val="21"/>
              </w:rPr>
              <w:t xml:space="preserve"> </w:t>
            </w:r>
            <w:r w:rsidR="00DC5634" w:rsidRPr="003E0CD0">
              <w:rPr>
                <w:rFonts w:ascii="Garamond" w:hAnsi="Garamond" w:cs="Calibri"/>
                <w:sz w:val="21"/>
                <w:szCs w:val="21"/>
              </w:rPr>
              <w:t>M</w:t>
            </w:r>
            <w:r w:rsidR="00DC5634">
              <w:rPr>
                <w:rFonts w:ascii="Garamond" w:hAnsi="Garamond" w:cs="Calibri"/>
                <w:sz w:val="21"/>
                <w:szCs w:val="21"/>
              </w:rPr>
              <w:t>ystic Museum of Art, Mystic CT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vAlign w:val="center"/>
          </w:tcPr>
          <w:p w14:paraId="27E6EAE8" w14:textId="77777777" w:rsidR="00DC5634" w:rsidRPr="003E0CD0" w:rsidRDefault="00DC5634" w:rsidP="0034205D">
            <w:pPr>
              <w:pStyle w:val="NoSpacing"/>
              <w:jc w:val="right"/>
              <w:rPr>
                <w:rFonts w:ascii="Garamond" w:hAnsi="Garamond" w:cs="Calibri"/>
                <w:sz w:val="21"/>
                <w:szCs w:val="21"/>
              </w:rPr>
            </w:pPr>
            <w:r>
              <w:rPr>
                <w:rFonts w:ascii="Garamond" w:hAnsi="Garamond" w:cs="Calibri"/>
                <w:sz w:val="21"/>
                <w:szCs w:val="21"/>
              </w:rPr>
              <w:t xml:space="preserve">May </w:t>
            </w:r>
            <w:r w:rsidRPr="003E0CD0">
              <w:rPr>
                <w:rFonts w:ascii="Garamond" w:hAnsi="Garamond" w:cs="Calibri"/>
                <w:sz w:val="21"/>
                <w:szCs w:val="21"/>
              </w:rPr>
              <w:t>201</w:t>
            </w:r>
            <w:r>
              <w:rPr>
                <w:rFonts w:ascii="Garamond" w:hAnsi="Garamond" w:cs="Calibri"/>
                <w:sz w:val="21"/>
                <w:szCs w:val="21"/>
              </w:rPr>
              <w:t>2</w:t>
            </w:r>
            <w:r w:rsidRPr="003E0CD0">
              <w:rPr>
                <w:rFonts w:ascii="Garamond" w:hAnsi="Garamond" w:cs="Calibri"/>
                <w:sz w:val="21"/>
                <w:szCs w:val="21"/>
              </w:rPr>
              <w:t xml:space="preserve"> – Present</w:t>
            </w:r>
          </w:p>
        </w:tc>
      </w:tr>
    </w:tbl>
    <w:p w14:paraId="6D86491C" w14:textId="77777777" w:rsidR="00DC5634" w:rsidRPr="008009FB" w:rsidRDefault="00DC5634" w:rsidP="0034205D">
      <w:pPr>
        <w:rPr>
          <w:rFonts w:ascii="Garamond" w:hAnsi="Garamond"/>
        </w:rPr>
      </w:pPr>
    </w:p>
    <w:p w14:paraId="53AFAAA3" w14:textId="6B183CE1" w:rsidR="00DC5634" w:rsidRPr="003E0CD0" w:rsidRDefault="00DC5634" w:rsidP="00DC5634">
      <w:pPr>
        <w:numPr>
          <w:ilvl w:val="0"/>
          <w:numId w:val="35"/>
        </w:numPr>
        <w:rPr>
          <w:rFonts w:ascii="Garamond" w:hAnsi="Garamond"/>
        </w:rPr>
      </w:pPr>
      <w:r w:rsidRPr="003E0CD0">
        <w:rPr>
          <w:rFonts w:ascii="Garamond" w:hAnsi="Garamond"/>
        </w:rPr>
        <w:t xml:space="preserve">Met individual student needs; </w:t>
      </w:r>
      <w:r w:rsidRPr="003E0CD0">
        <w:rPr>
          <w:rFonts w:ascii="Garamond" w:hAnsi="Garamond"/>
          <w:bCs/>
        </w:rPr>
        <w:t>dedicated to catering to different learning styles, adjust</w:t>
      </w:r>
      <w:r w:rsidR="00570900">
        <w:rPr>
          <w:rFonts w:ascii="Garamond" w:hAnsi="Garamond"/>
          <w:bCs/>
        </w:rPr>
        <w:t>ed</w:t>
      </w:r>
      <w:r w:rsidRPr="003E0CD0">
        <w:rPr>
          <w:rFonts w:ascii="Garamond" w:hAnsi="Garamond"/>
          <w:bCs/>
        </w:rPr>
        <w:t xml:space="preserve"> curriculum/lesson plan delivery to achieve maximum comprehension through utilization of suitable visual, literary</w:t>
      </w:r>
      <w:r w:rsidR="00661907">
        <w:rPr>
          <w:rFonts w:ascii="Garamond" w:hAnsi="Garamond"/>
          <w:bCs/>
        </w:rPr>
        <w:t>,</w:t>
      </w:r>
      <w:r w:rsidRPr="003E0CD0">
        <w:rPr>
          <w:rFonts w:ascii="Garamond" w:hAnsi="Garamond"/>
          <w:bCs/>
        </w:rPr>
        <w:t xml:space="preserve"> and technological resources</w:t>
      </w:r>
      <w:r w:rsidRPr="003E0CD0">
        <w:rPr>
          <w:rFonts w:ascii="Garamond" w:hAnsi="Garamond"/>
          <w:bCs/>
          <w:iCs/>
        </w:rPr>
        <w:t xml:space="preserve">. </w:t>
      </w:r>
    </w:p>
    <w:p w14:paraId="5A5DB152" w14:textId="144E7F4F" w:rsidR="00FE6898" w:rsidRPr="0091710F" w:rsidRDefault="00DC5634" w:rsidP="0091710F">
      <w:pPr>
        <w:numPr>
          <w:ilvl w:val="0"/>
          <w:numId w:val="35"/>
        </w:numPr>
        <w:rPr>
          <w:rFonts w:ascii="Garamond" w:hAnsi="Garamond"/>
        </w:rPr>
      </w:pPr>
      <w:r w:rsidRPr="003E0CD0">
        <w:rPr>
          <w:rFonts w:ascii="Garamond" w:hAnsi="Garamond"/>
        </w:rPr>
        <w:t>Orchestrated numerous field trips for students (K-6) within the premises</w:t>
      </w:r>
      <w:r w:rsidR="0091710F">
        <w:rPr>
          <w:rFonts w:ascii="Garamond" w:hAnsi="Garamond"/>
        </w:rPr>
        <w:t xml:space="preserve"> and f</w:t>
      </w:r>
      <w:r w:rsidR="00FE6898" w:rsidRPr="0091710F">
        <w:rPr>
          <w:rFonts w:ascii="Garamond" w:hAnsi="Garamond"/>
        </w:rPr>
        <w:t>acilitated day camp prog</w:t>
      </w:r>
      <w:r w:rsidR="00F45A41" w:rsidRPr="0091710F">
        <w:rPr>
          <w:rFonts w:ascii="Garamond" w:hAnsi="Garamond"/>
        </w:rPr>
        <w:t xml:space="preserve">rams for </w:t>
      </w:r>
      <w:r w:rsidR="004444BD" w:rsidRPr="0091710F">
        <w:rPr>
          <w:rFonts w:ascii="Garamond" w:hAnsi="Garamond"/>
        </w:rPr>
        <w:t>students.</w:t>
      </w:r>
      <w:r w:rsidR="00F45A41" w:rsidRPr="0091710F">
        <w:rPr>
          <w:rFonts w:ascii="Garamond" w:hAnsi="Garamond"/>
        </w:rPr>
        <w:t xml:space="preserve"> </w:t>
      </w:r>
    </w:p>
    <w:p w14:paraId="76DCF0C0" w14:textId="5FD2D528" w:rsidR="00661907" w:rsidRPr="0015017C" w:rsidRDefault="00DC5634" w:rsidP="0015017C">
      <w:pPr>
        <w:numPr>
          <w:ilvl w:val="0"/>
          <w:numId w:val="35"/>
        </w:numPr>
        <w:rPr>
          <w:rFonts w:ascii="Garamond" w:hAnsi="Garamond"/>
        </w:rPr>
      </w:pPr>
      <w:r w:rsidRPr="003E0CD0">
        <w:rPr>
          <w:rFonts w:ascii="Garamond" w:hAnsi="Garamond"/>
        </w:rPr>
        <w:t xml:space="preserve">Provided strategic guidance and supervision </w:t>
      </w:r>
      <w:r w:rsidR="00BC7006">
        <w:rPr>
          <w:rFonts w:ascii="Garamond" w:hAnsi="Garamond"/>
        </w:rPr>
        <w:t>for several</w:t>
      </w:r>
      <w:r w:rsidRPr="003E0CD0">
        <w:rPr>
          <w:rFonts w:ascii="Garamond" w:hAnsi="Garamond"/>
        </w:rPr>
        <w:t xml:space="preserve"> art-based birthday parties</w:t>
      </w:r>
      <w:r w:rsidR="00CF61D1">
        <w:rPr>
          <w:rFonts w:ascii="Garamond" w:hAnsi="Garamond"/>
        </w:rPr>
        <w:t xml:space="preserve"> and off-site events</w:t>
      </w:r>
      <w:r w:rsidRPr="003E0CD0">
        <w:rPr>
          <w:rFonts w:ascii="Garamond" w:hAnsi="Garamond"/>
        </w:rPr>
        <w:t>.</w:t>
      </w:r>
    </w:p>
    <w:p w14:paraId="2D2D646C" w14:textId="77777777" w:rsidR="00661907" w:rsidRDefault="00661907" w:rsidP="00661907">
      <w:pPr>
        <w:ind w:left="173"/>
        <w:rPr>
          <w:rFonts w:ascii="Garamond" w:hAnsi="Garamond"/>
        </w:rPr>
      </w:pPr>
    </w:p>
    <w:tbl>
      <w:tblPr>
        <w:tblW w:w="11070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BE5F1"/>
        <w:tblLook w:val="04A0" w:firstRow="1" w:lastRow="0" w:firstColumn="1" w:lastColumn="0" w:noHBand="0" w:noVBand="1"/>
      </w:tblPr>
      <w:tblGrid>
        <w:gridCol w:w="9000"/>
        <w:gridCol w:w="2070"/>
      </w:tblGrid>
      <w:tr w:rsidR="00661907" w:rsidRPr="003E0CD0" w14:paraId="4471183F" w14:textId="77777777" w:rsidTr="002B0F1E"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vAlign w:val="center"/>
          </w:tcPr>
          <w:p w14:paraId="521EA69A" w14:textId="77777777" w:rsidR="00661907" w:rsidRPr="003E0CD0" w:rsidRDefault="00661907" w:rsidP="002B0F1E">
            <w:pPr>
              <w:pStyle w:val="NoSpacing"/>
              <w:rPr>
                <w:rFonts w:ascii="Garamond" w:hAnsi="Garamond" w:cs="Calibri"/>
                <w:smallCaps/>
                <w:spacing w:val="10"/>
                <w:sz w:val="21"/>
                <w:szCs w:val="21"/>
              </w:rPr>
            </w:pPr>
            <w:r w:rsidRPr="003E0CD0">
              <w:rPr>
                <w:rFonts w:ascii="Garamond" w:hAnsi="Garamond" w:cs="Calibri"/>
                <w:b/>
                <w:smallCaps/>
                <w:spacing w:val="10"/>
                <w:sz w:val="21"/>
                <w:szCs w:val="21"/>
              </w:rPr>
              <w:t xml:space="preserve">Associate Researcher </w:t>
            </w:r>
            <w:r w:rsidRPr="003E0CD0">
              <w:rPr>
                <w:rFonts w:ascii="Garamond" w:hAnsi="Garamond" w:cs="Calibri"/>
                <w:b/>
                <w:smallCaps/>
                <w:spacing w:val="10"/>
                <w:sz w:val="21"/>
                <w:szCs w:val="21"/>
              </w:rPr>
              <w:sym w:font="Wingdings" w:char="F09E"/>
            </w:r>
            <w:r w:rsidRPr="003E0CD0">
              <w:rPr>
                <w:rFonts w:ascii="Garamond" w:hAnsi="Garamond" w:cs="Calibri"/>
                <w:sz w:val="21"/>
                <w:szCs w:val="21"/>
              </w:rPr>
              <w:t xml:space="preserve"> Site Projects, New Haven, C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vAlign w:val="center"/>
          </w:tcPr>
          <w:p w14:paraId="7CEA52A2" w14:textId="77777777" w:rsidR="00661907" w:rsidRPr="003E0CD0" w:rsidRDefault="00661907" w:rsidP="002B0F1E">
            <w:pPr>
              <w:pStyle w:val="NoSpacing"/>
              <w:jc w:val="right"/>
              <w:rPr>
                <w:rFonts w:ascii="Garamond" w:hAnsi="Garamond" w:cs="Calibri"/>
                <w:sz w:val="21"/>
                <w:szCs w:val="21"/>
              </w:rPr>
            </w:pPr>
            <w:r w:rsidRPr="003E0CD0">
              <w:rPr>
                <w:rFonts w:ascii="Garamond" w:hAnsi="Garamond" w:cs="Calibri"/>
                <w:sz w:val="21"/>
                <w:szCs w:val="21"/>
              </w:rPr>
              <w:t xml:space="preserve">Aug 2015 – </w:t>
            </w:r>
            <w:r>
              <w:rPr>
                <w:rFonts w:ascii="Garamond" w:hAnsi="Garamond" w:cs="Calibri"/>
                <w:sz w:val="21"/>
                <w:szCs w:val="21"/>
              </w:rPr>
              <w:t>Dec 2021</w:t>
            </w:r>
          </w:p>
        </w:tc>
      </w:tr>
    </w:tbl>
    <w:p w14:paraId="6D922A98" w14:textId="77777777" w:rsidR="0091710F" w:rsidRDefault="0091710F" w:rsidP="0091710F">
      <w:pPr>
        <w:ind w:left="173"/>
        <w:rPr>
          <w:rFonts w:ascii="Garamond" w:hAnsi="Garamond"/>
        </w:rPr>
      </w:pPr>
    </w:p>
    <w:p w14:paraId="41BC0B6B" w14:textId="56253C96" w:rsidR="00661907" w:rsidRPr="003E0CD0" w:rsidRDefault="00661907" w:rsidP="00661907">
      <w:pPr>
        <w:numPr>
          <w:ilvl w:val="0"/>
          <w:numId w:val="35"/>
        </w:numPr>
        <w:rPr>
          <w:rFonts w:ascii="Garamond" w:hAnsi="Garamond"/>
        </w:rPr>
      </w:pPr>
      <w:r w:rsidRPr="003E0CD0">
        <w:rPr>
          <w:rFonts w:ascii="Garamond" w:hAnsi="Garamond"/>
        </w:rPr>
        <w:t>Deliver</w:t>
      </w:r>
      <w:r w:rsidR="005B4B26">
        <w:rPr>
          <w:rFonts w:ascii="Garamond" w:hAnsi="Garamond"/>
        </w:rPr>
        <w:t xml:space="preserve">ed </w:t>
      </w:r>
      <w:r w:rsidRPr="003E0CD0">
        <w:rPr>
          <w:rFonts w:ascii="Garamond" w:hAnsi="Garamond"/>
        </w:rPr>
        <w:t>dedicated support in orchestrating a fundraising event in 2016, encomp</w:t>
      </w:r>
      <w:r>
        <w:rPr>
          <w:rFonts w:ascii="Garamond" w:hAnsi="Garamond"/>
        </w:rPr>
        <w:t>assing coordinating an art auction</w:t>
      </w:r>
      <w:r w:rsidRPr="003E0CD0">
        <w:rPr>
          <w:rFonts w:ascii="Garamond" w:hAnsi="Garamond"/>
        </w:rPr>
        <w:t xml:space="preserve">, food truck catering and film screening. </w:t>
      </w:r>
    </w:p>
    <w:p w14:paraId="4B92112B" w14:textId="6A56248E" w:rsidR="00DC5634" w:rsidRPr="00E127DC" w:rsidRDefault="00661907" w:rsidP="00E127DC">
      <w:pPr>
        <w:numPr>
          <w:ilvl w:val="0"/>
          <w:numId w:val="35"/>
        </w:numPr>
        <w:rPr>
          <w:rFonts w:ascii="Garamond" w:hAnsi="Garamond"/>
        </w:rPr>
      </w:pPr>
      <w:r w:rsidRPr="003E0CD0">
        <w:rPr>
          <w:rFonts w:ascii="Garamond" w:hAnsi="Garamond"/>
          <w:bCs/>
        </w:rPr>
        <w:t>Provide</w:t>
      </w:r>
      <w:r w:rsidR="005B4B26">
        <w:rPr>
          <w:rFonts w:ascii="Garamond" w:hAnsi="Garamond"/>
          <w:bCs/>
        </w:rPr>
        <w:t>d</w:t>
      </w:r>
      <w:r w:rsidRPr="003E0CD0">
        <w:rPr>
          <w:rFonts w:ascii="Garamond" w:hAnsi="Garamond"/>
          <w:bCs/>
        </w:rPr>
        <w:t xml:space="preserve"> outstanding, </w:t>
      </w:r>
      <w:r w:rsidRPr="0013637B">
        <w:rPr>
          <w:rFonts w:ascii="Garamond" w:hAnsi="Garamond"/>
          <w:bCs/>
          <w:noProof/>
        </w:rPr>
        <w:t>high</w:t>
      </w:r>
      <w:r>
        <w:rPr>
          <w:rFonts w:ascii="Garamond" w:hAnsi="Garamond"/>
          <w:bCs/>
          <w:noProof/>
        </w:rPr>
        <w:t>-</w:t>
      </w:r>
      <w:r w:rsidRPr="0013637B">
        <w:rPr>
          <w:rFonts w:ascii="Garamond" w:hAnsi="Garamond"/>
          <w:bCs/>
          <w:noProof/>
        </w:rPr>
        <w:t>quality</w:t>
      </w:r>
      <w:r w:rsidRPr="003E0CD0">
        <w:rPr>
          <w:rFonts w:ascii="Garamond" w:hAnsi="Garamond"/>
          <w:bCs/>
        </w:rPr>
        <w:t xml:space="preserve"> research on various grant opportunities by collecting and analyzing data and </w:t>
      </w:r>
      <w:r w:rsidRPr="003E0CD0">
        <w:rPr>
          <w:rFonts w:ascii="Garamond" w:hAnsi="Garamond"/>
          <w:bCs/>
          <w:iCs/>
        </w:rPr>
        <w:t>preparing accurate statistical reports</w:t>
      </w:r>
      <w:r w:rsidRPr="003E0CD0">
        <w:rPr>
          <w:rFonts w:ascii="Garamond" w:hAnsi="Garamond"/>
        </w:rPr>
        <w:t xml:space="preserve">. </w:t>
      </w:r>
    </w:p>
    <w:p w14:paraId="1D3999E6" w14:textId="77777777" w:rsidR="00976B7E" w:rsidRPr="003E0CD0" w:rsidRDefault="00976B7E" w:rsidP="00976B7E">
      <w:pPr>
        <w:jc w:val="both"/>
        <w:rPr>
          <w:rFonts w:ascii="Garamond" w:hAnsi="Garamond"/>
          <w:bCs/>
          <w:sz w:val="20"/>
          <w:szCs w:val="20"/>
        </w:rPr>
      </w:pPr>
    </w:p>
    <w:tbl>
      <w:tblPr>
        <w:tblW w:w="11070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BE5F1"/>
        <w:tblLook w:val="04A0" w:firstRow="1" w:lastRow="0" w:firstColumn="1" w:lastColumn="0" w:noHBand="0" w:noVBand="1"/>
      </w:tblPr>
      <w:tblGrid>
        <w:gridCol w:w="9000"/>
        <w:gridCol w:w="2070"/>
      </w:tblGrid>
      <w:tr w:rsidR="00976B7E" w:rsidRPr="003E0CD0" w14:paraId="348700E3" w14:textId="77777777" w:rsidTr="00E247B5"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vAlign w:val="center"/>
          </w:tcPr>
          <w:p w14:paraId="45D1DA41" w14:textId="3AB07B13" w:rsidR="00976B7E" w:rsidRPr="003E0CD0" w:rsidRDefault="002D74FC" w:rsidP="002D74FC">
            <w:pPr>
              <w:pStyle w:val="NoSpacing"/>
              <w:rPr>
                <w:rFonts w:ascii="Garamond" w:hAnsi="Garamond" w:cs="Calibri"/>
                <w:smallCaps/>
                <w:spacing w:val="10"/>
                <w:sz w:val="21"/>
                <w:szCs w:val="21"/>
              </w:rPr>
            </w:pPr>
            <w:r w:rsidRPr="003E0CD0">
              <w:rPr>
                <w:rFonts w:ascii="Garamond" w:hAnsi="Garamond" w:cs="Calibri"/>
                <w:b/>
                <w:smallCaps/>
                <w:spacing w:val="10"/>
                <w:sz w:val="21"/>
                <w:szCs w:val="21"/>
              </w:rPr>
              <w:t>Art Instructor</w:t>
            </w:r>
            <w:r w:rsidR="00976B7E" w:rsidRPr="003E0CD0">
              <w:rPr>
                <w:rFonts w:ascii="Garamond" w:hAnsi="Garamond" w:cs="Calibri"/>
                <w:b/>
                <w:smallCaps/>
                <w:spacing w:val="10"/>
                <w:sz w:val="21"/>
                <w:szCs w:val="21"/>
              </w:rPr>
              <w:t xml:space="preserve"> </w:t>
            </w:r>
            <w:r w:rsidR="00976B7E" w:rsidRPr="003E0CD0">
              <w:rPr>
                <w:rFonts w:ascii="Garamond" w:hAnsi="Garamond" w:cs="Calibri"/>
                <w:b/>
                <w:smallCaps/>
                <w:spacing w:val="10"/>
                <w:sz w:val="21"/>
                <w:szCs w:val="21"/>
              </w:rPr>
              <w:sym w:font="Wingdings" w:char="F09E"/>
            </w:r>
            <w:r w:rsidR="00976B7E" w:rsidRPr="003E0CD0">
              <w:rPr>
                <w:rFonts w:ascii="Garamond" w:hAnsi="Garamond" w:cs="Calibri"/>
                <w:b/>
                <w:sz w:val="21"/>
                <w:szCs w:val="21"/>
              </w:rPr>
              <w:t xml:space="preserve"> </w:t>
            </w:r>
            <w:r w:rsidRPr="003E0CD0">
              <w:rPr>
                <w:rFonts w:ascii="Garamond" w:hAnsi="Garamond" w:cs="Calibri"/>
                <w:sz w:val="21"/>
                <w:szCs w:val="21"/>
              </w:rPr>
              <w:t>Future Picassos, Fairfield, C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vAlign w:val="center"/>
          </w:tcPr>
          <w:p w14:paraId="1EAED751" w14:textId="7B04E02D" w:rsidR="00976B7E" w:rsidRPr="003E0CD0" w:rsidRDefault="002D74FC" w:rsidP="00E247B5">
            <w:pPr>
              <w:pStyle w:val="NoSpacing"/>
              <w:jc w:val="right"/>
              <w:rPr>
                <w:rFonts w:ascii="Garamond" w:hAnsi="Garamond" w:cs="Calibri"/>
                <w:sz w:val="21"/>
                <w:szCs w:val="21"/>
              </w:rPr>
            </w:pPr>
            <w:r w:rsidRPr="003E0CD0">
              <w:rPr>
                <w:rFonts w:ascii="Garamond" w:hAnsi="Garamond" w:cs="Calibri"/>
                <w:sz w:val="21"/>
                <w:szCs w:val="21"/>
              </w:rPr>
              <w:t xml:space="preserve">Jan 2016 – </w:t>
            </w:r>
            <w:r w:rsidR="00B53A38">
              <w:rPr>
                <w:rFonts w:ascii="Garamond" w:hAnsi="Garamond" w:cs="Calibri"/>
                <w:sz w:val="21"/>
                <w:szCs w:val="21"/>
              </w:rPr>
              <w:t>Dec 2019</w:t>
            </w:r>
          </w:p>
        </w:tc>
      </w:tr>
    </w:tbl>
    <w:p w14:paraId="6C081A1F" w14:textId="77777777" w:rsidR="0091710F" w:rsidRDefault="0091710F" w:rsidP="0091710F">
      <w:pPr>
        <w:rPr>
          <w:rFonts w:ascii="Garamond" w:hAnsi="Garamond"/>
        </w:rPr>
      </w:pPr>
    </w:p>
    <w:p w14:paraId="59BBC060" w14:textId="4C34D98A" w:rsidR="002D74FC" w:rsidRPr="003E0CD0" w:rsidRDefault="00F33A56" w:rsidP="001978AB">
      <w:pPr>
        <w:numPr>
          <w:ilvl w:val="0"/>
          <w:numId w:val="35"/>
        </w:numPr>
        <w:rPr>
          <w:rFonts w:ascii="Garamond" w:hAnsi="Garamond"/>
        </w:rPr>
      </w:pPr>
      <w:r w:rsidRPr="003E0CD0">
        <w:rPr>
          <w:rFonts w:ascii="Garamond" w:hAnsi="Garamond"/>
        </w:rPr>
        <w:t>P</w:t>
      </w:r>
      <w:r w:rsidR="00D71C91" w:rsidRPr="003E0CD0">
        <w:rPr>
          <w:rFonts w:ascii="Garamond" w:hAnsi="Garamond"/>
        </w:rPr>
        <w:t>rovide</w:t>
      </w:r>
      <w:r w:rsidR="005B4B26">
        <w:rPr>
          <w:rFonts w:ascii="Garamond" w:hAnsi="Garamond"/>
        </w:rPr>
        <w:t>d</w:t>
      </w:r>
      <w:r w:rsidRPr="003E0CD0">
        <w:rPr>
          <w:rFonts w:ascii="Garamond" w:hAnsi="Garamond"/>
        </w:rPr>
        <w:t xml:space="preserve"> meaningful guidance;</w:t>
      </w:r>
      <w:r w:rsidRPr="003E0CD0">
        <w:rPr>
          <w:rFonts w:ascii="Garamond" w:hAnsi="Garamond"/>
          <w:b/>
          <w:i/>
        </w:rPr>
        <w:t xml:space="preserve"> </w:t>
      </w:r>
      <w:r w:rsidRPr="003E0CD0">
        <w:rPr>
          <w:rFonts w:ascii="Garamond" w:hAnsi="Garamond"/>
        </w:rPr>
        <w:t xml:space="preserve">recognized passion for student wellbeing, incorporating </w:t>
      </w:r>
      <w:r w:rsidR="00154810" w:rsidRPr="003E0CD0">
        <w:rPr>
          <w:rFonts w:ascii="Garamond" w:hAnsi="Garamond"/>
        </w:rPr>
        <w:t>values of</w:t>
      </w:r>
      <w:r w:rsidRPr="003E0CD0">
        <w:rPr>
          <w:rFonts w:ascii="Garamond" w:hAnsi="Garamond"/>
        </w:rPr>
        <w:t xml:space="preserve"> education into classroom culture to create an atmosphere of trust, solidarity</w:t>
      </w:r>
      <w:r w:rsidR="0013637B">
        <w:rPr>
          <w:rFonts w:ascii="Garamond" w:hAnsi="Garamond"/>
        </w:rPr>
        <w:t>,</w:t>
      </w:r>
      <w:r w:rsidRPr="003E0CD0">
        <w:rPr>
          <w:rFonts w:ascii="Garamond" w:hAnsi="Garamond"/>
        </w:rPr>
        <w:t xml:space="preserve"> </w:t>
      </w:r>
      <w:r w:rsidRPr="0013637B">
        <w:rPr>
          <w:rFonts w:ascii="Garamond" w:hAnsi="Garamond"/>
          <w:noProof/>
        </w:rPr>
        <w:t>and</w:t>
      </w:r>
      <w:r w:rsidRPr="003E0CD0">
        <w:rPr>
          <w:rFonts w:ascii="Garamond" w:hAnsi="Garamond"/>
        </w:rPr>
        <w:t xml:space="preserve"> joy.</w:t>
      </w:r>
    </w:p>
    <w:p w14:paraId="558AC9BF" w14:textId="6A634018" w:rsidR="00BB0CEB" w:rsidRPr="00874445" w:rsidRDefault="00F33A56" w:rsidP="00946222">
      <w:pPr>
        <w:numPr>
          <w:ilvl w:val="0"/>
          <w:numId w:val="35"/>
        </w:numPr>
        <w:rPr>
          <w:rFonts w:ascii="Garamond" w:hAnsi="Garamond"/>
        </w:rPr>
      </w:pPr>
      <w:r w:rsidRPr="0035647D">
        <w:rPr>
          <w:rFonts w:ascii="Garamond" w:hAnsi="Garamond" w:cs="Calibri"/>
          <w:bCs/>
          <w:iCs/>
          <w:szCs w:val="21"/>
        </w:rPr>
        <w:t>Elevate</w:t>
      </w:r>
      <w:r w:rsidR="005B4B26">
        <w:rPr>
          <w:rFonts w:ascii="Garamond" w:hAnsi="Garamond" w:cs="Calibri"/>
          <w:bCs/>
          <w:iCs/>
          <w:szCs w:val="21"/>
        </w:rPr>
        <w:t>d</w:t>
      </w:r>
      <w:r w:rsidRPr="0035647D">
        <w:rPr>
          <w:rFonts w:ascii="Garamond" w:hAnsi="Garamond" w:cs="Calibri"/>
          <w:bCs/>
          <w:iCs/>
          <w:szCs w:val="21"/>
        </w:rPr>
        <w:t xml:space="preserve"> student understanding, appreciation</w:t>
      </w:r>
      <w:r w:rsidR="00661907">
        <w:rPr>
          <w:rFonts w:ascii="Garamond" w:hAnsi="Garamond" w:cs="Calibri"/>
          <w:bCs/>
          <w:iCs/>
          <w:szCs w:val="21"/>
        </w:rPr>
        <w:t>,</w:t>
      </w:r>
      <w:r w:rsidRPr="0035647D">
        <w:rPr>
          <w:rFonts w:ascii="Garamond" w:hAnsi="Garamond" w:cs="Calibri"/>
          <w:bCs/>
          <w:iCs/>
          <w:szCs w:val="21"/>
        </w:rPr>
        <w:t xml:space="preserve"> and awareness of paintings/visual arts through </w:t>
      </w:r>
      <w:r w:rsidR="00E94254">
        <w:rPr>
          <w:rFonts w:ascii="Garamond" w:hAnsi="Garamond" w:cs="Calibri"/>
          <w:bCs/>
          <w:iCs/>
          <w:szCs w:val="21"/>
        </w:rPr>
        <w:t>innovative instruction</w:t>
      </w:r>
      <w:r w:rsidR="00661907">
        <w:rPr>
          <w:rFonts w:ascii="Garamond" w:hAnsi="Garamond" w:cs="Calibri"/>
          <w:bCs/>
          <w:iCs/>
          <w:szCs w:val="21"/>
        </w:rPr>
        <w:t>.</w:t>
      </w:r>
    </w:p>
    <w:p w14:paraId="4F5D35DB" w14:textId="77777777" w:rsidR="00874445" w:rsidRPr="00946222" w:rsidRDefault="00874445" w:rsidP="00874445">
      <w:pPr>
        <w:ind w:left="173"/>
        <w:rPr>
          <w:rFonts w:ascii="Garamond" w:hAnsi="Garamond"/>
        </w:rPr>
      </w:pPr>
    </w:p>
    <w:p w14:paraId="57D4721A" w14:textId="1DE1C354" w:rsidR="00311926" w:rsidRPr="003E0CD0" w:rsidRDefault="00B53A38" w:rsidP="006777E3">
      <w:pPr>
        <w:pStyle w:val="Subtitle"/>
        <w:ind w:left="0" w:firstLine="0"/>
        <w:jc w:val="both"/>
        <w:rPr>
          <w:rFonts w:ascii="Garamond" w:hAnsi="Garamond" w:cs="Times New Roman"/>
          <w:b/>
          <w:bCs/>
          <w:sz w:val="21"/>
          <w:szCs w:val="21"/>
        </w:rPr>
      </w:pPr>
      <w:r>
        <w:rPr>
          <w:rFonts w:ascii="Garamond" w:hAnsi="Garamond" w:cs="Times New Roman"/>
          <w:b/>
          <w:bCs/>
          <w:sz w:val="21"/>
          <w:szCs w:val="21"/>
        </w:rPr>
        <w:t>Additional</w:t>
      </w:r>
      <w:r w:rsidR="00EF5AFB" w:rsidRPr="003E0CD0">
        <w:rPr>
          <w:rFonts w:ascii="Garamond" w:hAnsi="Garamond" w:cs="Times New Roman"/>
          <w:b/>
          <w:bCs/>
          <w:sz w:val="21"/>
          <w:szCs w:val="21"/>
        </w:rPr>
        <w:t xml:space="preserve"> Role</w:t>
      </w:r>
      <w:r w:rsidR="007C316A" w:rsidRPr="003E0CD0">
        <w:rPr>
          <w:rFonts w:ascii="Garamond" w:hAnsi="Garamond" w:cs="Times New Roman"/>
          <w:b/>
          <w:bCs/>
          <w:sz w:val="21"/>
          <w:szCs w:val="21"/>
        </w:rPr>
        <w:t>s</w:t>
      </w:r>
      <w:r w:rsidR="00EF5AFB" w:rsidRPr="003E0CD0">
        <w:rPr>
          <w:rFonts w:ascii="Garamond" w:hAnsi="Garamond" w:cs="Times New Roman"/>
          <w:b/>
          <w:bCs/>
          <w:sz w:val="21"/>
          <w:szCs w:val="21"/>
        </w:rPr>
        <w:t xml:space="preserve">: </w:t>
      </w:r>
    </w:p>
    <w:p w14:paraId="0C2A2385" w14:textId="379D7092" w:rsidR="006777E3" w:rsidRDefault="002F624A" w:rsidP="006777E3">
      <w:pPr>
        <w:pStyle w:val="Subtitle"/>
        <w:ind w:left="0" w:firstLine="0"/>
        <w:jc w:val="both"/>
        <w:rPr>
          <w:rFonts w:ascii="Garamond" w:hAnsi="Garamond" w:cs="Times New Roman"/>
          <w:bCs/>
          <w:sz w:val="21"/>
          <w:szCs w:val="21"/>
        </w:rPr>
      </w:pPr>
      <w:r w:rsidRPr="003E0CD0">
        <w:rPr>
          <w:rFonts w:ascii="Garamond" w:hAnsi="Garamond" w:cs="Times New Roman"/>
          <w:b/>
          <w:bCs/>
          <w:sz w:val="21"/>
          <w:szCs w:val="21"/>
        </w:rPr>
        <w:t xml:space="preserve">Art Assistant to Tao LaBossiere; </w:t>
      </w:r>
      <w:r w:rsidRPr="003E0CD0">
        <w:rPr>
          <w:rFonts w:ascii="Garamond" w:hAnsi="Garamond" w:cs="Times New Roman"/>
          <w:bCs/>
          <w:sz w:val="21"/>
          <w:szCs w:val="21"/>
        </w:rPr>
        <w:t>Still Waters, Voluntown, CT</w:t>
      </w:r>
      <w:r w:rsidR="006777E3" w:rsidRPr="003E0CD0">
        <w:rPr>
          <w:rFonts w:ascii="Garamond" w:hAnsi="Garamond" w:cs="Times New Roman"/>
          <w:bCs/>
          <w:sz w:val="21"/>
          <w:szCs w:val="21"/>
        </w:rPr>
        <w:t xml:space="preserve"> (</w:t>
      </w:r>
      <w:r w:rsidRPr="003E0CD0">
        <w:rPr>
          <w:rFonts w:ascii="Garamond" w:hAnsi="Garamond" w:cs="Times New Roman"/>
          <w:bCs/>
          <w:sz w:val="21"/>
          <w:szCs w:val="21"/>
        </w:rPr>
        <w:t xml:space="preserve">Jun 2015 – </w:t>
      </w:r>
      <w:r w:rsidR="004C79D3">
        <w:rPr>
          <w:rFonts w:ascii="Garamond" w:hAnsi="Garamond" w:cs="Times New Roman"/>
          <w:bCs/>
          <w:sz w:val="21"/>
          <w:szCs w:val="21"/>
        </w:rPr>
        <w:t>July 2022</w:t>
      </w:r>
      <w:r w:rsidR="006777E3" w:rsidRPr="003E0CD0">
        <w:rPr>
          <w:rFonts w:ascii="Garamond" w:hAnsi="Garamond" w:cs="Times New Roman"/>
          <w:bCs/>
          <w:sz w:val="21"/>
          <w:szCs w:val="21"/>
        </w:rPr>
        <w:t>)</w:t>
      </w:r>
    </w:p>
    <w:p w14:paraId="2062684F" w14:textId="7B2B87CD" w:rsidR="001235D5" w:rsidRPr="00532389" w:rsidRDefault="002F624A" w:rsidP="00E85D7A">
      <w:pPr>
        <w:pStyle w:val="Subtitle"/>
        <w:ind w:left="0" w:firstLine="0"/>
        <w:jc w:val="both"/>
        <w:rPr>
          <w:rFonts w:ascii="Garamond" w:hAnsi="Garamond" w:cs="Times New Roman"/>
          <w:bCs/>
          <w:sz w:val="21"/>
          <w:szCs w:val="21"/>
        </w:rPr>
      </w:pPr>
      <w:r w:rsidRPr="003E0CD0">
        <w:rPr>
          <w:rFonts w:ascii="Garamond" w:hAnsi="Garamond" w:cs="Times New Roman"/>
          <w:b/>
          <w:bCs/>
          <w:sz w:val="21"/>
          <w:szCs w:val="21"/>
        </w:rPr>
        <w:t>Substitute Teacher</w:t>
      </w:r>
      <w:r w:rsidRPr="003E0CD0">
        <w:rPr>
          <w:rFonts w:ascii="Garamond" w:hAnsi="Garamond" w:cs="Times New Roman"/>
          <w:bCs/>
          <w:sz w:val="21"/>
          <w:szCs w:val="21"/>
        </w:rPr>
        <w:t xml:space="preserve">; Kelly Services, </w:t>
      </w:r>
      <w:r w:rsidR="008F1873">
        <w:rPr>
          <w:rFonts w:ascii="Garamond" w:hAnsi="Garamond" w:cs="Times New Roman"/>
          <w:bCs/>
          <w:sz w:val="21"/>
          <w:szCs w:val="21"/>
        </w:rPr>
        <w:t>New London</w:t>
      </w:r>
      <w:r w:rsidRPr="003E0CD0">
        <w:rPr>
          <w:rFonts w:ascii="Garamond" w:hAnsi="Garamond" w:cs="Times New Roman"/>
          <w:bCs/>
          <w:sz w:val="21"/>
          <w:szCs w:val="21"/>
        </w:rPr>
        <w:t>, CT (</w:t>
      </w:r>
      <w:r w:rsidR="00621FF0">
        <w:rPr>
          <w:rFonts w:ascii="Garamond" w:hAnsi="Garamond" w:cs="Times New Roman"/>
          <w:bCs/>
          <w:sz w:val="21"/>
          <w:szCs w:val="21"/>
        </w:rPr>
        <w:t>Apr</w:t>
      </w:r>
      <w:r w:rsidR="0021380F">
        <w:rPr>
          <w:rFonts w:ascii="Garamond" w:hAnsi="Garamond" w:cs="Times New Roman"/>
          <w:bCs/>
          <w:sz w:val="21"/>
          <w:szCs w:val="21"/>
        </w:rPr>
        <w:t>il</w:t>
      </w:r>
      <w:r w:rsidRPr="003E0CD0">
        <w:rPr>
          <w:rFonts w:ascii="Garamond" w:hAnsi="Garamond" w:cs="Times New Roman"/>
          <w:bCs/>
          <w:sz w:val="21"/>
          <w:szCs w:val="21"/>
        </w:rPr>
        <w:t xml:space="preserve"> 201</w:t>
      </w:r>
      <w:r w:rsidR="00621FF0">
        <w:rPr>
          <w:rFonts w:ascii="Garamond" w:hAnsi="Garamond" w:cs="Times New Roman"/>
          <w:bCs/>
          <w:sz w:val="21"/>
          <w:szCs w:val="21"/>
        </w:rPr>
        <w:t>8</w:t>
      </w:r>
      <w:r w:rsidRPr="003E0CD0">
        <w:rPr>
          <w:rFonts w:ascii="Garamond" w:hAnsi="Garamond" w:cs="Times New Roman"/>
          <w:bCs/>
          <w:sz w:val="21"/>
          <w:szCs w:val="21"/>
        </w:rPr>
        <w:t xml:space="preserve"> – Jun 201</w:t>
      </w:r>
      <w:r w:rsidR="00621FF0">
        <w:rPr>
          <w:rFonts w:ascii="Garamond" w:hAnsi="Garamond" w:cs="Times New Roman"/>
          <w:bCs/>
          <w:sz w:val="21"/>
          <w:szCs w:val="21"/>
        </w:rPr>
        <w:t>9 /Also Ma</w:t>
      </w:r>
      <w:r w:rsidR="0021380F">
        <w:rPr>
          <w:rFonts w:ascii="Garamond" w:hAnsi="Garamond" w:cs="Times New Roman"/>
          <w:bCs/>
          <w:sz w:val="21"/>
          <w:szCs w:val="21"/>
        </w:rPr>
        <w:t>rch 2011-</w:t>
      </w:r>
      <w:r w:rsidR="00FC01B7">
        <w:rPr>
          <w:rFonts w:ascii="Garamond" w:hAnsi="Garamond" w:cs="Times New Roman"/>
          <w:bCs/>
          <w:sz w:val="21"/>
          <w:szCs w:val="21"/>
        </w:rPr>
        <w:t>June 2012</w:t>
      </w:r>
      <w:r w:rsidRPr="003E0CD0">
        <w:rPr>
          <w:rFonts w:ascii="Garamond" w:hAnsi="Garamond" w:cs="Times New Roman"/>
          <w:bCs/>
          <w:sz w:val="21"/>
          <w:szCs w:val="21"/>
        </w:rPr>
        <w:t>)</w:t>
      </w:r>
    </w:p>
    <w:tbl>
      <w:tblPr>
        <w:tblW w:w="0" w:type="auto"/>
        <w:tblBorders>
          <w:top w:val="double" w:sz="4" w:space="0" w:color="auto"/>
        </w:tblBorders>
        <w:tblLook w:val="0000" w:firstRow="0" w:lastRow="0" w:firstColumn="0" w:lastColumn="0" w:noHBand="0" w:noVBand="0"/>
      </w:tblPr>
      <w:tblGrid>
        <w:gridCol w:w="10755"/>
      </w:tblGrid>
      <w:tr w:rsidR="00E85D7A" w:rsidRPr="003E0CD0" w14:paraId="7A78E818" w14:textId="77777777" w:rsidTr="00511355">
        <w:trPr>
          <w:cantSplit/>
          <w:trHeight w:val="206"/>
        </w:trPr>
        <w:tc>
          <w:tcPr>
            <w:tcW w:w="10908" w:type="dxa"/>
            <w:tcBorders>
              <w:top w:val="double" w:sz="4" w:space="0" w:color="auto"/>
            </w:tcBorders>
            <w:vAlign w:val="center"/>
          </w:tcPr>
          <w:p w14:paraId="4462120D" w14:textId="77777777" w:rsidR="00E85D7A" w:rsidRDefault="00E85D7A" w:rsidP="00E0119E">
            <w:pPr>
              <w:pStyle w:val="Heading3"/>
              <w:tabs>
                <w:tab w:val="clear" w:pos="3180"/>
                <w:tab w:val="left" w:pos="1200"/>
              </w:tabs>
              <w:rPr>
                <w:rFonts w:cs="Times New Roman"/>
                <w:smallCaps/>
                <w:color w:val="1F497D"/>
                <w:sz w:val="26"/>
                <w:szCs w:val="26"/>
              </w:rPr>
            </w:pPr>
            <w:r w:rsidRPr="003E0CD0">
              <w:rPr>
                <w:rFonts w:cs="Times New Roman"/>
                <w:smallCaps/>
                <w:color w:val="1F497D"/>
                <w:sz w:val="26"/>
                <w:szCs w:val="26"/>
              </w:rPr>
              <w:lastRenderedPageBreak/>
              <w:t>Education Background</w:t>
            </w:r>
          </w:p>
          <w:p w14:paraId="37315439" w14:textId="77777777" w:rsidR="006000E6" w:rsidRPr="006000E6" w:rsidRDefault="006000E6" w:rsidP="006000E6"/>
        </w:tc>
      </w:tr>
    </w:tbl>
    <w:p w14:paraId="47DB7EB3" w14:textId="393189EC" w:rsidR="005B4B26" w:rsidRDefault="004A6BA6" w:rsidP="004A6BA6">
      <w:pPr>
        <w:pStyle w:val="Subtitle"/>
        <w:ind w:left="0" w:firstLine="0"/>
        <w:rPr>
          <w:rFonts w:ascii="Garamond" w:hAnsi="Garamond" w:cs="Times New Roman"/>
          <w:bCs/>
          <w:sz w:val="21"/>
          <w:szCs w:val="21"/>
        </w:rPr>
      </w:pPr>
      <w:r>
        <w:rPr>
          <w:rFonts w:ascii="Garamond" w:hAnsi="Garamond" w:cs="Times New Roman"/>
          <w:b/>
          <w:bCs/>
          <w:sz w:val="21"/>
          <w:szCs w:val="21"/>
        </w:rPr>
        <w:t xml:space="preserve">          </w:t>
      </w:r>
      <w:r w:rsidR="00661907" w:rsidRPr="00C20CF4">
        <w:rPr>
          <w:rFonts w:ascii="Garamond" w:hAnsi="Garamond" w:cs="Times New Roman"/>
          <w:b/>
          <w:sz w:val="21"/>
          <w:szCs w:val="21"/>
        </w:rPr>
        <w:t>P</w:t>
      </w:r>
      <w:r w:rsidR="003E38A6" w:rsidRPr="00C20CF4">
        <w:rPr>
          <w:rFonts w:ascii="Garamond" w:hAnsi="Garamond" w:cs="Times New Roman"/>
          <w:b/>
          <w:sz w:val="21"/>
          <w:szCs w:val="21"/>
        </w:rPr>
        <w:t>ostbaccalaureate</w:t>
      </w:r>
      <w:r w:rsidR="00345A85" w:rsidRPr="00C20CF4">
        <w:rPr>
          <w:rFonts w:ascii="Garamond" w:hAnsi="Garamond" w:cs="Times New Roman"/>
          <w:b/>
          <w:sz w:val="21"/>
          <w:szCs w:val="21"/>
        </w:rPr>
        <w:t xml:space="preserve"> Certification</w:t>
      </w:r>
      <w:r w:rsidR="003E38A6" w:rsidRPr="00C20CF4">
        <w:rPr>
          <w:rFonts w:ascii="Garamond" w:hAnsi="Garamond" w:cs="Times New Roman"/>
          <w:b/>
          <w:sz w:val="21"/>
          <w:szCs w:val="21"/>
        </w:rPr>
        <w:t xml:space="preserve"> in Art Education</w:t>
      </w:r>
      <w:r w:rsidR="005B4B26">
        <w:rPr>
          <w:rFonts w:ascii="Garamond" w:hAnsi="Garamond" w:cs="Times New Roman"/>
          <w:bCs/>
          <w:sz w:val="21"/>
          <w:szCs w:val="21"/>
        </w:rPr>
        <w:t xml:space="preserve">, </w:t>
      </w:r>
      <w:r w:rsidR="004F1C35">
        <w:rPr>
          <w:rFonts w:ascii="Garamond" w:hAnsi="Garamond" w:cs="Times New Roman"/>
          <w:bCs/>
          <w:sz w:val="21"/>
          <w:szCs w:val="21"/>
        </w:rPr>
        <w:t>3.9</w:t>
      </w:r>
      <w:r w:rsidR="005B4B26">
        <w:rPr>
          <w:rFonts w:ascii="Garamond" w:hAnsi="Garamond" w:cs="Times New Roman"/>
          <w:bCs/>
          <w:sz w:val="21"/>
          <w:szCs w:val="21"/>
        </w:rPr>
        <w:t xml:space="preserve"> GPA,</w:t>
      </w:r>
      <w:r w:rsidR="003E38A6" w:rsidRPr="003E0CD0">
        <w:rPr>
          <w:rFonts w:ascii="Garamond" w:hAnsi="Garamond" w:cs="Times New Roman"/>
          <w:bCs/>
          <w:sz w:val="21"/>
          <w:szCs w:val="21"/>
        </w:rPr>
        <w:t xml:space="preserve"> </w:t>
      </w:r>
      <w:r w:rsidR="003E38A6">
        <w:rPr>
          <w:rFonts w:ascii="Garamond" w:hAnsi="Garamond" w:cs="Times New Roman"/>
          <w:bCs/>
          <w:sz w:val="21"/>
          <w:szCs w:val="21"/>
        </w:rPr>
        <w:t>Southern CT State</w:t>
      </w:r>
      <w:r w:rsidR="005C1BB3">
        <w:rPr>
          <w:rFonts w:ascii="Garamond" w:hAnsi="Garamond" w:cs="Times New Roman"/>
          <w:bCs/>
          <w:sz w:val="21"/>
          <w:szCs w:val="21"/>
        </w:rPr>
        <w:t xml:space="preserve"> University</w:t>
      </w:r>
      <w:r w:rsidR="005B4B26">
        <w:rPr>
          <w:rFonts w:ascii="Garamond" w:hAnsi="Garamond" w:cs="Times New Roman"/>
          <w:bCs/>
          <w:sz w:val="21"/>
          <w:szCs w:val="21"/>
        </w:rPr>
        <w:t xml:space="preserve">, </w:t>
      </w:r>
      <w:r w:rsidR="00661907">
        <w:rPr>
          <w:rFonts w:ascii="Garamond" w:hAnsi="Garamond" w:cs="Times New Roman"/>
          <w:bCs/>
          <w:sz w:val="21"/>
          <w:szCs w:val="21"/>
        </w:rPr>
        <w:t>New Haven, CT</w:t>
      </w:r>
    </w:p>
    <w:p w14:paraId="0E330403" w14:textId="4F098F9E" w:rsidR="004B613B" w:rsidRDefault="004B613B" w:rsidP="00671F78">
      <w:pPr>
        <w:pStyle w:val="Subtitle"/>
        <w:ind w:left="0" w:firstLine="0"/>
        <w:jc w:val="center"/>
        <w:rPr>
          <w:rFonts w:ascii="Garamond" w:hAnsi="Garamond" w:cs="Times New Roman"/>
          <w:bCs/>
          <w:sz w:val="21"/>
          <w:szCs w:val="21"/>
        </w:rPr>
      </w:pPr>
      <w:r>
        <w:rPr>
          <w:rFonts w:ascii="Garamond" w:hAnsi="Garamond" w:cs="Times New Roman"/>
          <w:bCs/>
          <w:sz w:val="21"/>
          <w:szCs w:val="21"/>
        </w:rPr>
        <w:t>Tau Sigma Honor Societ</w:t>
      </w:r>
      <w:r w:rsidR="004C1257">
        <w:rPr>
          <w:rFonts w:ascii="Garamond" w:hAnsi="Garamond" w:cs="Times New Roman"/>
          <w:bCs/>
          <w:sz w:val="21"/>
          <w:szCs w:val="21"/>
        </w:rPr>
        <w:t>y Member, 2023</w:t>
      </w:r>
    </w:p>
    <w:p w14:paraId="17CF6045" w14:textId="3CD775F8" w:rsidR="00671F78" w:rsidRDefault="00FF2552" w:rsidP="00671F78">
      <w:pPr>
        <w:pStyle w:val="Subtitle"/>
        <w:ind w:left="0" w:firstLine="0"/>
        <w:jc w:val="center"/>
        <w:rPr>
          <w:rFonts w:ascii="Garamond" w:hAnsi="Garamond" w:cs="Times New Roman"/>
          <w:bCs/>
          <w:sz w:val="21"/>
          <w:szCs w:val="21"/>
        </w:rPr>
      </w:pPr>
      <w:r w:rsidRPr="003E0CD0">
        <w:rPr>
          <w:rFonts w:ascii="Garamond" w:hAnsi="Garamond" w:cs="Times New Roman"/>
          <w:b/>
          <w:bCs/>
          <w:sz w:val="21"/>
          <w:szCs w:val="21"/>
        </w:rPr>
        <w:t xml:space="preserve">B.A., Visual Art and Art </w:t>
      </w:r>
      <w:r w:rsidR="00694430" w:rsidRPr="003E0CD0">
        <w:rPr>
          <w:rFonts w:ascii="Garamond" w:hAnsi="Garamond" w:cs="Times New Roman"/>
          <w:b/>
          <w:bCs/>
          <w:sz w:val="21"/>
          <w:szCs w:val="21"/>
        </w:rPr>
        <w:t>History</w:t>
      </w:r>
      <w:r w:rsidR="00694430" w:rsidRPr="003E0CD0">
        <w:rPr>
          <w:rFonts w:ascii="Garamond" w:hAnsi="Garamond" w:cs="Times New Roman"/>
          <w:bCs/>
          <w:sz w:val="21"/>
          <w:szCs w:val="21"/>
        </w:rPr>
        <w:t>,</w:t>
      </w:r>
      <w:r w:rsidR="00694430">
        <w:rPr>
          <w:rFonts w:ascii="Garamond" w:hAnsi="Garamond" w:cs="Times New Roman"/>
          <w:bCs/>
          <w:sz w:val="21"/>
          <w:szCs w:val="21"/>
        </w:rPr>
        <w:t xml:space="preserve"> </w:t>
      </w:r>
      <w:r w:rsidR="006F26DD">
        <w:rPr>
          <w:rFonts w:ascii="Garamond" w:hAnsi="Garamond" w:cs="Times New Roman"/>
          <w:bCs/>
          <w:sz w:val="21"/>
          <w:szCs w:val="21"/>
        </w:rPr>
        <w:t>3.64 GPA – Dean’s List</w:t>
      </w:r>
      <w:r w:rsidR="00694430">
        <w:rPr>
          <w:rFonts w:ascii="Garamond" w:hAnsi="Garamond" w:cs="Times New Roman"/>
          <w:bCs/>
          <w:sz w:val="21"/>
          <w:szCs w:val="21"/>
        </w:rPr>
        <w:t xml:space="preserve">, </w:t>
      </w:r>
      <w:r w:rsidRPr="003E0CD0">
        <w:rPr>
          <w:rFonts w:ascii="Garamond" w:hAnsi="Garamond" w:cs="Times New Roman"/>
          <w:bCs/>
          <w:sz w:val="21"/>
          <w:szCs w:val="21"/>
        </w:rPr>
        <w:t>Eastern</w:t>
      </w:r>
      <w:r w:rsidRPr="003E0CD0">
        <w:rPr>
          <w:rFonts w:ascii="Garamond" w:hAnsi="Garamond" w:cs="Times New Roman"/>
          <w:b/>
          <w:bCs/>
          <w:sz w:val="21"/>
          <w:szCs w:val="21"/>
        </w:rPr>
        <w:t xml:space="preserve"> </w:t>
      </w:r>
      <w:r w:rsidRPr="003E0CD0">
        <w:rPr>
          <w:rFonts w:ascii="Garamond" w:hAnsi="Garamond" w:cs="Times New Roman"/>
          <w:bCs/>
          <w:sz w:val="21"/>
          <w:szCs w:val="21"/>
        </w:rPr>
        <w:t>Connecticut State University, Willimantic, CT</w:t>
      </w:r>
      <w:r w:rsidR="009201FD">
        <w:rPr>
          <w:rFonts w:ascii="Garamond" w:hAnsi="Garamond" w:cs="Times New Roman"/>
          <w:bCs/>
          <w:sz w:val="21"/>
          <w:szCs w:val="21"/>
        </w:rPr>
        <w:t>,</w:t>
      </w:r>
      <w:r w:rsidR="004C1257">
        <w:rPr>
          <w:rFonts w:ascii="Garamond" w:hAnsi="Garamond" w:cs="Times New Roman"/>
          <w:bCs/>
          <w:sz w:val="21"/>
          <w:szCs w:val="21"/>
        </w:rPr>
        <w:t xml:space="preserve"> 2008</w:t>
      </w:r>
    </w:p>
    <w:p w14:paraId="6300CBD0" w14:textId="14C805F9" w:rsidR="00671F78" w:rsidRPr="001235D5" w:rsidRDefault="00F4649B" w:rsidP="001235D5">
      <w:pPr>
        <w:pStyle w:val="Subtitle"/>
        <w:ind w:left="0" w:firstLine="0"/>
        <w:jc w:val="center"/>
        <w:rPr>
          <w:rFonts w:ascii="Garamond" w:hAnsi="Garamond" w:cs="Times New Roman"/>
          <w:bCs/>
          <w:sz w:val="21"/>
          <w:szCs w:val="21"/>
        </w:rPr>
      </w:pPr>
      <w:r w:rsidRPr="003E0CD0">
        <w:rPr>
          <w:rFonts w:ascii="Garamond" w:hAnsi="Garamond" w:cs="Times New Roman"/>
          <w:b/>
          <w:bCs/>
          <w:sz w:val="21"/>
          <w:szCs w:val="21"/>
        </w:rPr>
        <w:t>Awards:</w:t>
      </w:r>
      <w:r w:rsidRPr="003E0CD0">
        <w:rPr>
          <w:rFonts w:ascii="Garamond" w:hAnsi="Garamond" w:cs="Times New Roman"/>
          <w:bCs/>
          <w:sz w:val="21"/>
          <w:szCs w:val="21"/>
        </w:rPr>
        <w:t xml:space="preserve"> Art History Award</w:t>
      </w:r>
      <w:r w:rsidR="006777E3" w:rsidRPr="003E0CD0">
        <w:rPr>
          <w:rFonts w:ascii="Garamond" w:hAnsi="Garamond" w:cs="Times New Roman"/>
          <w:bCs/>
          <w:sz w:val="21"/>
          <w:szCs w:val="21"/>
        </w:rPr>
        <w:t xml:space="preserve"> </w:t>
      </w:r>
      <w:r w:rsidRPr="003E0CD0">
        <w:rPr>
          <w:rFonts w:ascii="Garamond" w:hAnsi="Garamond" w:cs="Times New Roman"/>
          <w:bCs/>
          <w:sz w:val="21"/>
          <w:szCs w:val="21"/>
        </w:rPr>
        <w:t>| Senior Painting Award | Virginia and Charles Prewitt Peace and Human Rights Studies Endowment</w:t>
      </w:r>
    </w:p>
    <w:p w14:paraId="5CD2FCFD" w14:textId="743CFE9D" w:rsidR="000E4B2E" w:rsidRPr="003E0CD0" w:rsidRDefault="00FF2552" w:rsidP="00671F78">
      <w:pPr>
        <w:pStyle w:val="Subtitle"/>
        <w:ind w:left="0" w:firstLine="0"/>
        <w:jc w:val="center"/>
        <w:rPr>
          <w:rFonts w:ascii="Garamond" w:hAnsi="Garamond" w:cs="Times New Roman"/>
          <w:bCs/>
          <w:sz w:val="21"/>
          <w:szCs w:val="21"/>
        </w:rPr>
      </w:pPr>
      <w:r w:rsidRPr="003E0CD0">
        <w:rPr>
          <w:rFonts w:ascii="Garamond" w:hAnsi="Garamond" w:cs="Times New Roman"/>
          <w:bCs/>
          <w:sz w:val="21"/>
          <w:szCs w:val="21"/>
        </w:rPr>
        <w:t>Pursued</w:t>
      </w:r>
      <w:r w:rsidRPr="003E0CD0">
        <w:rPr>
          <w:rFonts w:ascii="Garamond" w:hAnsi="Garamond" w:cs="Times New Roman"/>
          <w:b/>
          <w:bCs/>
          <w:sz w:val="21"/>
          <w:szCs w:val="21"/>
        </w:rPr>
        <w:t xml:space="preserve"> B.A., Painting and Drawing</w:t>
      </w:r>
      <w:r w:rsidR="00E0119E" w:rsidRPr="003E0CD0">
        <w:rPr>
          <w:rFonts w:ascii="Garamond" w:hAnsi="Garamond" w:cs="Times New Roman"/>
          <w:bCs/>
          <w:sz w:val="21"/>
          <w:szCs w:val="21"/>
        </w:rPr>
        <w:t xml:space="preserve">; </w:t>
      </w:r>
      <w:r w:rsidRPr="003E0CD0">
        <w:rPr>
          <w:rFonts w:ascii="Garamond" w:hAnsi="Garamond" w:cs="Times New Roman"/>
          <w:bCs/>
          <w:sz w:val="21"/>
          <w:szCs w:val="21"/>
        </w:rPr>
        <w:t>Maine College of Art (Incomplete)</w:t>
      </w:r>
    </w:p>
    <w:sectPr w:rsidR="000E4B2E" w:rsidRPr="003E0CD0" w:rsidSect="00BC2980">
      <w:headerReference w:type="first" r:id="rId7"/>
      <w:pgSz w:w="11907" w:h="16839" w:code="9"/>
      <w:pgMar w:top="576" w:right="576" w:bottom="187" w:left="576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8C8036" w14:textId="77777777" w:rsidR="00FD11D4" w:rsidRDefault="00FD11D4">
      <w:r>
        <w:separator/>
      </w:r>
    </w:p>
  </w:endnote>
  <w:endnote w:type="continuationSeparator" w:id="0">
    <w:p w14:paraId="198ECAEF" w14:textId="77777777" w:rsidR="00FD11D4" w:rsidRDefault="00FD1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10595" w14:textId="77777777" w:rsidR="00FD11D4" w:rsidRDefault="00FD11D4">
      <w:r>
        <w:separator/>
      </w:r>
    </w:p>
  </w:footnote>
  <w:footnote w:type="continuationSeparator" w:id="0">
    <w:p w14:paraId="72B90FFD" w14:textId="77777777" w:rsidR="00FD11D4" w:rsidRDefault="00FD1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A2093" w14:textId="611DFE27" w:rsidR="00A4632A" w:rsidRPr="00F349FC" w:rsidRDefault="00A4632A" w:rsidP="009B256D">
    <w:pPr>
      <w:pStyle w:val="Header"/>
      <w:jc w:val="center"/>
      <w:rPr>
        <w:sz w:val="24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15082"/>
    <w:multiLevelType w:val="hybridMultilevel"/>
    <w:tmpl w:val="C4D82B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01F9B"/>
    <w:multiLevelType w:val="hybridMultilevel"/>
    <w:tmpl w:val="DE5E4584"/>
    <w:lvl w:ilvl="0" w:tplc="5434DE9E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C70B35"/>
    <w:multiLevelType w:val="hybridMultilevel"/>
    <w:tmpl w:val="68DAFA54"/>
    <w:lvl w:ilvl="0" w:tplc="8CFAF54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886CB0"/>
    <w:multiLevelType w:val="hybridMultilevel"/>
    <w:tmpl w:val="DD5E0CEA"/>
    <w:lvl w:ilvl="0" w:tplc="EA72CF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68E2D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474E6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3D2EB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CE625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D8E08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700EE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BCE5B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1F885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722C93"/>
    <w:multiLevelType w:val="hybridMultilevel"/>
    <w:tmpl w:val="E47C0C60"/>
    <w:lvl w:ilvl="0" w:tplc="4FBC478E">
      <w:start w:val="1"/>
      <w:numFmt w:val="bullet"/>
      <w:lvlText w:val=""/>
      <w:lvlJc w:val="left"/>
      <w:pPr>
        <w:tabs>
          <w:tab w:val="num" w:pos="360"/>
        </w:tabs>
        <w:ind w:left="360" w:hanging="144"/>
      </w:pPr>
      <w:rPr>
        <w:rFonts w:ascii="Wingdings 3" w:hAnsi="Wingdings 3" w:cs="Times New Roman" w:hint="default"/>
      </w:rPr>
    </w:lvl>
    <w:lvl w:ilvl="1" w:tplc="0F68823E">
      <w:start w:val="1"/>
      <w:numFmt w:val="bullet"/>
      <w:lvlText w:val=""/>
      <w:lvlJc w:val="left"/>
      <w:pPr>
        <w:tabs>
          <w:tab w:val="num" w:pos="432"/>
        </w:tabs>
        <w:ind w:left="504" w:hanging="216"/>
      </w:pPr>
      <w:rPr>
        <w:rFonts w:ascii="Wingdings" w:hAnsi="Wingdings" w:hint="default"/>
        <w:sz w:val="22"/>
        <w:szCs w:val="22"/>
      </w:rPr>
    </w:lvl>
    <w:lvl w:ilvl="2" w:tplc="A4305068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928EB"/>
    <w:multiLevelType w:val="hybridMultilevel"/>
    <w:tmpl w:val="0FA47D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21B46"/>
    <w:multiLevelType w:val="hybridMultilevel"/>
    <w:tmpl w:val="1A1E45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47551"/>
    <w:multiLevelType w:val="hybridMultilevel"/>
    <w:tmpl w:val="CD68B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123D9A"/>
    <w:multiLevelType w:val="hybridMultilevel"/>
    <w:tmpl w:val="F1328D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8C01F8"/>
    <w:multiLevelType w:val="hybridMultilevel"/>
    <w:tmpl w:val="8F4CC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F29A7"/>
    <w:multiLevelType w:val="hybridMultilevel"/>
    <w:tmpl w:val="5ABE8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DB2F9C"/>
    <w:multiLevelType w:val="multilevel"/>
    <w:tmpl w:val="58E47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E25E3B"/>
    <w:multiLevelType w:val="hybridMultilevel"/>
    <w:tmpl w:val="6DD63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2207EF"/>
    <w:multiLevelType w:val="hybridMultilevel"/>
    <w:tmpl w:val="F3408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C1246A"/>
    <w:multiLevelType w:val="hybridMultilevel"/>
    <w:tmpl w:val="515A7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3A5400"/>
    <w:multiLevelType w:val="multilevel"/>
    <w:tmpl w:val="A8987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C756EA"/>
    <w:multiLevelType w:val="hybridMultilevel"/>
    <w:tmpl w:val="25A219EA"/>
    <w:lvl w:ilvl="0" w:tplc="04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7" w15:restartNumberingAfterBreak="0">
    <w:nsid w:val="2A1515BA"/>
    <w:multiLevelType w:val="hybridMultilevel"/>
    <w:tmpl w:val="2696D1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4E4AD6"/>
    <w:multiLevelType w:val="multilevel"/>
    <w:tmpl w:val="7AC68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162B81"/>
    <w:multiLevelType w:val="hybridMultilevel"/>
    <w:tmpl w:val="DA4C20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D25AD8"/>
    <w:multiLevelType w:val="hybridMultilevel"/>
    <w:tmpl w:val="B4B2B484"/>
    <w:lvl w:ilvl="0" w:tplc="4A10AAB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85935"/>
    <w:multiLevelType w:val="hybridMultilevel"/>
    <w:tmpl w:val="07FC8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E16870"/>
    <w:multiLevelType w:val="hybridMultilevel"/>
    <w:tmpl w:val="B9DEEAC0"/>
    <w:lvl w:ilvl="0" w:tplc="EC5AD30E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B42B5D"/>
    <w:multiLevelType w:val="multilevel"/>
    <w:tmpl w:val="B37E9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901F11"/>
    <w:multiLevelType w:val="hybridMultilevel"/>
    <w:tmpl w:val="2ABE45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B372C8"/>
    <w:multiLevelType w:val="hybridMultilevel"/>
    <w:tmpl w:val="691CF8E2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 w15:restartNumberingAfterBreak="0">
    <w:nsid w:val="4CDE32FD"/>
    <w:multiLevelType w:val="hybridMultilevel"/>
    <w:tmpl w:val="9CB09F1A"/>
    <w:lvl w:ilvl="0" w:tplc="ABECEC8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B1EC98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A03937"/>
    <w:multiLevelType w:val="hybridMultilevel"/>
    <w:tmpl w:val="7F00AF14"/>
    <w:lvl w:ilvl="0" w:tplc="8590669A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C40F3A"/>
    <w:multiLevelType w:val="hybridMultilevel"/>
    <w:tmpl w:val="F22C30DE"/>
    <w:lvl w:ilvl="0" w:tplc="CA68B352">
      <w:start w:val="1"/>
      <w:numFmt w:val="bullet"/>
      <w:lvlText w:val=""/>
      <w:lvlJc w:val="left"/>
      <w:pPr>
        <w:tabs>
          <w:tab w:val="num" w:pos="864"/>
        </w:tabs>
        <w:ind w:left="864" w:hanging="144"/>
      </w:pPr>
      <w:rPr>
        <w:rFonts w:ascii="Wingdings 3" w:hAnsi="Wingdings 3" w:cs="Times New Roman" w:hint="default"/>
      </w:rPr>
    </w:lvl>
    <w:lvl w:ilvl="1" w:tplc="04090003">
      <w:start w:val="1"/>
      <w:numFmt w:val="bullet"/>
      <w:lvlText w:val="―"/>
      <w:lvlJc w:val="left"/>
      <w:pPr>
        <w:tabs>
          <w:tab w:val="num" w:pos="432"/>
        </w:tabs>
        <w:ind w:left="504" w:hanging="216"/>
      </w:pPr>
      <w:rPr>
        <w:rFonts w:ascii="Calibri" w:hAnsi="Calibri" w:hint="default"/>
        <w:sz w:val="18"/>
        <w:szCs w:val="18"/>
      </w:rPr>
    </w:lvl>
    <w:lvl w:ilvl="2" w:tplc="04090005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865CCE"/>
    <w:multiLevelType w:val="hybridMultilevel"/>
    <w:tmpl w:val="4A54D15C"/>
    <w:lvl w:ilvl="0" w:tplc="4A10AAB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8B0111"/>
    <w:multiLevelType w:val="hybridMultilevel"/>
    <w:tmpl w:val="0E0C4C64"/>
    <w:lvl w:ilvl="0" w:tplc="55A4D3FE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D6150"/>
    <w:multiLevelType w:val="hybridMultilevel"/>
    <w:tmpl w:val="D8140A40"/>
    <w:lvl w:ilvl="0" w:tplc="17B270EE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0DF0FCB"/>
    <w:multiLevelType w:val="hybridMultilevel"/>
    <w:tmpl w:val="17DCC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107CBA"/>
    <w:multiLevelType w:val="hybridMultilevel"/>
    <w:tmpl w:val="06AA188C"/>
    <w:lvl w:ilvl="0" w:tplc="FBA8E006">
      <w:start w:val="1"/>
      <w:numFmt w:val="bullet"/>
      <w:lvlText w:val=""/>
      <w:lvlJc w:val="left"/>
      <w:pPr>
        <w:ind w:left="173" w:hanging="173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18152E6"/>
    <w:multiLevelType w:val="hybridMultilevel"/>
    <w:tmpl w:val="26D081A8"/>
    <w:lvl w:ilvl="0" w:tplc="55A4D3FE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347073"/>
    <w:multiLevelType w:val="multilevel"/>
    <w:tmpl w:val="FE20C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4B367C4"/>
    <w:multiLevelType w:val="hybridMultilevel"/>
    <w:tmpl w:val="F5A68AD2"/>
    <w:lvl w:ilvl="0" w:tplc="F1C4A02E">
      <w:start w:val="1"/>
      <w:numFmt w:val="bullet"/>
      <w:lvlText w:val=""/>
      <w:lvlJc w:val="left"/>
      <w:pPr>
        <w:ind w:left="21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7BF5B4E"/>
    <w:multiLevelType w:val="hybridMultilevel"/>
    <w:tmpl w:val="163A2DAE"/>
    <w:lvl w:ilvl="0" w:tplc="4E8CA63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67C39"/>
    <w:multiLevelType w:val="hybridMultilevel"/>
    <w:tmpl w:val="F684E402"/>
    <w:lvl w:ilvl="0" w:tplc="3782D0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84340F"/>
    <w:multiLevelType w:val="hybridMultilevel"/>
    <w:tmpl w:val="E650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5121CF"/>
    <w:multiLevelType w:val="hybridMultilevel"/>
    <w:tmpl w:val="5148BF1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38341757">
    <w:abstractNumId w:val="38"/>
  </w:num>
  <w:num w:numId="2" w16cid:durableId="702436667">
    <w:abstractNumId w:val="26"/>
  </w:num>
  <w:num w:numId="3" w16cid:durableId="408115447">
    <w:abstractNumId w:val="8"/>
  </w:num>
  <w:num w:numId="4" w16cid:durableId="1747067924">
    <w:abstractNumId w:val="0"/>
  </w:num>
  <w:num w:numId="5" w16cid:durableId="1578132295">
    <w:abstractNumId w:val="24"/>
  </w:num>
  <w:num w:numId="6" w16cid:durableId="1286354927">
    <w:abstractNumId w:val="37"/>
  </w:num>
  <w:num w:numId="7" w16cid:durableId="1718893162">
    <w:abstractNumId w:val="40"/>
  </w:num>
  <w:num w:numId="8" w16cid:durableId="1513372870">
    <w:abstractNumId w:val="30"/>
  </w:num>
  <w:num w:numId="9" w16cid:durableId="1392734999">
    <w:abstractNumId w:val="6"/>
  </w:num>
  <w:num w:numId="10" w16cid:durableId="1474256499">
    <w:abstractNumId w:val="34"/>
  </w:num>
  <w:num w:numId="11" w16cid:durableId="381712672">
    <w:abstractNumId w:val="27"/>
  </w:num>
  <w:num w:numId="12" w16cid:durableId="1930844186">
    <w:abstractNumId w:val="22"/>
  </w:num>
  <w:num w:numId="13" w16cid:durableId="1817916468">
    <w:abstractNumId w:val="29"/>
  </w:num>
  <w:num w:numId="14" w16cid:durableId="1184515183">
    <w:abstractNumId w:val="20"/>
  </w:num>
  <w:num w:numId="15" w16cid:durableId="797573421">
    <w:abstractNumId w:val="3"/>
  </w:num>
  <w:num w:numId="16" w16cid:durableId="1884438751">
    <w:abstractNumId w:val="2"/>
  </w:num>
  <w:num w:numId="17" w16cid:durableId="571936706">
    <w:abstractNumId w:val="35"/>
  </w:num>
  <w:num w:numId="18" w16cid:durableId="287786392">
    <w:abstractNumId w:val="18"/>
  </w:num>
  <w:num w:numId="19" w16cid:durableId="1457220202">
    <w:abstractNumId w:val="11"/>
  </w:num>
  <w:num w:numId="20" w16cid:durableId="1016924897">
    <w:abstractNumId w:val="23"/>
  </w:num>
  <w:num w:numId="21" w16cid:durableId="1717001505">
    <w:abstractNumId w:val="7"/>
  </w:num>
  <w:num w:numId="22" w16cid:durableId="999848453">
    <w:abstractNumId w:val="13"/>
  </w:num>
  <w:num w:numId="23" w16cid:durableId="421680404">
    <w:abstractNumId w:val="15"/>
  </w:num>
  <w:num w:numId="24" w16cid:durableId="993069766">
    <w:abstractNumId w:val="10"/>
  </w:num>
  <w:num w:numId="25" w16cid:durableId="2129158171">
    <w:abstractNumId w:val="21"/>
  </w:num>
  <w:num w:numId="26" w16cid:durableId="1249778357">
    <w:abstractNumId w:val="14"/>
  </w:num>
  <w:num w:numId="27" w16cid:durableId="778916632">
    <w:abstractNumId w:val="16"/>
  </w:num>
  <w:num w:numId="28" w16cid:durableId="292715469">
    <w:abstractNumId w:val="12"/>
  </w:num>
  <w:num w:numId="29" w16cid:durableId="632517517">
    <w:abstractNumId w:val="9"/>
  </w:num>
  <w:num w:numId="30" w16cid:durableId="678388758">
    <w:abstractNumId w:val="39"/>
  </w:num>
  <w:num w:numId="31" w16cid:durableId="568156043">
    <w:abstractNumId w:val="32"/>
  </w:num>
  <w:num w:numId="32" w16cid:durableId="662121797">
    <w:abstractNumId w:val="19"/>
  </w:num>
  <w:num w:numId="33" w16cid:durableId="1965114555">
    <w:abstractNumId w:val="1"/>
  </w:num>
  <w:num w:numId="34" w16cid:durableId="1425110035">
    <w:abstractNumId w:val="4"/>
  </w:num>
  <w:num w:numId="35" w16cid:durableId="787042944">
    <w:abstractNumId w:val="33"/>
  </w:num>
  <w:num w:numId="36" w16cid:durableId="609778028">
    <w:abstractNumId w:val="31"/>
  </w:num>
  <w:num w:numId="37" w16cid:durableId="1997562142">
    <w:abstractNumId w:val="28"/>
  </w:num>
  <w:num w:numId="38" w16cid:durableId="370495374">
    <w:abstractNumId w:val="17"/>
  </w:num>
  <w:num w:numId="39" w16cid:durableId="919481725">
    <w:abstractNumId w:val="5"/>
  </w:num>
  <w:num w:numId="40" w16cid:durableId="1486582212">
    <w:abstractNumId w:val="25"/>
  </w:num>
  <w:num w:numId="41" w16cid:durableId="157870570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drawingGridHorizontalSpacing w:val="105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M7OwNDKyNDA2NrNQ0lEKTi0uzszPAymwrAUArmRnFSwAAAA="/>
  </w:docVars>
  <w:rsids>
    <w:rsidRoot w:val="00B466BA"/>
    <w:rsid w:val="000008D5"/>
    <w:rsid w:val="00001895"/>
    <w:rsid w:val="00002936"/>
    <w:rsid w:val="00004227"/>
    <w:rsid w:val="000047FC"/>
    <w:rsid w:val="00004C72"/>
    <w:rsid w:val="000051D5"/>
    <w:rsid w:val="000055B7"/>
    <w:rsid w:val="0000643D"/>
    <w:rsid w:val="00007E0A"/>
    <w:rsid w:val="00012501"/>
    <w:rsid w:val="00015891"/>
    <w:rsid w:val="00015D75"/>
    <w:rsid w:val="00016408"/>
    <w:rsid w:val="000164DD"/>
    <w:rsid w:val="00016F0F"/>
    <w:rsid w:val="00017728"/>
    <w:rsid w:val="00017968"/>
    <w:rsid w:val="00017A1A"/>
    <w:rsid w:val="000206EE"/>
    <w:rsid w:val="00021697"/>
    <w:rsid w:val="000229FE"/>
    <w:rsid w:val="00023F12"/>
    <w:rsid w:val="00023FB8"/>
    <w:rsid w:val="00023FFC"/>
    <w:rsid w:val="0002489B"/>
    <w:rsid w:val="000259E7"/>
    <w:rsid w:val="00026F7D"/>
    <w:rsid w:val="000305C6"/>
    <w:rsid w:val="000308FA"/>
    <w:rsid w:val="000312A0"/>
    <w:rsid w:val="00031B2B"/>
    <w:rsid w:val="00032979"/>
    <w:rsid w:val="00033D77"/>
    <w:rsid w:val="00034FF1"/>
    <w:rsid w:val="0003636B"/>
    <w:rsid w:val="00036D6D"/>
    <w:rsid w:val="00037089"/>
    <w:rsid w:val="0004025C"/>
    <w:rsid w:val="00041BD7"/>
    <w:rsid w:val="0004270F"/>
    <w:rsid w:val="00044A28"/>
    <w:rsid w:val="00044A97"/>
    <w:rsid w:val="00044D4A"/>
    <w:rsid w:val="0004648E"/>
    <w:rsid w:val="00046698"/>
    <w:rsid w:val="000510AA"/>
    <w:rsid w:val="0005115D"/>
    <w:rsid w:val="0005178F"/>
    <w:rsid w:val="00052271"/>
    <w:rsid w:val="0005369E"/>
    <w:rsid w:val="00055857"/>
    <w:rsid w:val="00055C35"/>
    <w:rsid w:val="00056B07"/>
    <w:rsid w:val="00057F71"/>
    <w:rsid w:val="000602D2"/>
    <w:rsid w:val="0006289C"/>
    <w:rsid w:val="000633AF"/>
    <w:rsid w:val="00063E61"/>
    <w:rsid w:val="00064A2E"/>
    <w:rsid w:val="00066F4F"/>
    <w:rsid w:val="00067BC9"/>
    <w:rsid w:val="00070210"/>
    <w:rsid w:val="0007036C"/>
    <w:rsid w:val="000708E6"/>
    <w:rsid w:val="0007112D"/>
    <w:rsid w:val="000728D3"/>
    <w:rsid w:val="000730DF"/>
    <w:rsid w:val="00074523"/>
    <w:rsid w:val="00074994"/>
    <w:rsid w:val="000759BE"/>
    <w:rsid w:val="00076991"/>
    <w:rsid w:val="00080006"/>
    <w:rsid w:val="00081C98"/>
    <w:rsid w:val="0008707A"/>
    <w:rsid w:val="00087837"/>
    <w:rsid w:val="00087B24"/>
    <w:rsid w:val="00090924"/>
    <w:rsid w:val="00090C90"/>
    <w:rsid w:val="00092F25"/>
    <w:rsid w:val="000951A4"/>
    <w:rsid w:val="00095EB4"/>
    <w:rsid w:val="0009634F"/>
    <w:rsid w:val="000A348E"/>
    <w:rsid w:val="000A4B6D"/>
    <w:rsid w:val="000A56A6"/>
    <w:rsid w:val="000A7959"/>
    <w:rsid w:val="000B2936"/>
    <w:rsid w:val="000B37E4"/>
    <w:rsid w:val="000B455B"/>
    <w:rsid w:val="000B4A6F"/>
    <w:rsid w:val="000B4F68"/>
    <w:rsid w:val="000B630D"/>
    <w:rsid w:val="000B784C"/>
    <w:rsid w:val="000B7ECC"/>
    <w:rsid w:val="000C0830"/>
    <w:rsid w:val="000C0EBD"/>
    <w:rsid w:val="000C19A8"/>
    <w:rsid w:val="000C3FC9"/>
    <w:rsid w:val="000C54E2"/>
    <w:rsid w:val="000C572B"/>
    <w:rsid w:val="000C6211"/>
    <w:rsid w:val="000D07B9"/>
    <w:rsid w:val="000D1C91"/>
    <w:rsid w:val="000D6AD5"/>
    <w:rsid w:val="000E005B"/>
    <w:rsid w:val="000E1D25"/>
    <w:rsid w:val="000E1D35"/>
    <w:rsid w:val="000E3646"/>
    <w:rsid w:val="000E37F0"/>
    <w:rsid w:val="000E4B2E"/>
    <w:rsid w:val="000E5C5E"/>
    <w:rsid w:val="000E62DE"/>
    <w:rsid w:val="000E6608"/>
    <w:rsid w:val="000E7609"/>
    <w:rsid w:val="000E7D45"/>
    <w:rsid w:val="000F0761"/>
    <w:rsid w:val="000F2408"/>
    <w:rsid w:val="000F257E"/>
    <w:rsid w:val="000F2C74"/>
    <w:rsid w:val="000F35E2"/>
    <w:rsid w:val="000F3832"/>
    <w:rsid w:val="000F3B0A"/>
    <w:rsid w:val="000F3C84"/>
    <w:rsid w:val="000F4D54"/>
    <w:rsid w:val="000F598E"/>
    <w:rsid w:val="000F5A64"/>
    <w:rsid w:val="000F6AC9"/>
    <w:rsid w:val="000F6CA0"/>
    <w:rsid w:val="00100DAB"/>
    <w:rsid w:val="00100ECA"/>
    <w:rsid w:val="001024DF"/>
    <w:rsid w:val="00103B9B"/>
    <w:rsid w:val="0010415A"/>
    <w:rsid w:val="001046D7"/>
    <w:rsid w:val="001060DF"/>
    <w:rsid w:val="00110BAA"/>
    <w:rsid w:val="00112561"/>
    <w:rsid w:val="00112B6F"/>
    <w:rsid w:val="001148E1"/>
    <w:rsid w:val="0011559B"/>
    <w:rsid w:val="00116141"/>
    <w:rsid w:val="00116559"/>
    <w:rsid w:val="00116DF1"/>
    <w:rsid w:val="00121EBC"/>
    <w:rsid w:val="00123442"/>
    <w:rsid w:val="001235D5"/>
    <w:rsid w:val="00123FAD"/>
    <w:rsid w:val="001275D9"/>
    <w:rsid w:val="001301B7"/>
    <w:rsid w:val="001302F7"/>
    <w:rsid w:val="00130E14"/>
    <w:rsid w:val="00130F51"/>
    <w:rsid w:val="0013187D"/>
    <w:rsid w:val="001322DF"/>
    <w:rsid w:val="001326B3"/>
    <w:rsid w:val="00133427"/>
    <w:rsid w:val="00133CEB"/>
    <w:rsid w:val="00135482"/>
    <w:rsid w:val="00135A96"/>
    <w:rsid w:val="0013637B"/>
    <w:rsid w:val="001368EB"/>
    <w:rsid w:val="00137C1E"/>
    <w:rsid w:val="00140CE2"/>
    <w:rsid w:val="00141A7B"/>
    <w:rsid w:val="00141E4E"/>
    <w:rsid w:val="0014278D"/>
    <w:rsid w:val="00142C96"/>
    <w:rsid w:val="001435BE"/>
    <w:rsid w:val="0014366D"/>
    <w:rsid w:val="00143915"/>
    <w:rsid w:val="00143E40"/>
    <w:rsid w:val="00144380"/>
    <w:rsid w:val="00145E37"/>
    <w:rsid w:val="00145F2D"/>
    <w:rsid w:val="0015017C"/>
    <w:rsid w:val="00150709"/>
    <w:rsid w:val="00150982"/>
    <w:rsid w:val="00150D4E"/>
    <w:rsid w:val="00152832"/>
    <w:rsid w:val="00154810"/>
    <w:rsid w:val="0015499C"/>
    <w:rsid w:val="00154DAD"/>
    <w:rsid w:val="00156C59"/>
    <w:rsid w:val="0015762A"/>
    <w:rsid w:val="00157E73"/>
    <w:rsid w:val="00160385"/>
    <w:rsid w:val="00161A17"/>
    <w:rsid w:val="00161C2B"/>
    <w:rsid w:val="00163828"/>
    <w:rsid w:val="00163888"/>
    <w:rsid w:val="0016396B"/>
    <w:rsid w:val="00163CD5"/>
    <w:rsid w:val="00163EFB"/>
    <w:rsid w:val="00165FC6"/>
    <w:rsid w:val="00166562"/>
    <w:rsid w:val="0016741D"/>
    <w:rsid w:val="00167759"/>
    <w:rsid w:val="00172FDC"/>
    <w:rsid w:val="00173111"/>
    <w:rsid w:val="00173D56"/>
    <w:rsid w:val="00173E77"/>
    <w:rsid w:val="0017539D"/>
    <w:rsid w:val="00175ABB"/>
    <w:rsid w:val="001766C6"/>
    <w:rsid w:val="00180259"/>
    <w:rsid w:val="00180BA8"/>
    <w:rsid w:val="00180FCE"/>
    <w:rsid w:val="00182DA6"/>
    <w:rsid w:val="0018348F"/>
    <w:rsid w:val="00184560"/>
    <w:rsid w:val="00184664"/>
    <w:rsid w:val="001904B5"/>
    <w:rsid w:val="00190584"/>
    <w:rsid w:val="00190648"/>
    <w:rsid w:val="0019261E"/>
    <w:rsid w:val="00192CC4"/>
    <w:rsid w:val="00194C51"/>
    <w:rsid w:val="00196980"/>
    <w:rsid w:val="001978AB"/>
    <w:rsid w:val="00197933"/>
    <w:rsid w:val="001A0E01"/>
    <w:rsid w:val="001A317B"/>
    <w:rsid w:val="001A4FCB"/>
    <w:rsid w:val="001A5D9C"/>
    <w:rsid w:val="001A63E7"/>
    <w:rsid w:val="001A6FCA"/>
    <w:rsid w:val="001A75A8"/>
    <w:rsid w:val="001A7D8D"/>
    <w:rsid w:val="001B1446"/>
    <w:rsid w:val="001B2E05"/>
    <w:rsid w:val="001B43A9"/>
    <w:rsid w:val="001B4E50"/>
    <w:rsid w:val="001B5337"/>
    <w:rsid w:val="001B5985"/>
    <w:rsid w:val="001B74AE"/>
    <w:rsid w:val="001C1764"/>
    <w:rsid w:val="001C32E0"/>
    <w:rsid w:val="001C503A"/>
    <w:rsid w:val="001C69CD"/>
    <w:rsid w:val="001C6A7D"/>
    <w:rsid w:val="001C7484"/>
    <w:rsid w:val="001C7555"/>
    <w:rsid w:val="001D1089"/>
    <w:rsid w:val="001D1A3D"/>
    <w:rsid w:val="001D1D1E"/>
    <w:rsid w:val="001D357E"/>
    <w:rsid w:val="001D395E"/>
    <w:rsid w:val="001D52BB"/>
    <w:rsid w:val="001D57DE"/>
    <w:rsid w:val="001D59DA"/>
    <w:rsid w:val="001D7376"/>
    <w:rsid w:val="001D799D"/>
    <w:rsid w:val="001D7EE1"/>
    <w:rsid w:val="001E08AD"/>
    <w:rsid w:val="001E1745"/>
    <w:rsid w:val="001E2097"/>
    <w:rsid w:val="001E51F9"/>
    <w:rsid w:val="001E569D"/>
    <w:rsid w:val="001E582F"/>
    <w:rsid w:val="001E6DCD"/>
    <w:rsid w:val="001E6E08"/>
    <w:rsid w:val="001E7A39"/>
    <w:rsid w:val="001E7E54"/>
    <w:rsid w:val="001E7F62"/>
    <w:rsid w:val="001F5A50"/>
    <w:rsid w:val="001F5C46"/>
    <w:rsid w:val="001F69ED"/>
    <w:rsid w:val="001F6B6D"/>
    <w:rsid w:val="001F7F3B"/>
    <w:rsid w:val="00200A43"/>
    <w:rsid w:val="00201461"/>
    <w:rsid w:val="0020292E"/>
    <w:rsid w:val="0020374E"/>
    <w:rsid w:val="002038E7"/>
    <w:rsid w:val="0020500C"/>
    <w:rsid w:val="00205E18"/>
    <w:rsid w:val="002061C9"/>
    <w:rsid w:val="002069AC"/>
    <w:rsid w:val="00206ACD"/>
    <w:rsid w:val="00210F06"/>
    <w:rsid w:val="00211075"/>
    <w:rsid w:val="00212403"/>
    <w:rsid w:val="0021380F"/>
    <w:rsid w:val="00217CDE"/>
    <w:rsid w:val="002205BE"/>
    <w:rsid w:val="002205FF"/>
    <w:rsid w:val="00221D77"/>
    <w:rsid w:val="002230FC"/>
    <w:rsid w:val="00224BC5"/>
    <w:rsid w:val="00225C04"/>
    <w:rsid w:val="002260F6"/>
    <w:rsid w:val="00226779"/>
    <w:rsid w:val="0022796B"/>
    <w:rsid w:val="00230BFF"/>
    <w:rsid w:val="00233239"/>
    <w:rsid w:val="0023570F"/>
    <w:rsid w:val="00235C22"/>
    <w:rsid w:val="00235F5B"/>
    <w:rsid w:val="00236476"/>
    <w:rsid w:val="00240266"/>
    <w:rsid w:val="002406C8"/>
    <w:rsid w:val="00240FC6"/>
    <w:rsid w:val="0024143F"/>
    <w:rsid w:val="00243F4F"/>
    <w:rsid w:val="002441CB"/>
    <w:rsid w:val="00246AC9"/>
    <w:rsid w:val="0024758B"/>
    <w:rsid w:val="00247C53"/>
    <w:rsid w:val="00251436"/>
    <w:rsid w:val="00251D87"/>
    <w:rsid w:val="002521CA"/>
    <w:rsid w:val="00252EB5"/>
    <w:rsid w:val="00254AD7"/>
    <w:rsid w:val="00255116"/>
    <w:rsid w:val="00256DDC"/>
    <w:rsid w:val="002605AE"/>
    <w:rsid w:val="00260E08"/>
    <w:rsid w:val="002618D6"/>
    <w:rsid w:val="00262523"/>
    <w:rsid w:val="00264ABE"/>
    <w:rsid w:val="002656DF"/>
    <w:rsid w:val="00265BC1"/>
    <w:rsid w:val="00270886"/>
    <w:rsid w:val="00273950"/>
    <w:rsid w:val="00274875"/>
    <w:rsid w:val="00277CFE"/>
    <w:rsid w:val="00277D5B"/>
    <w:rsid w:val="002807C5"/>
    <w:rsid w:val="00280D03"/>
    <w:rsid w:val="002810A0"/>
    <w:rsid w:val="00281DA2"/>
    <w:rsid w:val="00282CD2"/>
    <w:rsid w:val="00283533"/>
    <w:rsid w:val="00283DBF"/>
    <w:rsid w:val="00286A30"/>
    <w:rsid w:val="00290D7F"/>
    <w:rsid w:val="00292B14"/>
    <w:rsid w:val="00293258"/>
    <w:rsid w:val="00293511"/>
    <w:rsid w:val="00293A1F"/>
    <w:rsid w:val="00294D2B"/>
    <w:rsid w:val="002975D7"/>
    <w:rsid w:val="002A0545"/>
    <w:rsid w:val="002A1E39"/>
    <w:rsid w:val="002A1EB0"/>
    <w:rsid w:val="002A26FE"/>
    <w:rsid w:val="002A3A42"/>
    <w:rsid w:val="002A3A97"/>
    <w:rsid w:val="002A41CA"/>
    <w:rsid w:val="002A63F4"/>
    <w:rsid w:val="002A707A"/>
    <w:rsid w:val="002B06D9"/>
    <w:rsid w:val="002B06FD"/>
    <w:rsid w:val="002B1520"/>
    <w:rsid w:val="002B48FE"/>
    <w:rsid w:val="002B4BDC"/>
    <w:rsid w:val="002B4EFA"/>
    <w:rsid w:val="002B677B"/>
    <w:rsid w:val="002B67DD"/>
    <w:rsid w:val="002B6C5B"/>
    <w:rsid w:val="002C00EB"/>
    <w:rsid w:val="002C03AF"/>
    <w:rsid w:val="002C2386"/>
    <w:rsid w:val="002C33B0"/>
    <w:rsid w:val="002C382B"/>
    <w:rsid w:val="002C3FB6"/>
    <w:rsid w:val="002C4B48"/>
    <w:rsid w:val="002C4D11"/>
    <w:rsid w:val="002C7E29"/>
    <w:rsid w:val="002D013E"/>
    <w:rsid w:val="002D26C4"/>
    <w:rsid w:val="002D2E71"/>
    <w:rsid w:val="002D394B"/>
    <w:rsid w:val="002D3D0F"/>
    <w:rsid w:val="002D5B20"/>
    <w:rsid w:val="002D5DFF"/>
    <w:rsid w:val="002D610A"/>
    <w:rsid w:val="002D66E0"/>
    <w:rsid w:val="002D6C16"/>
    <w:rsid w:val="002D74FC"/>
    <w:rsid w:val="002E2C85"/>
    <w:rsid w:val="002E3CAC"/>
    <w:rsid w:val="002E43A3"/>
    <w:rsid w:val="002E5EAE"/>
    <w:rsid w:val="002F1959"/>
    <w:rsid w:val="002F1B76"/>
    <w:rsid w:val="002F1F00"/>
    <w:rsid w:val="002F1F80"/>
    <w:rsid w:val="002F3910"/>
    <w:rsid w:val="002F3C5D"/>
    <w:rsid w:val="002F624A"/>
    <w:rsid w:val="002F706E"/>
    <w:rsid w:val="00300C77"/>
    <w:rsid w:val="00300F49"/>
    <w:rsid w:val="00301C1A"/>
    <w:rsid w:val="00301F41"/>
    <w:rsid w:val="00302BE3"/>
    <w:rsid w:val="00302F01"/>
    <w:rsid w:val="00303344"/>
    <w:rsid w:val="00304068"/>
    <w:rsid w:val="00305EC6"/>
    <w:rsid w:val="00311926"/>
    <w:rsid w:val="003119B4"/>
    <w:rsid w:val="00312A29"/>
    <w:rsid w:val="00312AFD"/>
    <w:rsid w:val="00312DC8"/>
    <w:rsid w:val="00317608"/>
    <w:rsid w:val="00317CBC"/>
    <w:rsid w:val="0032146F"/>
    <w:rsid w:val="003225C5"/>
    <w:rsid w:val="003229BD"/>
    <w:rsid w:val="00323436"/>
    <w:rsid w:val="00325047"/>
    <w:rsid w:val="003255F0"/>
    <w:rsid w:val="0032561B"/>
    <w:rsid w:val="00326FFA"/>
    <w:rsid w:val="00327518"/>
    <w:rsid w:val="00327877"/>
    <w:rsid w:val="00330ABC"/>
    <w:rsid w:val="00331BEE"/>
    <w:rsid w:val="003332A6"/>
    <w:rsid w:val="00336EEE"/>
    <w:rsid w:val="00340ABD"/>
    <w:rsid w:val="0034599F"/>
    <w:rsid w:val="00345A85"/>
    <w:rsid w:val="00346534"/>
    <w:rsid w:val="00355B2A"/>
    <w:rsid w:val="00356469"/>
    <w:rsid w:val="0035647D"/>
    <w:rsid w:val="00356608"/>
    <w:rsid w:val="003568F8"/>
    <w:rsid w:val="00364480"/>
    <w:rsid w:val="00366A86"/>
    <w:rsid w:val="00367280"/>
    <w:rsid w:val="00367F3C"/>
    <w:rsid w:val="00372461"/>
    <w:rsid w:val="0037361F"/>
    <w:rsid w:val="00376368"/>
    <w:rsid w:val="003765BB"/>
    <w:rsid w:val="003772B2"/>
    <w:rsid w:val="003778AE"/>
    <w:rsid w:val="00380627"/>
    <w:rsid w:val="00382EB9"/>
    <w:rsid w:val="0038490E"/>
    <w:rsid w:val="00386094"/>
    <w:rsid w:val="0038708A"/>
    <w:rsid w:val="00390869"/>
    <w:rsid w:val="003929F5"/>
    <w:rsid w:val="003939F2"/>
    <w:rsid w:val="003953BB"/>
    <w:rsid w:val="00397411"/>
    <w:rsid w:val="00397FA5"/>
    <w:rsid w:val="003A00A6"/>
    <w:rsid w:val="003A131A"/>
    <w:rsid w:val="003A148C"/>
    <w:rsid w:val="003A22D5"/>
    <w:rsid w:val="003B11F4"/>
    <w:rsid w:val="003B1573"/>
    <w:rsid w:val="003B3C13"/>
    <w:rsid w:val="003B5B88"/>
    <w:rsid w:val="003B5F87"/>
    <w:rsid w:val="003B7002"/>
    <w:rsid w:val="003B70D4"/>
    <w:rsid w:val="003C0C8F"/>
    <w:rsid w:val="003C1088"/>
    <w:rsid w:val="003C32FA"/>
    <w:rsid w:val="003C4183"/>
    <w:rsid w:val="003C4CC4"/>
    <w:rsid w:val="003C57C5"/>
    <w:rsid w:val="003C597D"/>
    <w:rsid w:val="003C59F2"/>
    <w:rsid w:val="003C78CA"/>
    <w:rsid w:val="003D0290"/>
    <w:rsid w:val="003D2681"/>
    <w:rsid w:val="003D3058"/>
    <w:rsid w:val="003D68F3"/>
    <w:rsid w:val="003D701F"/>
    <w:rsid w:val="003D70BC"/>
    <w:rsid w:val="003D7FA2"/>
    <w:rsid w:val="003D7FF2"/>
    <w:rsid w:val="003E0CD0"/>
    <w:rsid w:val="003E1161"/>
    <w:rsid w:val="003E1A05"/>
    <w:rsid w:val="003E2BB5"/>
    <w:rsid w:val="003E38A6"/>
    <w:rsid w:val="003E442A"/>
    <w:rsid w:val="003E4C45"/>
    <w:rsid w:val="003E4E13"/>
    <w:rsid w:val="003E6BA2"/>
    <w:rsid w:val="003E7C0F"/>
    <w:rsid w:val="003F07A3"/>
    <w:rsid w:val="003F257E"/>
    <w:rsid w:val="003F2BCE"/>
    <w:rsid w:val="003F36FF"/>
    <w:rsid w:val="003F397A"/>
    <w:rsid w:val="003F43AC"/>
    <w:rsid w:val="003F52ED"/>
    <w:rsid w:val="003F54A6"/>
    <w:rsid w:val="003F57BC"/>
    <w:rsid w:val="00400FDB"/>
    <w:rsid w:val="00401DF4"/>
    <w:rsid w:val="00404A65"/>
    <w:rsid w:val="00405C9C"/>
    <w:rsid w:val="004061C6"/>
    <w:rsid w:val="004065E3"/>
    <w:rsid w:val="00410358"/>
    <w:rsid w:val="0041083F"/>
    <w:rsid w:val="0041136F"/>
    <w:rsid w:val="00411722"/>
    <w:rsid w:val="00411EE6"/>
    <w:rsid w:val="004134C4"/>
    <w:rsid w:val="004146D4"/>
    <w:rsid w:val="0041578B"/>
    <w:rsid w:val="004167DB"/>
    <w:rsid w:val="00416AB8"/>
    <w:rsid w:val="0042006F"/>
    <w:rsid w:val="004215BA"/>
    <w:rsid w:val="00430C58"/>
    <w:rsid w:val="004363F4"/>
    <w:rsid w:val="00436898"/>
    <w:rsid w:val="004435EF"/>
    <w:rsid w:val="00443A19"/>
    <w:rsid w:val="00443A20"/>
    <w:rsid w:val="004444BD"/>
    <w:rsid w:val="004452D9"/>
    <w:rsid w:val="00446B32"/>
    <w:rsid w:val="004471E6"/>
    <w:rsid w:val="0044740B"/>
    <w:rsid w:val="00447730"/>
    <w:rsid w:val="00447FBA"/>
    <w:rsid w:val="004508B9"/>
    <w:rsid w:val="00452054"/>
    <w:rsid w:val="004534D2"/>
    <w:rsid w:val="00454B46"/>
    <w:rsid w:val="00454BE4"/>
    <w:rsid w:val="00455EBC"/>
    <w:rsid w:val="00456DEB"/>
    <w:rsid w:val="00457665"/>
    <w:rsid w:val="00457C6F"/>
    <w:rsid w:val="00460BFF"/>
    <w:rsid w:val="00460F22"/>
    <w:rsid w:val="004637AB"/>
    <w:rsid w:val="00463F34"/>
    <w:rsid w:val="00465665"/>
    <w:rsid w:val="00467463"/>
    <w:rsid w:val="0046761B"/>
    <w:rsid w:val="00467726"/>
    <w:rsid w:val="00467756"/>
    <w:rsid w:val="004678CC"/>
    <w:rsid w:val="00467BC6"/>
    <w:rsid w:val="004718DA"/>
    <w:rsid w:val="00472C15"/>
    <w:rsid w:val="0047306B"/>
    <w:rsid w:val="004756B4"/>
    <w:rsid w:val="004766DE"/>
    <w:rsid w:val="00481890"/>
    <w:rsid w:val="00482C07"/>
    <w:rsid w:val="004831FC"/>
    <w:rsid w:val="00490710"/>
    <w:rsid w:val="00491A59"/>
    <w:rsid w:val="0049413F"/>
    <w:rsid w:val="0049780B"/>
    <w:rsid w:val="004A0701"/>
    <w:rsid w:val="004A0747"/>
    <w:rsid w:val="004A13DB"/>
    <w:rsid w:val="004A16E4"/>
    <w:rsid w:val="004A496A"/>
    <w:rsid w:val="004A4E48"/>
    <w:rsid w:val="004A5876"/>
    <w:rsid w:val="004A6BA6"/>
    <w:rsid w:val="004B13CA"/>
    <w:rsid w:val="004B1939"/>
    <w:rsid w:val="004B1A99"/>
    <w:rsid w:val="004B5145"/>
    <w:rsid w:val="004B5814"/>
    <w:rsid w:val="004B613B"/>
    <w:rsid w:val="004B7165"/>
    <w:rsid w:val="004C04F8"/>
    <w:rsid w:val="004C1257"/>
    <w:rsid w:val="004C4D99"/>
    <w:rsid w:val="004C5663"/>
    <w:rsid w:val="004C6117"/>
    <w:rsid w:val="004C79D3"/>
    <w:rsid w:val="004D08FC"/>
    <w:rsid w:val="004D0A8A"/>
    <w:rsid w:val="004D0D63"/>
    <w:rsid w:val="004D4F4B"/>
    <w:rsid w:val="004E04B4"/>
    <w:rsid w:val="004E0E28"/>
    <w:rsid w:val="004E4D41"/>
    <w:rsid w:val="004E65AE"/>
    <w:rsid w:val="004F14DA"/>
    <w:rsid w:val="004F1C35"/>
    <w:rsid w:val="004F47BD"/>
    <w:rsid w:val="004F5669"/>
    <w:rsid w:val="004F58E1"/>
    <w:rsid w:val="004F5D50"/>
    <w:rsid w:val="004F6F2A"/>
    <w:rsid w:val="004F7911"/>
    <w:rsid w:val="004F7B11"/>
    <w:rsid w:val="00500CC1"/>
    <w:rsid w:val="00500FCB"/>
    <w:rsid w:val="00501E7F"/>
    <w:rsid w:val="00502C03"/>
    <w:rsid w:val="00504517"/>
    <w:rsid w:val="00505E9A"/>
    <w:rsid w:val="005078AC"/>
    <w:rsid w:val="00507E86"/>
    <w:rsid w:val="00511355"/>
    <w:rsid w:val="00511417"/>
    <w:rsid w:val="00511CBB"/>
    <w:rsid w:val="00514658"/>
    <w:rsid w:val="00515C0F"/>
    <w:rsid w:val="00516A07"/>
    <w:rsid w:val="00516FCA"/>
    <w:rsid w:val="00517EB6"/>
    <w:rsid w:val="005221BC"/>
    <w:rsid w:val="00522EB8"/>
    <w:rsid w:val="00525904"/>
    <w:rsid w:val="00530F25"/>
    <w:rsid w:val="00531E61"/>
    <w:rsid w:val="00532389"/>
    <w:rsid w:val="005327CF"/>
    <w:rsid w:val="0053467C"/>
    <w:rsid w:val="00536E0A"/>
    <w:rsid w:val="0054126C"/>
    <w:rsid w:val="0054300E"/>
    <w:rsid w:val="00543649"/>
    <w:rsid w:val="0054366D"/>
    <w:rsid w:val="00544B54"/>
    <w:rsid w:val="005465E2"/>
    <w:rsid w:val="00547705"/>
    <w:rsid w:val="00547B1F"/>
    <w:rsid w:val="00550163"/>
    <w:rsid w:val="0055058A"/>
    <w:rsid w:val="005515F1"/>
    <w:rsid w:val="00551E4A"/>
    <w:rsid w:val="005528A6"/>
    <w:rsid w:val="00554789"/>
    <w:rsid w:val="0055695A"/>
    <w:rsid w:val="0055772C"/>
    <w:rsid w:val="005579F1"/>
    <w:rsid w:val="00557FD2"/>
    <w:rsid w:val="00560F4E"/>
    <w:rsid w:val="0056150E"/>
    <w:rsid w:val="00561764"/>
    <w:rsid w:val="00561A4C"/>
    <w:rsid w:val="00563341"/>
    <w:rsid w:val="005633D1"/>
    <w:rsid w:val="00570003"/>
    <w:rsid w:val="00570900"/>
    <w:rsid w:val="00570E2F"/>
    <w:rsid w:val="00570E47"/>
    <w:rsid w:val="00572262"/>
    <w:rsid w:val="00573EEA"/>
    <w:rsid w:val="005749BD"/>
    <w:rsid w:val="00575F8A"/>
    <w:rsid w:val="00582BD5"/>
    <w:rsid w:val="00585059"/>
    <w:rsid w:val="00585208"/>
    <w:rsid w:val="00585DF8"/>
    <w:rsid w:val="00586A98"/>
    <w:rsid w:val="005908CD"/>
    <w:rsid w:val="00591E17"/>
    <w:rsid w:val="00592045"/>
    <w:rsid w:val="00592104"/>
    <w:rsid w:val="00592F6C"/>
    <w:rsid w:val="00594663"/>
    <w:rsid w:val="00597302"/>
    <w:rsid w:val="005A09EC"/>
    <w:rsid w:val="005A40C8"/>
    <w:rsid w:val="005A618A"/>
    <w:rsid w:val="005A721D"/>
    <w:rsid w:val="005A75E9"/>
    <w:rsid w:val="005A7A4F"/>
    <w:rsid w:val="005B023B"/>
    <w:rsid w:val="005B09ED"/>
    <w:rsid w:val="005B1BEE"/>
    <w:rsid w:val="005B25CE"/>
    <w:rsid w:val="005B46DC"/>
    <w:rsid w:val="005B4B26"/>
    <w:rsid w:val="005B4FAB"/>
    <w:rsid w:val="005B5B0F"/>
    <w:rsid w:val="005B62C1"/>
    <w:rsid w:val="005B6D87"/>
    <w:rsid w:val="005B7BF5"/>
    <w:rsid w:val="005C0E71"/>
    <w:rsid w:val="005C1BB3"/>
    <w:rsid w:val="005C2213"/>
    <w:rsid w:val="005C33CD"/>
    <w:rsid w:val="005C41B6"/>
    <w:rsid w:val="005C5601"/>
    <w:rsid w:val="005C5CD4"/>
    <w:rsid w:val="005C615D"/>
    <w:rsid w:val="005D1048"/>
    <w:rsid w:val="005D1A53"/>
    <w:rsid w:val="005D1EF5"/>
    <w:rsid w:val="005D3843"/>
    <w:rsid w:val="005D38F1"/>
    <w:rsid w:val="005D5146"/>
    <w:rsid w:val="005D56F6"/>
    <w:rsid w:val="005D6D53"/>
    <w:rsid w:val="005D70EE"/>
    <w:rsid w:val="005E0D61"/>
    <w:rsid w:val="005E1C3B"/>
    <w:rsid w:val="005E2A64"/>
    <w:rsid w:val="005E397C"/>
    <w:rsid w:val="005E6832"/>
    <w:rsid w:val="005F0A8B"/>
    <w:rsid w:val="005F4BEC"/>
    <w:rsid w:val="005F64D8"/>
    <w:rsid w:val="005F689D"/>
    <w:rsid w:val="005F78DE"/>
    <w:rsid w:val="006000E6"/>
    <w:rsid w:val="006003AF"/>
    <w:rsid w:val="00600783"/>
    <w:rsid w:val="00600807"/>
    <w:rsid w:val="006026A0"/>
    <w:rsid w:val="00602962"/>
    <w:rsid w:val="00602F05"/>
    <w:rsid w:val="00604B2D"/>
    <w:rsid w:val="00604D6D"/>
    <w:rsid w:val="00606090"/>
    <w:rsid w:val="00606E91"/>
    <w:rsid w:val="00614BE5"/>
    <w:rsid w:val="006156E2"/>
    <w:rsid w:val="006162FD"/>
    <w:rsid w:val="00617453"/>
    <w:rsid w:val="00620FCC"/>
    <w:rsid w:val="0062184A"/>
    <w:rsid w:val="00621B69"/>
    <w:rsid w:val="00621C90"/>
    <w:rsid w:val="00621FF0"/>
    <w:rsid w:val="00622457"/>
    <w:rsid w:val="006224E3"/>
    <w:rsid w:val="00622C21"/>
    <w:rsid w:val="00624923"/>
    <w:rsid w:val="006262CE"/>
    <w:rsid w:val="0062708F"/>
    <w:rsid w:val="00630309"/>
    <w:rsid w:val="006331EE"/>
    <w:rsid w:val="00633BCD"/>
    <w:rsid w:val="00633C76"/>
    <w:rsid w:val="00633E85"/>
    <w:rsid w:val="00634975"/>
    <w:rsid w:val="00635C44"/>
    <w:rsid w:val="006371ED"/>
    <w:rsid w:val="00637241"/>
    <w:rsid w:val="00640C1B"/>
    <w:rsid w:val="0064339D"/>
    <w:rsid w:val="00645C6D"/>
    <w:rsid w:val="00647985"/>
    <w:rsid w:val="00647A82"/>
    <w:rsid w:val="006508FB"/>
    <w:rsid w:val="0065124F"/>
    <w:rsid w:val="00651A30"/>
    <w:rsid w:val="00653061"/>
    <w:rsid w:val="0065333D"/>
    <w:rsid w:val="00653401"/>
    <w:rsid w:val="00654FE9"/>
    <w:rsid w:val="006550B5"/>
    <w:rsid w:val="00656902"/>
    <w:rsid w:val="006575A2"/>
    <w:rsid w:val="00657B33"/>
    <w:rsid w:val="006614D5"/>
    <w:rsid w:val="00661907"/>
    <w:rsid w:val="00663DBA"/>
    <w:rsid w:val="006664E7"/>
    <w:rsid w:val="0066663F"/>
    <w:rsid w:val="00666B79"/>
    <w:rsid w:val="006670F3"/>
    <w:rsid w:val="00667B9D"/>
    <w:rsid w:val="006704D0"/>
    <w:rsid w:val="0067052B"/>
    <w:rsid w:val="00671D8D"/>
    <w:rsid w:val="00671F78"/>
    <w:rsid w:val="006777E3"/>
    <w:rsid w:val="00677833"/>
    <w:rsid w:val="00680094"/>
    <w:rsid w:val="00686BA0"/>
    <w:rsid w:val="006903BC"/>
    <w:rsid w:val="00692DA3"/>
    <w:rsid w:val="0069350F"/>
    <w:rsid w:val="00694430"/>
    <w:rsid w:val="0069545E"/>
    <w:rsid w:val="006958EB"/>
    <w:rsid w:val="00695E57"/>
    <w:rsid w:val="006967CB"/>
    <w:rsid w:val="006978CC"/>
    <w:rsid w:val="00697928"/>
    <w:rsid w:val="006A06D3"/>
    <w:rsid w:val="006A1243"/>
    <w:rsid w:val="006A1825"/>
    <w:rsid w:val="006A7064"/>
    <w:rsid w:val="006B1141"/>
    <w:rsid w:val="006B1468"/>
    <w:rsid w:val="006B267E"/>
    <w:rsid w:val="006B2765"/>
    <w:rsid w:val="006B4BA7"/>
    <w:rsid w:val="006B53E6"/>
    <w:rsid w:val="006B5FE7"/>
    <w:rsid w:val="006C0898"/>
    <w:rsid w:val="006C46A0"/>
    <w:rsid w:val="006C485F"/>
    <w:rsid w:val="006C6E0C"/>
    <w:rsid w:val="006D0240"/>
    <w:rsid w:val="006D09FF"/>
    <w:rsid w:val="006D3637"/>
    <w:rsid w:val="006E294C"/>
    <w:rsid w:val="006E2AB9"/>
    <w:rsid w:val="006E2ACD"/>
    <w:rsid w:val="006E3969"/>
    <w:rsid w:val="006F031B"/>
    <w:rsid w:val="006F19E4"/>
    <w:rsid w:val="006F26DD"/>
    <w:rsid w:val="006F2E88"/>
    <w:rsid w:val="006F3593"/>
    <w:rsid w:val="006F37B8"/>
    <w:rsid w:val="006F4D89"/>
    <w:rsid w:val="006F6CA5"/>
    <w:rsid w:val="006F75F5"/>
    <w:rsid w:val="006F7FBE"/>
    <w:rsid w:val="00700655"/>
    <w:rsid w:val="00700DA1"/>
    <w:rsid w:val="007019CE"/>
    <w:rsid w:val="007101BF"/>
    <w:rsid w:val="0071079A"/>
    <w:rsid w:val="00710836"/>
    <w:rsid w:val="007114DB"/>
    <w:rsid w:val="007139E0"/>
    <w:rsid w:val="00715323"/>
    <w:rsid w:val="007171A6"/>
    <w:rsid w:val="00720A3A"/>
    <w:rsid w:val="00722280"/>
    <w:rsid w:val="007227BC"/>
    <w:rsid w:val="00723AC6"/>
    <w:rsid w:val="00724518"/>
    <w:rsid w:val="00724E6F"/>
    <w:rsid w:val="00726B00"/>
    <w:rsid w:val="007275E2"/>
    <w:rsid w:val="00727A9D"/>
    <w:rsid w:val="00727BFE"/>
    <w:rsid w:val="00730128"/>
    <w:rsid w:val="00731A37"/>
    <w:rsid w:val="00733726"/>
    <w:rsid w:val="00734128"/>
    <w:rsid w:val="00735D7D"/>
    <w:rsid w:val="007360C9"/>
    <w:rsid w:val="0073613B"/>
    <w:rsid w:val="0073725F"/>
    <w:rsid w:val="00741A28"/>
    <w:rsid w:val="00742D93"/>
    <w:rsid w:val="00742DEB"/>
    <w:rsid w:val="0074304B"/>
    <w:rsid w:val="00744819"/>
    <w:rsid w:val="007470DF"/>
    <w:rsid w:val="00747F99"/>
    <w:rsid w:val="007504DE"/>
    <w:rsid w:val="0075161B"/>
    <w:rsid w:val="00753198"/>
    <w:rsid w:val="00754E78"/>
    <w:rsid w:val="0075756A"/>
    <w:rsid w:val="00757B50"/>
    <w:rsid w:val="007607D6"/>
    <w:rsid w:val="00762B8A"/>
    <w:rsid w:val="00763DA3"/>
    <w:rsid w:val="00767317"/>
    <w:rsid w:val="0076757C"/>
    <w:rsid w:val="0077035B"/>
    <w:rsid w:val="00770A7C"/>
    <w:rsid w:val="007715BC"/>
    <w:rsid w:val="007731E9"/>
    <w:rsid w:val="00773998"/>
    <w:rsid w:val="00774064"/>
    <w:rsid w:val="007740FC"/>
    <w:rsid w:val="007750B5"/>
    <w:rsid w:val="00775913"/>
    <w:rsid w:val="00775ED3"/>
    <w:rsid w:val="007808F8"/>
    <w:rsid w:val="007814AD"/>
    <w:rsid w:val="007837A1"/>
    <w:rsid w:val="00783888"/>
    <w:rsid w:val="007857C4"/>
    <w:rsid w:val="00790435"/>
    <w:rsid w:val="00790C79"/>
    <w:rsid w:val="00790FAD"/>
    <w:rsid w:val="00791E91"/>
    <w:rsid w:val="007930CA"/>
    <w:rsid w:val="00795DE0"/>
    <w:rsid w:val="00796106"/>
    <w:rsid w:val="00797677"/>
    <w:rsid w:val="00797CB0"/>
    <w:rsid w:val="007A0971"/>
    <w:rsid w:val="007A5025"/>
    <w:rsid w:val="007A5340"/>
    <w:rsid w:val="007A5ECF"/>
    <w:rsid w:val="007A5EFD"/>
    <w:rsid w:val="007A6EC8"/>
    <w:rsid w:val="007B064E"/>
    <w:rsid w:val="007B1408"/>
    <w:rsid w:val="007B1925"/>
    <w:rsid w:val="007B2138"/>
    <w:rsid w:val="007B225B"/>
    <w:rsid w:val="007B3437"/>
    <w:rsid w:val="007B52E4"/>
    <w:rsid w:val="007B55C8"/>
    <w:rsid w:val="007B5E44"/>
    <w:rsid w:val="007B6347"/>
    <w:rsid w:val="007B681A"/>
    <w:rsid w:val="007C0E4A"/>
    <w:rsid w:val="007C2DFA"/>
    <w:rsid w:val="007C316A"/>
    <w:rsid w:val="007C3C7F"/>
    <w:rsid w:val="007C537C"/>
    <w:rsid w:val="007C5F93"/>
    <w:rsid w:val="007C6BCE"/>
    <w:rsid w:val="007C706D"/>
    <w:rsid w:val="007D0945"/>
    <w:rsid w:val="007D0B34"/>
    <w:rsid w:val="007D3792"/>
    <w:rsid w:val="007D3FC7"/>
    <w:rsid w:val="007D645B"/>
    <w:rsid w:val="007D7409"/>
    <w:rsid w:val="007D7623"/>
    <w:rsid w:val="007D7E00"/>
    <w:rsid w:val="007E19CB"/>
    <w:rsid w:val="007E2D16"/>
    <w:rsid w:val="007E330E"/>
    <w:rsid w:val="007E3725"/>
    <w:rsid w:val="007E7B03"/>
    <w:rsid w:val="007E7F4E"/>
    <w:rsid w:val="007F366E"/>
    <w:rsid w:val="007F3AE2"/>
    <w:rsid w:val="007F3CD7"/>
    <w:rsid w:val="007F45DD"/>
    <w:rsid w:val="007F6B91"/>
    <w:rsid w:val="007F6C29"/>
    <w:rsid w:val="007F7172"/>
    <w:rsid w:val="007F7319"/>
    <w:rsid w:val="008002BD"/>
    <w:rsid w:val="008009FB"/>
    <w:rsid w:val="00800A95"/>
    <w:rsid w:val="00801791"/>
    <w:rsid w:val="00804558"/>
    <w:rsid w:val="00811AB4"/>
    <w:rsid w:val="00811B8A"/>
    <w:rsid w:val="00812121"/>
    <w:rsid w:val="00812CF6"/>
    <w:rsid w:val="00813D5E"/>
    <w:rsid w:val="0081533A"/>
    <w:rsid w:val="00815CD3"/>
    <w:rsid w:val="00815E76"/>
    <w:rsid w:val="00820E57"/>
    <w:rsid w:val="008211AC"/>
    <w:rsid w:val="008235B0"/>
    <w:rsid w:val="008250FD"/>
    <w:rsid w:val="00825321"/>
    <w:rsid w:val="008260F0"/>
    <w:rsid w:val="00826CBE"/>
    <w:rsid w:val="00827A39"/>
    <w:rsid w:val="00830B8E"/>
    <w:rsid w:val="00833B74"/>
    <w:rsid w:val="00834D43"/>
    <w:rsid w:val="0083520D"/>
    <w:rsid w:val="00837948"/>
    <w:rsid w:val="00837B87"/>
    <w:rsid w:val="008421EE"/>
    <w:rsid w:val="008429FB"/>
    <w:rsid w:val="00844629"/>
    <w:rsid w:val="00846C24"/>
    <w:rsid w:val="00852A3F"/>
    <w:rsid w:val="0085402E"/>
    <w:rsid w:val="008541B1"/>
    <w:rsid w:val="00854381"/>
    <w:rsid w:val="00855596"/>
    <w:rsid w:val="00856D51"/>
    <w:rsid w:val="00857DF1"/>
    <w:rsid w:val="008600EC"/>
    <w:rsid w:val="00862BBA"/>
    <w:rsid w:val="008643F3"/>
    <w:rsid w:val="00864CE4"/>
    <w:rsid w:val="00865C32"/>
    <w:rsid w:val="0087361A"/>
    <w:rsid w:val="00873EBF"/>
    <w:rsid w:val="008741AE"/>
    <w:rsid w:val="00874445"/>
    <w:rsid w:val="00874E2E"/>
    <w:rsid w:val="008763D8"/>
    <w:rsid w:val="0088045B"/>
    <w:rsid w:val="00880A61"/>
    <w:rsid w:val="0088161C"/>
    <w:rsid w:val="00884DEE"/>
    <w:rsid w:val="00885D86"/>
    <w:rsid w:val="00890C12"/>
    <w:rsid w:val="00896A06"/>
    <w:rsid w:val="008A21C0"/>
    <w:rsid w:val="008A3618"/>
    <w:rsid w:val="008A398E"/>
    <w:rsid w:val="008A400D"/>
    <w:rsid w:val="008A6233"/>
    <w:rsid w:val="008B246A"/>
    <w:rsid w:val="008B2F48"/>
    <w:rsid w:val="008B4F30"/>
    <w:rsid w:val="008B6373"/>
    <w:rsid w:val="008B6FAE"/>
    <w:rsid w:val="008B7B6F"/>
    <w:rsid w:val="008C13AB"/>
    <w:rsid w:val="008C4433"/>
    <w:rsid w:val="008C4DDB"/>
    <w:rsid w:val="008C7167"/>
    <w:rsid w:val="008C7743"/>
    <w:rsid w:val="008D0046"/>
    <w:rsid w:val="008D1BDA"/>
    <w:rsid w:val="008D222D"/>
    <w:rsid w:val="008D232B"/>
    <w:rsid w:val="008D5C29"/>
    <w:rsid w:val="008D6368"/>
    <w:rsid w:val="008D68E5"/>
    <w:rsid w:val="008E0222"/>
    <w:rsid w:val="008E041F"/>
    <w:rsid w:val="008E0424"/>
    <w:rsid w:val="008E0F35"/>
    <w:rsid w:val="008E0F6A"/>
    <w:rsid w:val="008E0F85"/>
    <w:rsid w:val="008E1BCA"/>
    <w:rsid w:val="008E267F"/>
    <w:rsid w:val="008E360D"/>
    <w:rsid w:val="008E423A"/>
    <w:rsid w:val="008E4C1A"/>
    <w:rsid w:val="008F02F7"/>
    <w:rsid w:val="008F13A3"/>
    <w:rsid w:val="008F1873"/>
    <w:rsid w:val="008F2159"/>
    <w:rsid w:val="008F2864"/>
    <w:rsid w:val="008F315C"/>
    <w:rsid w:val="008F69BC"/>
    <w:rsid w:val="00900A34"/>
    <w:rsid w:val="00902A7B"/>
    <w:rsid w:val="009033F6"/>
    <w:rsid w:val="0090374A"/>
    <w:rsid w:val="00905ECF"/>
    <w:rsid w:val="00905ED2"/>
    <w:rsid w:val="00905EE7"/>
    <w:rsid w:val="00910AEF"/>
    <w:rsid w:val="00911AB6"/>
    <w:rsid w:val="00912AE0"/>
    <w:rsid w:val="00913C8F"/>
    <w:rsid w:val="00914FE0"/>
    <w:rsid w:val="00915A99"/>
    <w:rsid w:val="00916B2B"/>
    <w:rsid w:val="0091710F"/>
    <w:rsid w:val="00917110"/>
    <w:rsid w:val="009201FD"/>
    <w:rsid w:val="00921962"/>
    <w:rsid w:val="00924EA7"/>
    <w:rsid w:val="00925BB0"/>
    <w:rsid w:val="00927A84"/>
    <w:rsid w:val="009305A7"/>
    <w:rsid w:val="00930F54"/>
    <w:rsid w:val="00932DC7"/>
    <w:rsid w:val="009330F3"/>
    <w:rsid w:val="00933DE2"/>
    <w:rsid w:val="00934861"/>
    <w:rsid w:val="0093640B"/>
    <w:rsid w:val="009372C0"/>
    <w:rsid w:val="009377F7"/>
    <w:rsid w:val="009401BE"/>
    <w:rsid w:val="00943A4A"/>
    <w:rsid w:val="0094417F"/>
    <w:rsid w:val="009445E1"/>
    <w:rsid w:val="00944BCB"/>
    <w:rsid w:val="0094588D"/>
    <w:rsid w:val="00946222"/>
    <w:rsid w:val="0094679D"/>
    <w:rsid w:val="00947244"/>
    <w:rsid w:val="009546F8"/>
    <w:rsid w:val="00954B42"/>
    <w:rsid w:val="00955248"/>
    <w:rsid w:val="00955397"/>
    <w:rsid w:val="00956583"/>
    <w:rsid w:val="00956962"/>
    <w:rsid w:val="00956A5F"/>
    <w:rsid w:val="009576EE"/>
    <w:rsid w:val="00957AA3"/>
    <w:rsid w:val="00960076"/>
    <w:rsid w:val="009635DB"/>
    <w:rsid w:val="009636E5"/>
    <w:rsid w:val="00970E4E"/>
    <w:rsid w:val="00970E8C"/>
    <w:rsid w:val="00972796"/>
    <w:rsid w:val="00973495"/>
    <w:rsid w:val="0097367A"/>
    <w:rsid w:val="009766CA"/>
    <w:rsid w:val="00976B7E"/>
    <w:rsid w:val="009771F0"/>
    <w:rsid w:val="009801D0"/>
    <w:rsid w:val="00980723"/>
    <w:rsid w:val="00981BFD"/>
    <w:rsid w:val="00981C70"/>
    <w:rsid w:val="00983A13"/>
    <w:rsid w:val="0098511A"/>
    <w:rsid w:val="009856D5"/>
    <w:rsid w:val="0098636D"/>
    <w:rsid w:val="00986527"/>
    <w:rsid w:val="00990E89"/>
    <w:rsid w:val="009911B9"/>
    <w:rsid w:val="0099206A"/>
    <w:rsid w:val="00992451"/>
    <w:rsid w:val="00993233"/>
    <w:rsid w:val="00993B60"/>
    <w:rsid w:val="00993EA9"/>
    <w:rsid w:val="00994EAE"/>
    <w:rsid w:val="009A069C"/>
    <w:rsid w:val="009A0830"/>
    <w:rsid w:val="009A1306"/>
    <w:rsid w:val="009A1BA8"/>
    <w:rsid w:val="009A30BD"/>
    <w:rsid w:val="009A3FEB"/>
    <w:rsid w:val="009A41DF"/>
    <w:rsid w:val="009A43F5"/>
    <w:rsid w:val="009A563D"/>
    <w:rsid w:val="009A5EC2"/>
    <w:rsid w:val="009A68EC"/>
    <w:rsid w:val="009A6DC0"/>
    <w:rsid w:val="009A73C4"/>
    <w:rsid w:val="009B0F74"/>
    <w:rsid w:val="009B1276"/>
    <w:rsid w:val="009B256D"/>
    <w:rsid w:val="009B64BC"/>
    <w:rsid w:val="009B69B1"/>
    <w:rsid w:val="009B7BDB"/>
    <w:rsid w:val="009C1A70"/>
    <w:rsid w:val="009C3373"/>
    <w:rsid w:val="009C3A2F"/>
    <w:rsid w:val="009C3BE2"/>
    <w:rsid w:val="009C4420"/>
    <w:rsid w:val="009C62F4"/>
    <w:rsid w:val="009C71F9"/>
    <w:rsid w:val="009C7901"/>
    <w:rsid w:val="009D589C"/>
    <w:rsid w:val="009D693F"/>
    <w:rsid w:val="009D6DC9"/>
    <w:rsid w:val="009D7904"/>
    <w:rsid w:val="009E0C13"/>
    <w:rsid w:val="009E0E34"/>
    <w:rsid w:val="009E5A4F"/>
    <w:rsid w:val="009E6193"/>
    <w:rsid w:val="009E643D"/>
    <w:rsid w:val="009E6FCD"/>
    <w:rsid w:val="009E7FBC"/>
    <w:rsid w:val="009F0475"/>
    <w:rsid w:val="009F2892"/>
    <w:rsid w:val="009F304D"/>
    <w:rsid w:val="009F5171"/>
    <w:rsid w:val="009F710E"/>
    <w:rsid w:val="009F73A0"/>
    <w:rsid w:val="00A020AF"/>
    <w:rsid w:val="00A025B1"/>
    <w:rsid w:val="00A028A7"/>
    <w:rsid w:val="00A033E8"/>
    <w:rsid w:val="00A04582"/>
    <w:rsid w:val="00A04658"/>
    <w:rsid w:val="00A06871"/>
    <w:rsid w:val="00A07366"/>
    <w:rsid w:val="00A07397"/>
    <w:rsid w:val="00A077CF"/>
    <w:rsid w:val="00A10ED4"/>
    <w:rsid w:val="00A1323E"/>
    <w:rsid w:val="00A13BE6"/>
    <w:rsid w:val="00A157D6"/>
    <w:rsid w:val="00A15C33"/>
    <w:rsid w:val="00A17015"/>
    <w:rsid w:val="00A22F24"/>
    <w:rsid w:val="00A23457"/>
    <w:rsid w:val="00A235BF"/>
    <w:rsid w:val="00A240DB"/>
    <w:rsid w:val="00A24161"/>
    <w:rsid w:val="00A25BFD"/>
    <w:rsid w:val="00A26600"/>
    <w:rsid w:val="00A26F32"/>
    <w:rsid w:val="00A30549"/>
    <w:rsid w:val="00A3183C"/>
    <w:rsid w:val="00A31F64"/>
    <w:rsid w:val="00A32ABE"/>
    <w:rsid w:val="00A33613"/>
    <w:rsid w:val="00A338FA"/>
    <w:rsid w:val="00A34FCD"/>
    <w:rsid w:val="00A4154F"/>
    <w:rsid w:val="00A427BE"/>
    <w:rsid w:val="00A42FEF"/>
    <w:rsid w:val="00A43DB9"/>
    <w:rsid w:val="00A443A8"/>
    <w:rsid w:val="00A45E2D"/>
    <w:rsid w:val="00A4632A"/>
    <w:rsid w:val="00A47FF3"/>
    <w:rsid w:val="00A52B84"/>
    <w:rsid w:val="00A53D1B"/>
    <w:rsid w:val="00A53EB9"/>
    <w:rsid w:val="00A54711"/>
    <w:rsid w:val="00A54753"/>
    <w:rsid w:val="00A568AD"/>
    <w:rsid w:val="00A577F7"/>
    <w:rsid w:val="00A646B9"/>
    <w:rsid w:val="00A6562F"/>
    <w:rsid w:val="00A67550"/>
    <w:rsid w:val="00A67FBB"/>
    <w:rsid w:val="00A701C0"/>
    <w:rsid w:val="00A716B0"/>
    <w:rsid w:val="00A71D2E"/>
    <w:rsid w:val="00A72E77"/>
    <w:rsid w:val="00A72F1C"/>
    <w:rsid w:val="00A73BB1"/>
    <w:rsid w:val="00A73C2D"/>
    <w:rsid w:val="00A74D33"/>
    <w:rsid w:val="00A7576F"/>
    <w:rsid w:val="00A75B74"/>
    <w:rsid w:val="00A75B83"/>
    <w:rsid w:val="00A76D40"/>
    <w:rsid w:val="00A77F09"/>
    <w:rsid w:val="00A8111E"/>
    <w:rsid w:val="00A81ECC"/>
    <w:rsid w:val="00A82096"/>
    <w:rsid w:val="00A842E1"/>
    <w:rsid w:val="00A85DBA"/>
    <w:rsid w:val="00A864FB"/>
    <w:rsid w:val="00A86CC0"/>
    <w:rsid w:val="00A87E21"/>
    <w:rsid w:val="00A9095F"/>
    <w:rsid w:val="00A90CC7"/>
    <w:rsid w:val="00A917DD"/>
    <w:rsid w:val="00A923B1"/>
    <w:rsid w:val="00A937BD"/>
    <w:rsid w:val="00A95926"/>
    <w:rsid w:val="00A966F6"/>
    <w:rsid w:val="00A968F1"/>
    <w:rsid w:val="00AA0551"/>
    <w:rsid w:val="00AA0A65"/>
    <w:rsid w:val="00AA11FF"/>
    <w:rsid w:val="00AA152A"/>
    <w:rsid w:val="00AA4A40"/>
    <w:rsid w:val="00AA4FD5"/>
    <w:rsid w:val="00AA5504"/>
    <w:rsid w:val="00AA71BF"/>
    <w:rsid w:val="00AA73DC"/>
    <w:rsid w:val="00AB307F"/>
    <w:rsid w:val="00AB356F"/>
    <w:rsid w:val="00AB4178"/>
    <w:rsid w:val="00AB4856"/>
    <w:rsid w:val="00AB4C21"/>
    <w:rsid w:val="00AB5041"/>
    <w:rsid w:val="00AB5D3F"/>
    <w:rsid w:val="00AB62CC"/>
    <w:rsid w:val="00AB6989"/>
    <w:rsid w:val="00AC08CA"/>
    <w:rsid w:val="00AC105B"/>
    <w:rsid w:val="00AC4EA7"/>
    <w:rsid w:val="00AC5D23"/>
    <w:rsid w:val="00AD06D7"/>
    <w:rsid w:val="00AD2C39"/>
    <w:rsid w:val="00AD4297"/>
    <w:rsid w:val="00AD4730"/>
    <w:rsid w:val="00AD53B9"/>
    <w:rsid w:val="00AD6815"/>
    <w:rsid w:val="00AD68B5"/>
    <w:rsid w:val="00AD7B67"/>
    <w:rsid w:val="00AD7BC0"/>
    <w:rsid w:val="00AE0349"/>
    <w:rsid w:val="00AE080A"/>
    <w:rsid w:val="00AE0B68"/>
    <w:rsid w:val="00AE0FF2"/>
    <w:rsid w:val="00AE287F"/>
    <w:rsid w:val="00AE2881"/>
    <w:rsid w:val="00AE3D2A"/>
    <w:rsid w:val="00AE409F"/>
    <w:rsid w:val="00AE4750"/>
    <w:rsid w:val="00AE5724"/>
    <w:rsid w:val="00AE77E1"/>
    <w:rsid w:val="00AF0D4D"/>
    <w:rsid w:val="00AF13EA"/>
    <w:rsid w:val="00AF3D3C"/>
    <w:rsid w:val="00AF5176"/>
    <w:rsid w:val="00AF57EB"/>
    <w:rsid w:val="00B00B78"/>
    <w:rsid w:val="00B0150F"/>
    <w:rsid w:val="00B03567"/>
    <w:rsid w:val="00B06DD2"/>
    <w:rsid w:val="00B10208"/>
    <w:rsid w:val="00B114E8"/>
    <w:rsid w:val="00B13E5B"/>
    <w:rsid w:val="00B1401C"/>
    <w:rsid w:val="00B14100"/>
    <w:rsid w:val="00B1577F"/>
    <w:rsid w:val="00B15C6B"/>
    <w:rsid w:val="00B16D14"/>
    <w:rsid w:val="00B22C17"/>
    <w:rsid w:val="00B25D24"/>
    <w:rsid w:val="00B25EDA"/>
    <w:rsid w:val="00B2728F"/>
    <w:rsid w:val="00B2797D"/>
    <w:rsid w:val="00B30E30"/>
    <w:rsid w:val="00B3418E"/>
    <w:rsid w:val="00B374F2"/>
    <w:rsid w:val="00B41DB2"/>
    <w:rsid w:val="00B42424"/>
    <w:rsid w:val="00B42AB5"/>
    <w:rsid w:val="00B42B91"/>
    <w:rsid w:val="00B42CBD"/>
    <w:rsid w:val="00B42EA1"/>
    <w:rsid w:val="00B43185"/>
    <w:rsid w:val="00B43E83"/>
    <w:rsid w:val="00B466BA"/>
    <w:rsid w:val="00B46A0D"/>
    <w:rsid w:val="00B52A4F"/>
    <w:rsid w:val="00B5394F"/>
    <w:rsid w:val="00B53A38"/>
    <w:rsid w:val="00B55BB5"/>
    <w:rsid w:val="00B60869"/>
    <w:rsid w:val="00B61E72"/>
    <w:rsid w:val="00B62275"/>
    <w:rsid w:val="00B63133"/>
    <w:rsid w:val="00B65EFE"/>
    <w:rsid w:val="00B67CFF"/>
    <w:rsid w:val="00B7061E"/>
    <w:rsid w:val="00B71D8A"/>
    <w:rsid w:val="00B736A3"/>
    <w:rsid w:val="00B73B25"/>
    <w:rsid w:val="00B74E70"/>
    <w:rsid w:val="00B75949"/>
    <w:rsid w:val="00B77FCA"/>
    <w:rsid w:val="00B80326"/>
    <w:rsid w:val="00B806CF"/>
    <w:rsid w:val="00B81803"/>
    <w:rsid w:val="00B83352"/>
    <w:rsid w:val="00B854D8"/>
    <w:rsid w:val="00B85A04"/>
    <w:rsid w:val="00B8633F"/>
    <w:rsid w:val="00B86ECE"/>
    <w:rsid w:val="00B872E9"/>
    <w:rsid w:val="00B878AD"/>
    <w:rsid w:val="00B87E70"/>
    <w:rsid w:val="00B910E4"/>
    <w:rsid w:val="00B92AB1"/>
    <w:rsid w:val="00B92E16"/>
    <w:rsid w:val="00B92ECD"/>
    <w:rsid w:val="00B959E3"/>
    <w:rsid w:val="00B96059"/>
    <w:rsid w:val="00B97907"/>
    <w:rsid w:val="00BA0C75"/>
    <w:rsid w:val="00BA11F4"/>
    <w:rsid w:val="00BA2521"/>
    <w:rsid w:val="00BA2672"/>
    <w:rsid w:val="00BA5B7C"/>
    <w:rsid w:val="00BA6708"/>
    <w:rsid w:val="00BA74D7"/>
    <w:rsid w:val="00BB0CEB"/>
    <w:rsid w:val="00BB274D"/>
    <w:rsid w:val="00BB2CA0"/>
    <w:rsid w:val="00BB485F"/>
    <w:rsid w:val="00BB7086"/>
    <w:rsid w:val="00BB76BB"/>
    <w:rsid w:val="00BB77E3"/>
    <w:rsid w:val="00BC0FDB"/>
    <w:rsid w:val="00BC11C6"/>
    <w:rsid w:val="00BC2980"/>
    <w:rsid w:val="00BC4588"/>
    <w:rsid w:val="00BC4669"/>
    <w:rsid w:val="00BC4ED8"/>
    <w:rsid w:val="00BC563D"/>
    <w:rsid w:val="00BC7006"/>
    <w:rsid w:val="00BC7D1B"/>
    <w:rsid w:val="00BD0AC4"/>
    <w:rsid w:val="00BD199C"/>
    <w:rsid w:val="00BD2916"/>
    <w:rsid w:val="00BD4007"/>
    <w:rsid w:val="00BD51CD"/>
    <w:rsid w:val="00BD6C4E"/>
    <w:rsid w:val="00BE0E80"/>
    <w:rsid w:val="00BE21C3"/>
    <w:rsid w:val="00BE2818"/>
    <w:rsid w:val="00BE2969"/>
    <w:rsid w:val="00BE356C"/>
    <w:rsid w:val="00BE3C99"/>
    <w:rsid w:val="00BE3F79"/>
    <w:rsid w:val="00BE5212"/>
    <w:rsid w:val="00BE5B42"/>
    <w:rsid w:val="00BE6356"/>
    <w:rsid w:val="00BE6568"/>
    <w:rsid w:val="00BE68BC"/>
    <w:rsid w:val="00BE7263"/>
    <w:rsid w:val="00BF087F"/>
    <w:rsid w:val="00BF095A"/>
    <w:rsid w:val="00BF0A99"/>
    <w:rsid w:val="00BF275B"/>
    <w:rsid w:val="00BF6F6D"/>
    <w:rsid w:val="00C00B70"/>
    <w:rsid w:val="00C01004"/>
    <w:rsid w:val="00C020A8"/>
    <w:rsid w:val="00C034AD"/>
    <w:rsid w:val="00C03DBA"/>
    <w:rsid w:val="00C0575B"/>
    <w:rsid w:val="00C06266"/>
    <w:rsid w:val="00C10C14"/>
    <w:rsid w:val="00C10DC5"/>
    <w:rsid w:val="00C11474"/>
    <w:rsid w:val="00C11EDF"/>
    <w:rsid w:val="00C13B01"/>
    <w:rsid w:val="00C15CEA"/>
    <w:rsid w:val="00C16013"/>
    <w:rsid w:val="00C1686E"/>
    <w:rsid w:val="00C16E6E"/>
    <w:rsid w:val="00C1771F"/>
    <w:rsid w:val="00C20235"/>
    <w:rsid w:val="00C20888"/>
    <w:rsid w:val="00C209DA"/>
    <w:rsid w:val="00C20C69"/>
    <w:rsid w:val="00C20CF4"/>
    <w:rsid w:val="00C22E5C"/>
    <w:rsid w:val="00C24BE5"/>
    <w:rsid w:val="00C261BE"/>
    <w:rsid w:val="00C26AFA"/>
    <w:rsid w:val="00C26CC5"/>
    <w:rsid w:val="00C27114"/>
    <w:rsid w:val="00C3049E"/>
    <w:rsid w:val="00C31A13"/>
    <w:rsid w:val="00C32D7B"/>
    <w:rsid w:val="00C346A8"/>
    <w:rsid w:val="00C35AFD"/>
    <w:rsid w:val="00C36666"/>
    <w:rsid w:val="00C40138"/>
    <w:rsid w:val="00C403AD"/>
    <w:rsid w:val="00C43FC9"/>
    <w:rsid w:val="00C44C40"/>
    <w:rsid w:val="00C452D8"/>
    <w:rsid w:val="00C45DC0"/>
    <w:rsid w:val="00C471EF"/>
    <w:rsid w:val="00C509DF"/>
    <w:rsid w:val="00C50D61"/>
    <w:rsid w:val="00C521EF"/>
    <w:rsid w:val="00C538E7"/>
    <w:rsid w:val="00C54296"/>
    <w:rsid w:val="00C54DBD"/>
    <w:rsid w:val="00C55731"/>
    <w:rsid w:val="00C55847"/>
    <w:rsid w:val="00C563F8"/>
    <w:rsid w:val="00C56433"/>
    <w:rsid w:val="00C60A45"/>
    <w:rsid w:val="00C623D7"/>
    <w:rsid w:val="00C64995"/>
    <w:rsid w:val="00C65EFE"/>
    <w:rsid w:val="00C70BC8"/>
    <w:rsid w:val="00C716D0"/>
    <w:rsid w:val="00C7198F"/>
    <w:rsid w:val="00C71CBF"/>
    <w:rsid w:val="00C7266D"/>
    <w:rsid w:val="00C72F5F"/>
    <w:rsid w:val="00C7690E"/>
    <w:rsid w:val="00C80BC2"/>
    <w:rsid w:val="00C83095"/>
    <w:rsid w:val="00C8399D"/>
    <w:rsid w:val="00C849ED"/>
    <w:rsid w:val="00C8669C"/>
    <w:rsid w:val="00C871B6"/>
    <w:rsid w:val="00C926D4"/>
    <w:rsid w:val="00C93ECE"/>
    <w:rsid w:val="00C94484"/>
    <w:rsid w:val="00C94658"/>
    <w:rsid w:val="00C94BD5"/>
    <w:rsid w:val="00C972D4"/>
    <w:rsid w:val="00CA0963"/>
    <w:rsid w:val="00CA1EFD"/>
    <w:rsid w:val="00CA5BEC"/>
    <w:rsid w:val="00CA5E65"/>
    <w:rsid w:val="00CA681B"/>
    <w:rsid w:val="00CA788C"/>
    <w:rsid w:val="00CA7E87"/>
    <w:rsid w:val="00CA7FAD"/>
    <w:rsid w:val="00CB004B"/>
    <w:rsid w:val="00CB02ED"/>
    <w:rsid w:val="00CB09EF"/>
    <w:rsid w:val="00CB1174"/>
    <w:rsid w:val="00CB2B7D"/>
    <w:rsid w:val="00CB3030"/>
    <w:rsid w:val="00CB3366"/>
    <w:rsid w:val="00CB36ED"/>
    <w:rsid w:val="00CB3B4B"/>
    <w:rsid w:val="00CB4464"/>
    <w:rsid w:val="00CB5469"/>
    <w:rsid w:val="00CB5656"/>
    <w:rsid w:val="00CB6D68"/>
    <w:rsid w:val="00CC1055"/>
    <w:rsid w:val="00CC2365"/>
    <w:rsid w:val="00CC361A"/>
    <w:rsid w:val="00CC369F"/>
    <w:rsid w:val="00CC73EC"/>
    <w:rsid w:val="00CD07FE"/>
    <w:rsid w:val="00CD3A5C"/>
    <w:rsid w:val="00CD3DF6"/>
    <w:rsid w:val="00CD4015"/>
    <w:rsid w:val="00CD410A"/>
    <w:rsid w:val="00CD567F"/>
    <w:rsid w:val="00CE4104"/>
    <w:rsid w:val="00CE4F12"/>
    <w:rsid w:val="00CE50BF"/>
    <w:rsid w:val="00CE514B"/>
    <w:rsid w:val="00CE5C62"/>
    <w:rsid w:val="00CE685B"/>
    <w:rsid w:val="00CE70C6"/>
    <w:rsid w:val="00CE7BE8"/>
    <w:rsid w:val="00CF1F6E"/>
    <w:rsid w:val="00CF2AAF"/>
    <w:rsid w:val="00CF453D"/>
    <w:rsid w:val="00CF4A8B"/>
    <w:rsid w:val="00CF5A66"/>
    <w:rsid w:val="00CF61D1"/>
    <w:rsid w:val="00CF65C3"/>
    <w:rsid w:val="00CF6834"/>
    <w:rsid w:val="00D0259E"/>
    <w:rsid w:val="00D026E7"/>
    <w:rsid w:val="00D03F93"/>
    <w:rsid w:val="00D04CCF"/>
    <w:rsid w:val="00D04FC6"/>
    <w:rsid w:val="00D0637B"/>
    <w:rsid w:val="00D1249A"/>
    <w:rsid w:val="00D131AD"/>
    <w:rsid w:val="00D148CC"/>
    <w:rsid w:val="00D16760"/>
    <w:rsid w:val="00D17520"/>
    <w:rsid w:val="00D1791A"/>
    <w:rsid w:val="00D17CB1"/>
    <w:rsid w:val="00D215FE"/>
    <w:rsid w:val="00D2187D"/>
    <w:rsid w:val="00D21A0A"/>
    <w:rsid w:val="00D22560"/>
    <w:rsid w:val="00D22EA2"/>
    <w:rsid w:val="00D24218"/>
    <w:rsid w:val="00D257C8"/>
    <w:rsid w:val="00D25FD8"/>
    <w:rsid w:val="00D263C8"/>
    <w:rsid w:val="00D33BFE"/>
    <w:rsid w:val="00D3504F"/>
    <w:rsid w:val="00D352BE"/>
    <w:rsid w:val="00D3558B"/>
    <w:rsid w:val="00D358AE"/>
    <w:rsid w:val="00D35E4F"/>
    <w:rsid w:val="00D42AD1"/>
    <w:rsid w:val="00D4412E"/>
    <w:rsid w:val="00D450D9"/>
    <w:rsid w:val="00D46C37"/>
    <w:rsid w:val="00D4789E"/>
    <w:rsid w:val="00D47D03"/>
    <w:rsid w:val="00D47F48"/>
    <w:rsid w:val="00D5002E"/>
    <w:rsid w:val="00D513B0"/>
    <w:rsid w:val="00D54A61"/>
    <w:rsid w:val="00D55177"/>
    <w:rsid w:val="00D554FA"/>
    <w:rsid w:val="00D56088"/>
    <w:rsid w:val="00D56593"/>
    <w:rsid w:val="00D60AEB"/>
    <w:rsid w:val="00D627FC"/>
    <w:rsid w:val="00D636B7"/>
    <w:rsid w:val="00D661F7"/>
    <w:rsid w:val="00D67C35"/>
    <w:rsid w:val="00D71346"/>
    <w:rsid w:val="00D71BF9"/>
    <w:rsid w:val="00D71C91"/>
    <w:rsid w:val="00D71D30"/>
    <w:rsid w:val="00D71E25"/>
    <w:rsid w:val="00D7346E"/>
    <w:rsid w:val="00D74D40"/>
    <w:rsid w:val="00D7511C"/>
    <w:rsid w:val="00D802E4"/>
    <w:rsid w:val="00D81A11"/>
    <w:rsid w:val="00D85438"/>
    <w:rsid w:val="00D86A43"/>
    <w:rsid w:val="00D86CDA"/>
    <w:rsid w:val="00D8742E"/>
    <w:rsid w:val="00D90BCD"/>
    <w:rsid w:val="00D91082"/>
    <w:rsid w:val="00D91E8F"/>
    <w:rsid w:val="00D93068"/>
    <w:rsid w:val="00D93203"/>
    <w:rsid w:val="00D94ACD"/>
    <w:rsid w:val="00D97095"/>
    <w:rsid w:val="00D97EAE"/>
    <w:rsid w:val="00DA0F56"/>
    <w:rsid w:val="00DA28C7"/>
    <w:rsid w:val="00DA2BC6"/>
    <w:rsid w:val="00DA2F73"/>
    <w:rsid w:val="00DA3C67"/>
    <w:rsid w:val="00DA464C"/>
    <w:rsid w:val="00DA5D3E"/>
    <w:rsid w:val="00DA657A"/>
    <w:rsid w:val="00DA6ADE"/>
    <w:rsid w:val="00DB0B06"/>
    <w:rsid w:val="00DB17CF"/>
    <w:rsid w:val="00DB228D"/>
    <w:rsid w:val="00DB48D9"/>
    <w:rsid w:val="00DB4ABA"/>
    <w:rsid w:val="00DB5ADB"/>
    <w:rsid w:val="00DB65E5"/>
    <w:rsid w:val="00DB76DC"/>
    <w:rsid w:val="00DB7A2E"/>
    <w:rsid w:val="00DC0F94"/>
    <w:rsid w:val="00DC10C3"/>
    <w:rsid w:val="00DC36B8"/>
    <w:rsid w:val="00DC3DAE"/>
    <w:rsid w:val="00DC4FCB"/>
    <w:rsid w:val="00DC5634"/>
    <w:rsid w:val="00DC7503"/>
    <w:rsid w:val="00DD0495"/>
    <w:rsid w:val="00DD2953"/>
    <w:rsid w:val="00DD4038"/>
    <w:rsid w:val="00DD4650"/>
    <w:rsid w:val="00DD63E6"/>
    <w:rsid w:val="00DD6FF4"/>
    <w:rsid w:val="00DD72D1"/>
    <w:rsid w:val="00DD7795"/>
    <w:rsid w:val="00DE030F"/>
    <w:rsid w:val="00DE07BE"/>
    <w:rsid w:val="00DE0BC1"/>
    <w:rsid w:val="00DE17B4"/>
    <w:rsid w:val="00DE1D7E"/>
    <w:rsid w:val="00DE1DAB"/>
    <w:rsid w:val="00DE2651"/>
    <w:rsid w:val="00DE43D9"/>
    <w:rsid w:val="00DE52D6"/>
    <w:rsid w:val="00DF1A6A"/>
    <w:rsid w:val="00DF3FA6"/>
    <w:rsid w:val="00DF6E23"/>
    <w:rsid w:val="00E0119E"/>
    <w:rsid w:val="00E0327A"/>
    <w:rsid w:val="00E03C34"/>
    <w:rsid w:val="00E060C4"/>
    <w:rsid w:val="00E0685F"/>
    <w:rsid w:val="00E11175"/>
    <w:rsid w:val="00E124D3"/>
    <w:rsid w:val="00E127DC"/>
    <w:rsid w:val="00E127E4"/>
    <w:rsid w:val="00E21AAA"/>
    <w:rsid w:val="00E222FC"/>
    <w:rsid w:val="00E22D2F"/>
    <w:rsid w:val="00E247B5"/>
    <w:rsid w:val="00E25BC7"/>
    <w:rsid w:val="00E25D01"/>
    <w:rsid w:val="00E2638E"/>
    <w:rsid w:val="00E27AA6"/>
    <w:rsid w:val="00E27AFC"/>
    <w:rsid w:val="00E3065C"/>
    <w:rsid w:val="00E30D34"/>
    <w:rsid w:val="00E31A99"/>
    <w:rsid w:val="00E32F10"/>
    <w:rsid w:val="00E32FF6"/>
    <w:rsid w:val="00E333D9"/>
    <w:rsid w:val="00E33BE7"/>
    <w:rsid w:val="00E40C5E"/>
    <w:rsid w:val="00E41C14"/>
    <w:rsid w:val="00E51300"/>
    <w:rsid w:val="00E51990"/>
    <w:rsid w:val="00E51B98"/>
    <w:rsid w:val="00E51ED1"/>
    <w:rsid w:val="00E54159"/>
    <w:rsid w:val="00E551FB"/>
    <w:rsid w:val="00E55A1A"/>
    <w:rsid w:val="00E62D84"/>
    <w:rsid w:val="00E6382B"/>
    <w:rsid w:val="00E6598F"/>
    <w:rsid w:val="00E66B2A"/>
    <w:rsid w:val="00E6780D"/>
    <w:rsid w:val="00E709BB"/>
    <w:rsid w:val="00E71972"/>
    <w:rsid w:val="00E72F9B"/>
    <w:rsid w:val="00E73F22"/>
    <w:rsid w:val="00E74F02"/>
    <w:rsid w:val="00E74FCC"/>
    <w:rsid w:val="00E75888"/>
    <w:rsid w:val="00E761A9"/>
    <w:rsid w:val="00E77E28"/>
    <w:rsid w:val="00E803D1"/>
    <w:rsid w:val="00E81E01"/>
    <w:rsid w:val="00E85D7A"/>
    <w:rsid w:val="00E862A1"/>
    <w:rsid w:val="00E90420"/>
    <w:rsid w:val="00E92E51"/>
    <w:rsid w:val="00E93000"/>
    <w:rsid w:val="00E932D5"/>
    <w:rsid w:val="00E94123"/>
    <w:rsid w:val="00E94254"/>
    <w:rsid w:val="00E946A6"/>
    <w:rsid w:val="00E94DA4"/>
    <w:rsid w:val="00E94EFD"/>
    <w:rsid w:val="00E95757"/>
    <w:rsid w:val="00E97F86"/>
    <w:rsid w:val="00EA3671"/>
    <w:rsid w:val="00EA642E"/>
    <w:rsid w:val="00EA680E"/>
    <w:rsid w:val="00EA6884"/>
    <w:rsid w:val="00EA772D"/>
    <w:rsid w:val="00EB05C8"/>
    <w:rsid w:val="00EB2AD4"/>
    <w:rsid w:val="00EB355B"/>
    <w:rsid w:val="00EB4B10"/>
    <w:rsid w:val="00EB51FD"/>
    <w:rsid w:val="00EB5904"/>
    <w:rsid w:val="00EB5DF3"/>
    <w:rsid w:val="00EB7043"/>
    <w:rsid w:val="00EB7990"/>
    <w:rsid w:val="00EC05D2"/>
    <w:rsid w:val="00EC136D"/>
    <w:rsid w:val="00EC203E"/>
    <w:rsid w:val="00EC432E"/>
    <w:rsid w:val="00EC4632"/>
    <w:rsid w:val="00EC6420"/>
    <w:rsid w:val="00EC680F"/>
    <w:rsid w:val="00ED004C"/>
    <w:rsid w:val="00ED1E6B"/>
    <w:rsid w:val="00ED35DC"/>
    <w:rsid w:val="00ED3BDC"/>
    <w:rsid w:val="00ED44E0"/>
    <w:rsid w:val="00ED4830"/>
    <w:rsid w:val="00ED5662"/>
    <w:rsid w:val="00ED7CE1"/>
    <w:rsid w:val="00ED7E57"/>
    <w:rsid w:val="00EE248A"/>
    <w:rsid w:val="00EE2614"/>
    <w:rsid w:val="00EE6C38"/>
    <w:rsid w:val="00EE7470"/>
    <w:rsid w:val="00EF0008"/>
    <w:rsid w:val="00EF3631"/>
    <w:rsid w:val="00EF4BDC"/>
    <w:rsid w:val="00EF4F96"/>
    <w:rsid w:val="00EF5AFB"/>
    <w:rsid w:val="00EF5F59"/>
    <w:rsid w:val="00EF6E33"/>
    <w:rsid w:val="00EF763A"/>
    <w:rsid w:val="00F0002C"/>
    <w:rsid w:val="00F0135A"/>
    <w:rsid w:val="00F01EE8"/>
    <w:rsid w:val="00F03ED8"/>
    <w:rsid w:val="00F04074"/>
    <w:rsid w:val="00F059D8"/>
    <w:rsid w:val="00F0763B"/>
    <w:rsid w:val="00F10922"/>
    <w:rsid w:val="00F10EA3"/>
    <w:rsid w:val="00F11EF0"/>
    <w:rsid w:val="00F11EF9"/>
    <w:rsid w:val="00F12B55"/>
    <w:rsid w:val="00F13044"/>
    <w:rsid w:val="00F1478B"/>
    <w:rsid w:val="00F17B2D"/>
    <w:rsid w:val="00F20B61"/>
    <w:rsid w:val="00F20EB0"/>
    <w:rsid w:val="00F21278"/>
    <w:rsid w:val="00F214AB"/>
    <w:rsid w:val="00F21B41"/>
    <w:rsid w:val="00F24E97"/>
    <w:rsid w:val="00F250C3"/>
    <w:rsid w:val="00F25298"/>
    <w:rsid w:val="00F26026"/>
    <w:rsid w:val="00F26D12"/>
    <w:rsid w:val="00F27F71"/>
    <w:rsid w:val="00F30D08"/>
    <w:rsid w:val="00F3109B"/>
    <w:rsid w:val="00F3113D"/>
    <w:rsid w:val="00F3152B"/>
    <w:rsid w:val="00F3231A"/>
    <w:rsid w:val="00F32F89"/>
    <w:rsid w:val="00F33412"/>
    <w:rsid w:val="00F33968"/>
    <w:rsid w:val="00F33A56"/>
    <w:rsid w:val="00F341BA"/>
    <w:rsid w:val="00F3448D"/>
    <w:rsid w:val="00F349FC"/>
    <w:rsid w:val="00F35B34"/>
    <w:rsid w:val="00F360ED"/>
    <w:rsid w:val="00F400F9"/>
    <w:rsid w:val="00F430A2"/>
    <w:rsid w:val="00F444B8"/>
    <w:rsid w:val="00F45262"/>
    <w:rsid w:val="00F45A41"/>
    <w:rsid w:val="00F45DF3"/>
    <w:rsid w:val="00F4649B"/>
    <w:rsid w:val="00F46F50"/>
    <w:rsid w:val="00F47BDC"/>
    <w:rsid w:val="00F51D4B"/>
    <w:rsid w:val="00F53A4B"/>
    <w:rsid w:val="00F5449F"/>
    <w:rsid w:val="00F54C51"/>
    <w:rsid w:val="00F55DEE"/>
    <w:rsid w:val="00F56086"/>
    <w:rsid w:val="00F56BD4"/>
    <w:rsid w:val="00F572C1"/>
    <w:rsid w:val="00F63B9C"/>
    <w:rsid w:val="00F6747F"/>
    <w:rsid w:val="00F70EB7"/>
    <w:rsid w:val="00F7188F"/>
    <w:rsid w:val="00F718D2"/>
    <w:rsid w:val="00F728C4"/>
    <w:rsid w:val="00F73F5C"/>
    <w:rsid w:val="00F743A9"/>
    <w:rsid w:val="00F81D96"/>
    <w:rsid w:val="00F832D8"/>
    <w:rsid w:val="00F84DD3"/>
    <w:rsid w:val="00F85E4E"/>
    <w:rsid w:val="00F861C1"/>
    <w:rsid w:val="00F86265"/>
    <w:rsid w:val="00F874E5"/>
    <w:rsid w:val="00F911D7"/>
    <w:rsid w:val="00F919C4"/>
    <w:rsid w:val="00F919DD"/>
    <w:rsid w:val="00F91C98"/>
    <w:rsid w:val="00F9206F"/>
    <w:rsid w:val="00F9354C"/>
    <w:rsid w:val="00F9381C"/>
    <w:rsid w:val="00F94B3B"/>
    <w:rsid w:val="00F95D32"/>
    <w:rsid w:val="00FA06FF"/>
    <w:rsid w:val="00FA0893"/>
    <w:rsid w:val="00FA0FE1"/>
    <w:rsid w:val="00FA160C"/>
    <w:rsid w:val="00FA1B29"/>
    <w:rsid w:val="00FA2E6C"/>
    <w:rsid w:val="00FA3400"/>
    <w:rsid w:val="00FA4CA1"/>
    <w:rsid w:val="00FA53AD"/>
    <w:rsid w:val="00FA54F2"/>
    <w:rsid w:val="00FA5E90"/>
    <w:rsid w:val="00FB0681"/>
    <w:rsid w:val="00FB0936"/>
    <w:rsid w:val="00FB18EE"/>
    <w:rsid w:val="00FB18F9"/>
    <w:rsid w:val="00FB2701"/>
    <w:rsid w:val="00FB2A09"/>
    <w:rsid w:val="00FB3EC7"/>
    <w:rsid w:val="00FB44CA"/>
    <w:rsid w:val="00FB6880"/>
    <w:rsid w:val="00FB6D3B"/>
    <w:rsid w:val="00FB7B85"/>
    <w:rsid w:val="00FC01B7"/>
    <w:rsid w:val="00FC24F6"/>
    <w:rsid w:val="00FC61D7"/>
    <w:rsid w:val="00FC70E8"/>
    <w:rsid w:val="00FD00AC"/>
    <w:rsid w:val="00FD0347"/>
    <w:rsid w:val="00FD11D4"/>
    <w:rsid w:val="00FD204E"/>
    <w:rsid w:val="00FD58B8"/>
    <w:rsid w:val="00FD64EE"/>
    <w:rsid w:val="00FD68B8"/>
    <w:rsid w:val="00FE00D8"/>
    <w:rsid w:val="00FE2B23"/>
    <w:rsid w:val="00FE2D8E"/>
    <w:rsid w:val="00FE3F7E"/>
    <w:rsid w:val="00FE48DD"/>
    <w:rsid w:val="00FE6898"/>
    <w:rsid w:val="00FE73CC"/>
    <w:rsid w:val="00FF00F8"/>
    <w:rsid w:val="00FF0E6A"/>
    <w:rsid w:val="00FF17EB"/>
    <w:rsid w:val="00FF2552"/>
    <w:rsid w:val="00FF2B26"/>
    <w:rsid w:val="00FF6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B71E7F"/>
  <w15:chartTrackingRefBased/>
  <w15:docId w15:val="{3CA1B173-C100-DC4E-9BF4-6AE1000EE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hAnsi="Book Antiqua" w:cs="Arial"/>
      <w:sz w:val="21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ind w:right="-180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spacing w:line="240" w:lineRule="exact"/>
      <w:ind w:left="-287" w:right="-1800"/>
      <w:outlineLvl w:val="1"/>
    </w:pPr>
    <w:rPr>
      <w:rFonts w:ascii="Garamond" w:hAnsi="Garamond"/>
      <w:b/>
      <w:bCs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tabs>
        <w:tab w:val="left" w:pos="3180"/>
      </w:tabs>
      <w:jc w:val="center"/>
      <w:outlineLvl w:val="2"/>
    </w:pPr>
    <w:rPr>
      <w:rFonts w:ascii="Garamond" w:hAnsi="Garamond"/>
      <w:b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jc w:val="center"/>
      <w:outlineLvl w:val="4"/>
    </w:pPr>
    <w:rPr>
      <w:rFonts w:ascii="Arial" w:hAnsi="Arial"/>
      <w:b/>
      <w:bCs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tabs>
        <w:tab w:val="left" w:pos="3180"/>
      </w:tabs>
      <w:jc w:val="center"/>
      <w:outlineLvl w:val="5"/>
    </w:pPr>
    <w:rPr>
      <w:rFonts w:ascii="Bookman Old Style" w:hAnsi="Bookman Old Style"/>
      <w:b/>
      <w:bCs/>
      <w:sz w:val="60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ind w:left="-288" w:right="-1800"/>
      <w:outlineLvl w:val="6"/>
    </w:pPr>
    <w:rPr>
      <w:rFonts w:ascii="Arial" w:hAnsi="Arial"/>
      <w:b/>
      <w:bCs/>
      <w:sz w:val="32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tabs>
        <w:tab w:val="left" w:pos="60"/>
        <w:tab w:val="left" w:pos="990"/>
        <w:tab w:val="left" w:pos="2520"/>
        <w:tab w:val="left" w:pos="2700"/>
      </w:tabs>
      <w:outlineLvl w:val="7"/>
    </w:pPr>
    <w:rPr>
      <w:rFonts w:ascii="Garamond" w:hAnsi="Garamond" w:cs="Courier New"/>
      <w:b/>
      <w:bCs/>
      <w:sz w:val="32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spacing w:line="240" w:lineRule="exact"/>
      <w:outlineLvl w:val="8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Baskerville Old Face" w:hAnsi="Baskerville Old Face" w:cs="Times New Roman"/>
      <w:bCs/>
      <w:u w:val="single"/>
      <w:lang w:val="en-US" w:eastAsia="en-US"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="Cambria" w:eastAsia="Times New Roman" w:hAnsi="Cambria" w:cs="Times New Roman"/>
      <w:sz w:val="22"/>
      <w:szCs w:val="22"/>
    </w:rPr>
  </w:style>
  <w:style w:type="paragraph" w:styleId="BlockText">
    <w:name w:val="Block Text"/>
    <w:basedOn w:val="Normal"/>
    <w:uiPriority w:val="99"/>
    <w:semiHidden/>
    <w:pPr>
      <w:ind w:left="4320" w:right="-1800"/>
    </w:pPr>
  </w:style>
  <w:style w:type="paragraph" w:styleId="Subtitle">
    <w:name w:val="Subtitle"/>
    <w:basedOn w:val="Normal"/>
    <w:link w:val="SubtitleChar"/>
    <w:uiPriority w:val="11"/>
    <w:qFormat/>
    <w:pPr>
      <w:ind w:left="540" w:hanging="540"/>
    </w:pPr>
    <w:rPr>
      <w:rFonts w:ascii="Bookman Old Style" w:hAnsi="Bookman Old Style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Cambria" w:eastAsia="Times New Roman" w:hAnsi="Cambria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pPr>
      <w:tabs>
        <w:tab w:val="left" w:pos="840"/>
        <w:tab w:val="left" w:pos="3480"/>
      </w:tabs>
      <w:spacing w:line="240" w:lineRule="exact"/>
      <w:ind w:left="2580"/>
    </w:pPr>
    <w:rPr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rFonts w:ascii="Book Antiqua" w:hAnsi="Book Antiqua" w:cs="Arial"/>
      <w:sz w:val="21"/>
      <w:szCs w:val="24"/>
    </w:rPr>
  </w:style>
  <w:style w:type="character" w:styleId="Hyperlink">
    <w:name w:val="Hyperlink"/>
    <w:basedOn w:val="DefaultParagraphFont"/>
    <w:uiPriority w:val="99"/>
    <w:semiHidden/>
    <w:rPr>
      <w:rFonts w:cs="Times New Roman"/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pPr>
      <w:ind w:left="270"/>
    </w:pPr>
    <w:rPr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ascii="Book Antiqua" w:hAnsi="Book Antiqua" w:cs="Arial"/>
      <w:sz w:val="21"/>
      <w:szCs w:val="24"/>
    </w:rPr>
  </w:style>
  <w:style w:type="character" w:customStyle="1" w:styleId="bodytext1">
    <w:name w:val="bodytext1"/>
    <w:basedOn w:val="DefaultParagraphFont"/>
    <w:rPr>
      <w:rFonts w:ascii="Arial" w:hAnsi="Arial" w:cs="Arial"/>
      <w:color w:val="000000"/>
      <w:sz w:val="18"/>
      <w:szCs w:val="18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semiHidden/>
    <w:rPr>
      <w:sz w:val="22"/>
      <w:szCs w:val="22"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Book Antiqua" w:hAnsi="Book Antiqua" w:cs="Arial"/>
      <w:sz w:val="21"/>
      <w:szCs w:val="24"/>
    </w:rPr>
  </w:style>
  <w:style w:type="paragraph" w:styleId="BodyText2">
    <w:name w:val="Body Text 2"/>
    <w:basedOn w:val="Normal"/>
    <w:link w:val="BodyText2Char"/>
    <w:uiPriority w:val="99"/>
    <w:semiHidden/>
    <w:pPr>
      <w:shd w:val="clear" w:color="auto" w:fill="E6E6E6"/>
    </w:pPr>
    <w:rPr>
      <w:sz w:val="22"/>
      <w:szCs w:val="22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Book Antiqua" w:hAnsi="Book Antiqua" w:cs="Arial"/>
      <w:sz w:val="21"/>
      <w:szCs w:val="24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sz w:val="28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3">
    <w:name w:val="Body Text 3"/>
    <w:basedOn w:val="Normal"/>
    <w:link w:val="BodyText3Char"/>
    <w:uiPriority w:val="99"/>
    <w:semiHidden/>
    <w:pPr>
      <w:autoSpaceDE w:val="0"/>
      <w:autoSpaceDN w:val="0"/>
      <w:adjustRightInd w:val="0"/>
    </w:pPr>
    <w:rPr>
      <w:rFonts w:ascii="Arial" w:hAnsi="Arial"/>
      <w:sz w:val="20"/>
      <w:szCs w:val="22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rFonts w:ascii="Book Antiqua" w:hAnsi="Book Antiqua" w:cs="Arial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hAnsi="Courier New" w:cs="Courier New"/>
    </w:rPr>
  </w:style>
  <w:style w:type="paragraph" w:styleId="Header">
    <w:name w:val="header"/>
    <w:basedOn w:val="Normal"/>
    <w:link w:val="HeaderChar"/>
    <w:uiPriority w:val="99"/>
    <w:semiHidden/>
    <w:pPr>
      <w:tabs>
        <w:tab w:val="center" w:pos="4320"/>
        <w:tab w:val="right" w:pos="8640"/>
      </w:tabs>
    </w:pPr>
    <w:rPr>
      <w:rFonts w:ascii="Arial" w:hAnsi="Arial"/>
      <w:sz w:val="22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Book Antiqua" w:hAnsi="Book Antiqua" w:cs="Arial"/>
      <w:sz w:val="21"/>
      <w:szCs w:val="24"/>
    </w:rPr>
  </w:style>
  <w:style w:type="paragraph" w:customStyle="1" w:styleId="p6">
    <w:name w:val="p6"/>
    <w:basedOn w:val="Normal"/>
    <w:pPr>
      <w:widowControl w:val="0"/>
      <w:autoSpaceDE w:val="0"/>
      <w:autoSpaceDN w:val="0"/>
      <w:spacing w:line="260" w:lineRule="atLeast"/>
    </w:pPr>
    <w:rPr>
      <w:rFonts w:ascii="Times" w:hAnsi="Times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pPr>
      <w:ind w:left="364" w:firstLine="14"/>
    </w:pPr>
    <w:rPr>
      <w:rFonts w:ascii="Arial" w:hAnsi="Arial"/>
      <w:sz w:val="22"/>
      <w:szCs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rFonts w:ascii="Book Antiqua" w:hAnsi="Book Antiqua" w:cs="Arial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rFonts w:ascii="Book Antiqua" w:hAnsi="Book Antiqua" w:cs="Arial"/>
      <w:sz w:val="21"/>
      <w:szCs w:val="24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" w:eastAsia="Arial Unicode MS" w:hAnsi="Arial"/>
      <w:color w:val="004488"/>
      <w:sz w:val="24"/>
    </w:rPr>
  </w:style>
  <w:style w:type="paragraph" w:styleId="PlainText">
    <w:name w:val="Plain Text"/>
    <w:basedOn w:val="Normal"/>
    <w:link w:val="PlainTextChar"/>
    <w:uiPriority w:val="99"/>
    <w:semiHidden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</w:rPr>
  </w:style>
  <w:style w:type="paragraph" w:styleId="EnvelopeReturn">
    <w:name w:val="envelope return"/>
    <w:basedOn w:val="Normal"/>
    <w:uiPriority w:val="99"/>
    <w:semiHidden/>
    <w:rPr>
      <w:rFonts w:ascii="Courier" w:hAnsi="Courier" w:cs="Times New Roman"/>
      <w:sz w:val="20"/>
      <w:szCs w:val="20"/>
    </w:rPr>
  </w:style>
  <w:style w:type="paragraph" w:customStyle="1" w:styleId="companyname">
    <w:name w:val="company name"/>
    <w:basedOn w:val="Normal"/>
    <w:pPr>
      <w:spacing w:before="120" w:line="240" w:lineRule="atLeast"/>
      <w:ind w:left="1354"/>
    </w:pPr>
    <w:rPr>
      <w:rFonts w:ascii="Century Schoolbook" w:hAnsi="Century Schoolbook" w:cs="Times New Roman"/>
      <w:sz w:val="22"/>
      <w:szCs w:val="20"/>
      <w:u w:val="single"/>
    </w:rPr>
  </w:style>
  <w:style w:type="character" w:customStyle="1" w:styleId="headers1">
    <w:name w:val="headers1"/>
    <w:basedOn w:val="DefaultParagraphFont"/>
    <w:rPr>
      <w:rFonts w:ascii="Verdana" w:hAnsi="Verdana" w:cs="Times New Roman"/>
      <w:b/>
      <w:bCs/>
      <w:color w:val="333333"/>
      <w:sz w:val="20"/>
      <w:szCs w:val="20"/>
    </w:rPr>
  </w:style>
  <w:style w:type="character" w:styleId="Strong">
    <w:name w:val="Strong"/>
    <w:basedOn w:val="DefaultParagraphFont"/>
    <w:uiPriority w:val="22"/>
    <w:qFormat/>
    <w:rsid w:val="00E55A1A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6F4D89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59"/>
    <w:rsid w:val="006F4D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basedOn w:val="DefaultParagraphFont"/>
    <w:rsid w:val="00CB2B7D"/>
  </w:style>
  <w:style w:type="character" w:customStyle="1" w:styleId="apple-converted-space">
    <w:name w:val="apple-converted-space"/>
    <w:basedOn w:val="DefaultParagraphFont"/>
    <w:rsid w:val="00CB2B7D"/>
  </w:style>
  <w:style w:type="paragraph" w:styleId="NoSpacing">
    <w:name w:val="No Spacing"/>
    <w:uiPriority w:val="1"/>
    <w:qFormat/>
    <w:rsid w:val="006E294C"/>
    <w:rPr>
      <w:rFonts w:ascii="Calibri" w:eastAsia="PMingLiU" w:hAnsi="Calibri"/>
      <w:sz w:val="22"/>
      <w:szCs w:val="22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C202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345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9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Hewlett-Packard</Company>
  <LinksUpToDate>false</LinksUpToDate>
  <CharactersWithSpaces>4116</CharactersWithSpaces>
  <SharedDoc>false</SharedDoc>
  <HLinks>
    <vt:vector size="12" baseType="variant">
      <vt:variant>
        <vt:i4>4128825</vt:i4>
      </vt:variant>
      <vt:variant>
        <vt:i4>3</vt:i4>
      </vt:variant>
      <vt:variant>
        <vt:i4>0</vt:i4>
      </vt:variant>
      <vt:variant>
        <vt:i4>5</vt:i4>
      </vt:variant>
      <vt:variant>
        <vt:lpwstr>http://www.hilaryopperman.com/</vt:lpwstr>
      </vt:variant>
      <vt:variant>
        <vt:lpwstr/>
      </vt:variant>
      <vt:variant>
        <vt:i4>1900580</vt:i4>
      </vt:variant>
      <vt:variant>
        <vt:i4>0</vt:i4>
      </vt:variant>
      <vt:variant>
        <vt:i4>0</vt:i4>
      </vt:variant>
      <vt:variant>
        <vt:i4>5</vt:i4>
      </vt:variant>
      <vt:variant>
        <vt:lpwstr>mailto:hilaryopperman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Ogega</dc:creator>
  <cp:keywords/>
  <cp:lastModifiedBy>Hilary Opperman</cp:lastModifiedBy>
  <cp:revision>5</cp:revision>
  <cp:lastPrinted>2023-12-23T15:46:00Z</cp:lastPrinted>
  <dcterms:created xsi:type="dcterms:W3CDTF">2025-05-04T20:41:00Z</dcterms:created>
  <dcterms:modified xsi:type="dcterms:W3CDTF">2025-10-17T14:32:00Z</dcterms:modified>
</cp:coreProperties>
</file>